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7ECAFB1D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4209CC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proofErr w:type="spellStart"/>
            <w:r w:rsidR="007B4F8F">
              <w:rPr>
                <w:b/>
                <w:sz w:val="28"/>
              </w:rPr>
              <w:t>JQuery</w:t>
            </w:r>
            <w:proofErr w:type="spellEnd"/>
            <w:r w:rsidR="00370516">
              <w:rPr>
                <w:b/>
                <w:sz w:val="28"/>
              </w:rPr>
              <w:t xml:space="preserve"> dan AJAX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322E4415" w:rsidR="001979E0" w:rsidRPr="00FB65BC" w:rsidRDefault="00E10724" w:rsidP="007B4F8F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proofErr w:type="spellStart"/>
            <w:r>
              <w:rPr>
                <w:i/>
                <w:color w:val="44546A" w:themeColor="text2"/>
                <w:sz w:val="22"/>
              </w:rPr>
              <w:t>Oktober</w:t>
            </w:r>
            <w:proofErr w:type="spellEnd"/>
            <w:r>
              <w:rPr>
                <w:i/>
                <w:color w:val="44546A" w:themeColor="text2"/>
                <w:sz w:val="22"/>
              </w:rPr>
              <w:t xml:space="preserve"> 202</w:t>
            </w:r>
            <w:r w:rsidR="004209CC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640236" w:rsidRDefault="00906BB6" w:rsidP="00EF4D0D">
      <w:pPr>
        <w:ind w:left="284"/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opik</w:t>
      </w:r>
      <w:proofErr w:type="spellEnd"/>
      <w:r w:rsidRPr="00640236">
        <w:rPr>
          <w:b/>
          <w:u w:val="single"/>
        </w:rPr>
        <w:t xml:space="preserve"> </w:t>
      </w:r>
    </w:p>
    <w:p w14:paraId="59AEC49F" w14:textId="5422B031" w:rsidR="00C262E9" w:rsidRPr="00640236" w:rsidRDefault="0022060F" w:rsidP="00EF4D0D">
      <w:pPr>
        <w:ind w:left="284"/>
        <w:jc w:val="both"/>
      </w:pPr>
      <w:proofErr w:type="spellStart"/>
      <w:r w:rsidRPr="00640236">
        <w:t>Pengenalan</w:t>
      </w:r>
      <w:proofErr w:type="spellEnd"/>
      <w:r w:rsidRPr="00640236">
        <w:t xml:space="preserve"> </w:t>
      </w:r>
      <w:proofErr w:type="spellStart"/>
      <w:r w:rsidRPr="00640236">
        <w:t>konsep</w:t>
      </w:r>
      <w:proofErr w:type="spellEnd"/>
      <w:r w:rsidRPr="00640236">
        <w:t xml:space="preserve"> </w:t>
      </w:r>
      <w:proofErr w:type="spellStart"/>
      <w:r w:rsidR="004F7E4C" w:rsidRPr="00640236">
        <w:t>dasar</w:t>
      </w:r>
      <w:proofErr w:type="spellEnd"/>
      <w:r w:rsidR="004F7E4C" w:rsidRPr="00640236">
        <w:t xml:space="preserve"> </w:t>
      </w:r>
      <w:r w:rsidR="00546D08">
        <w:t>j</w:t>
      </w:r>
      <w:r w:rsidR="007B4F8F">
        <w:t>Query</w:t>
      </w:r>
      <w:r w:rsidR="00370516">
        <w:t xml:space="preserve"> dan AJAX</w:t>
      </w:r>
    </w:p>
    <w:p w14:paraId="6DAB77DC" w14:textId="77777777" w:rsidR="0022060F" w:rsidRPr="00640236" w:rsidRDefault="0022060F" w:rsidP="00EF4D0D">
      <w:pPr>
        <w:pStyle w:val="ListParagraph"/>
        <w:ind w:left="284"/>
        <w:jc w:val="both"/>
      </w:pPr>
    </w:p>
    <w:p w14:paraId="0D561341" w14:textId="2F924EA0" w:rsidR="003969B0" w:rsidRPr="00640236" w:rsidRDefault="00172C21" w:rsidP="00EF4D0D">
      <w:pPr>
        <w:ind w:left="284"/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ujuan</w:t>
      </w:r>
      <w:proofErr w:type="spellEnd"/>
    </w:p>
    <w:p w14:paraId="05BF5A93" w14:textId="157EFB6E" w:rsidR="00906BB6" w:rsidRPr="00640236" w:rsidRDefault="00172C21" w:rsidP="00EF4D0D">
      <w:pPr>
        <w:ind w:left="284"/>
        <w:jc w:val="both"/>
      </w:pPr>
      <w:proofErr w:type="spellStart"/>
      <w:r w:rsidRPr="00640236">
        <w:t>Mahasiswa</w:t>
      </w:r>
      <w:proofErr w:type="spellEnd"/>
      <w:r w:rsidRPr="00640236">
        <w:t xml:space="preserve"> </w:t>
      </w:r>
      <w:proofErr w:type="spellStart"/>
      <w:r w:rsidR="00546D08">
        <w:t>diharapkan</w:t>
      </w:r>
      <w:proofErr w:type="spellEnd"/>
      <w:r w:rsidR="00546D08">
        <w:t xml:space="preserve"> </w:t>
      </w:r>
      <w:proofErr w:type="spellStart"/>
      <w:r w:rsidR="00546D08">
        <w:t>mampu</w:t>
      </w:r>
      <w:proofErr w:type="spellEnd"/>
      <w:r w:rsidRPr="00640236">
        <w:t>:</w:t>
      </w:r>
    </w:p>
    <w:p w14:paraId="2715A698" w14:textId="66F0E0E5" w:rsidR="00172C21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9407BD" w:rsidRPr="00640236">
        <w:t>emahami</w:t>
      </w:r>
      <w:proofErr w:type="spellEnd"/>
      <w:r w:rsidR="009407BD" w:rsidRPr="00640236"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j</w:t>
      </w:r>
      <w:r w:rsidR="005201AE">
        <w:t>Query</w:t>
      </w:r>
    </w:p>
    <w:p w14:paraId="7B25CC2C" w14:textId="0FC52985" w:rsidR="00AE1C74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7B4F8F">
        <w:t>e</w:t>
      </w:r>
      <w:r w:rsidR="00370516">
        <w:t>mahami</w:t>
      </w:r>
      <w:proofErr w:type="spellEnd"/>
      <w:r w:rsidR="00370516">
        <w:t xml:space="preserve"> </w:t>
      </w:r>
      <w:proofErr w:type="spellStart"/>
      <w:r w:rsidR="00370516">
        <w:t>konsep</w:t>
      </w:r>
      <w:proofErr w:type="spellEnd"/>
      <w:r>
        <w:t xml:space="preserve"> </w:t>
      </w:r>
      <w:proofErr w:type="spellStart"/>
      <w:r w:rsidR="00370516">
        <w:t>dasar</w:t>
      </w:r>
      <w:proofErr w:type="spellEnd"/>
      <w:r w:rsidR="00370516">
        <w:t xml:space="preserve"> AJAX</w:t>
      </w:r>
    </w:p>
    <w:p w14:paraId="6D29D91E" w14:textId="2B84494A" w:rsidR="008E0F87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rPr>
          <w:color w:val="000000" w:themeColor="text1"/>
        </w:rPr>
        <w:t>m</w:t>
      </w:r>
      <w:r w:rsidR="007B4F8F">
        <w:rPr>
          <w:color w:val="000000" w:themeColor="text1"/>
        </w:rPr>
        <w:t>engimplementasikan</w:t>
      </w:r>
      <w:proofErr w:type="spellEnd"/>
      <w:r w:rsidR="007B4F8F">
        <w:rPr>
          <w:color w:val="000000" w:themeColor="text1"/>
        </w:rPr>
        <w:t xml:space="preserve"> </w:t>
      </w:r>
      <w:r>
        <w:rPr>
          <w:color w:val="000000" w:themeColor="text1"/>
        </w:rPr>
        <w:t>j</w:t>
      </w:r>
      <w:r w:rsidR="005201AE">
        <w:rPr>
          <w:color w:val="000000" w:themeColor="text1"/>
        </w:rPr>
        <w:t>Query</w:t>
      </w:r>
      <w:r w:rsidR="00370516">
        <w:rPr>
          <w:color w:val="000000" w:themeColor="text1"/>
        </w:rPr>
        <w:t xml:space="preserve"> dan jQuery AJAX</w:t>
      </w:r>
    </w:p>
    <w:p w14:paraId="65328107" w14:textId="77777777" w:rsidR="00546D08" w:rsidRPr="00640236" w:rsidRDefault="00546D08" w:rsidP="00EF4D0D">
      <w:pPr>
        <w:ind w:left="284"/>
        <w:jc w:val="both"/>
        <w:rPr>
          <w:b/>
        </w:rPr>
      </w:pPr>
    </w:p>
    <w:p w14:paraId="5C755851" w14:textId="7ECCB53A" w:rsidR="003969B0" w:rsidRPr="00640236" w:rsidRDefault="003969B0" w:rsidP="00EF4D0D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Pendahuluan</w:t>
      </w:r>
      <w:proofErr w:type="spellEnd"/>
    </w:p>
    <w:p w14:paraId="74FC7743" w14:textId="77777777" w:rsidR="0065555E" w:rsidRPr="00640236" w:rsidRDefault="0065555E" w:rsidP="00415DDF">
      <w:pPr>
        <w:jc w:val="both"/>
      </w:pPr>
    </w:p>
    <w:p w14:paraId="44E77D80" w14:textId="493214F4" w:rsidR="00A26635" w:rsidRPr="00E510B4" w:rsidRDefault="009002D1" w:rsidP="00A266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 w:rsidRPr="00E510B4">
        <w:rPr>
          <w:rFonts w:ascii="Times" w:hAnsi="Times"/>
          <w:b/>
        </w:rPr>
        <w:t>Pengenalan</w:t>
      </w:r>
      <w:proofErr w:type="spellEnd"/>
      <w:r w:rsidRPr="00E510B4">
        <w:rPr>
          <w:rFonts w:ascii="Times" w:hAnsi="Times"/>
          <w:b/>
        </w:rPr>
        <w:t xml:space="preserve"> jQuery</w:t>
      </w:r>
    </w:p>
    <w:p w14:paraId="368B9EBA" w14:textId="77777777" w:rsidR="00546D08" w:rsidRDefault="00546D08" w:rsidP="00546D08">
      <w:pPr>
        <w:jc w:val="both"/>
        <w:rPr>
          <w:rFonts w:ascii="Times" w:hAnsi="Times"/>
          <w:sz w:val="22"/>
        </w:rPr>
      </w:pPr>
    </w:p>
    <w:p w14:paraId="454C9FB9" w14:textId="77777777" w:rsidR="00F10A0D" w:rsidRDefault="00546D08" w:rsidP="00F10A0D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JQuery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t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ilis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tahun</w:t>
      </w:r>
      <w:proofErr w:type="spellEnd"/>
      <w:r w:rsidRPr="00B52398">
        <w:rPr>
          <w:rFonts w:ascii="Times" w:hAnsi="Times"/>
        </w:rPr>
        <w:t xml:space="preserve"> 2006 oleh John </w:t>
      </w:r>
      <w:proofErr w:type="spellStart"/>
      <w:r w:rsidRPr="00B52398">
        <w:rPr>
          <w:rFonts w:ascii="Times" w:hAnsi="Times"/>
        </w:rPr>
        <w:t>Resig</w:t>
      </w:r>
      <w:proofErr w:type="spellEnd"/>
      <w:r w:rsidRPr="00B52398">
        <w:rPr>
          <w:rFonts w:ascii="Times" w:hAnsi="Times"/>
        </w:rPr>
        <w:t>.</w:t>
      </w:r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JQuery</w:t>
      </w:r>
      <w:proofErr w:type="spellEnd"/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merupakan</w:t>
      </w:r>
      <w:proofErr w:type="spellEnd"/>
      <w:r w:rsidR="009002D1" w:rsidRPr="00B52398">
        <w:rPr>
          <w:rFonts w:ascii="Times" w:hAnsi="Times"/>
        </w:rPr>
        <w:t xml:space="preserve"> </w:t>
      </w:r>
      <w:r w:rsidR="0073572C" w:rsidRPr="00B52398">
        <w:rPr>
          <w:rFonts w:ascii="Times" w:hAnsi="Times"/>
        </w:rPr>
        <w:t xml:space="preserve">library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F10A0D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atau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umpulan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ode</w:t>
      </w:r>
      <w:proofErr w:type="spellEnd"/>
      <w:r w:rsidR="00BC4EAF" w:rsidRPr="00B52398">
        <w:rPr>
          <w:rFonts w:ascii="Times" w:hAnsi="Times"/>
        </w:rPr>
        <w:t>/</w:t>
      </w:r>
      <w:proofErr w:type="spellStart"/>
      <w:r w:rsidR="00BC4EAF" w:rsidRPr="00B52398">
        <w:rPr>
          <w:rFonts w:ascii="Times" w:hAnsi="Times"/>
        </w:rPr>
        <w:t>fungsi</w:t>
      </w:r>
      <w:proofErr w:type="spellEnd"/>
      <w:r w:rsidR="00BC4EAF" w:rsidRPr="00B52398">
        <w:rPr>
          <w:rFonts w:ascii="Times" w:hAnsi="Times"/>
        </w:rPr>
        <w:t xml:space="preserve">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1C3891" w:rsidRPr="00B52398">
        <w:rPr>
          <w:rFonts w:ascii="Times" w:hAnsi="Times"/>
        </w:rPr>
        <w:t xml:space="preserve"> yang “</w:t>
      </w:r>
      <w:proofErr w:type="spellStart"/>
      <w:r w:rsidR="00BC4EAF" w:rsidRPr="00B52398">
        <w:rPr>
          <w:rFonts w:ascii="Times" w:hAnsi="Times"/>
        </w:rPr>
        <w:t>siap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pakai</w:t>
      </w:r>
      <w:proofErr w:type="spellEnd"/>
      <w:r w:rsidR="001C3891" w:rsidRPr="00B52398">
        <w:rPr>
          <w:rFonts w:ascii="Times" w:hAnsi="Times"/>
        </w:rPr>
        <w:t>”</w:t>
      </w:r>
      <w:r w:rsidR="000053CA" w:rsidRPr="00B52398">
        <w:rPr>
          <w:rFonts w:ascii="Times" w:hAnsi="Times"/>
        </w:rPr>
        <w:t xml:space="preserve">. </w:t>
      </w:r>
      <w:proofErr w:type="spellStart"/>
      <w:r w:rsidR="001C3891" w:rsidRPr="00B52398">
        <w:rPr>
          <w:rFonts w:ascii="Times" w:hAnsi="Times"/>
        </w:rPr>
        <w:t>Selaras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1C3891" w:rsidRPr="00B52398">
        <w:rPr>
          <w:rFonts w:ascii="Times" w:hAnsi="Times"/>
        </w:rPr>
        <w:t>dengan</w:t>
      </w:r>
      <w:proofErr w:type="spellEnd"/>
      <w:r w:rsidR="001C3891" w:rsidRPr="00B52398">
        <w:rPr>
          <w:rFonts w:ascii="Times" w:hAnsi="Times"/>
        </w:rPr>
        <w:t xml:space="preserve"> slogan jQuery, </w:t>
      </w:r>
      <w:proofErr w:type="spellStart"/>
      <w:r w:rsidR="001C3891" w:rsidRPr="00B52398">
        <w:rPr>
          <w:rFonts w:ascii="Times" w:hAnsi="Times"/>
        </w:rPr>
        <w:t>yaitu</w:t>
      </w:r>
      <w:proofErr w:type="spellEnd"/>
      <w:r w:rsidR="001C3891" w:rsidRPr="00B52398">
        <w:rPr>
          <w:rFonts w:ascii="Times" w:hAnsi="Times"/>
        </w:rPr>
        <w:t xml:space="preserve"> “</w:t>
      </w:r>
      <w:r w:rsidR="001C3891" w:rsidRPr="00B52398">
        <w:rPr>
          <w:rFonts w:ascii="Times" w:hAnsi="Times"/>
          <w:i/>
        </w:rPr>
        <w:t>write less, do more</w:t>
      </w:r>
      <w:r w:rsidR="001C3891" w:rsidRPr="00B52398">
        <w:rPr>
          <w:rFonts w:ascii="Times" w:hAnsi="Times"/>
        </w:rPr>
        <w:t>”, jQuery</w:t>
      </w:r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digunakan</w:t>
      </w:r>
      <w:proofErr w:type="spellEnd"/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untuk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1C3891" w:rsidRPr="00B52398">
        <w:rPr>
          <w:rFonts w:ascii="Times" w:hAnsi="Times"/>
        </w:rPr>
        <w:t>memudahkan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penyusunan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kode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javaScript</w:t>
      </w:r>
      <w:proofErr w:type="spellEnd"/>
      <w:r w:rsidR="000053CA" w:rsidRPr="00B52398">
        <w:rPr>
          <w:rFonts w:ascii="Times" w:hAnsi="Times"/>
          <w:i/>
        </w:rPr>
        <w:t xml:space="preserve"> </w:t>
      </w:r>
      <w:r w:rsidR="000053CA" w:rsidRPr="00B52398">
        <w:rPr>
          <w:rFonts w:ascii="Times" w:hAnsi="Times"/>
        </w:rPr>
        <w:t>pada file HTML</w:t>
      </w:r>
      <w:r w:rsidR="00735816" w:rsidRPr="00B52398">
        <w:rPr>
          <w:rFonts w:ascii="Times" w:hAnsi="Times"/>
        </w:rPr>
        <w:t>.</w:t>
      </w:r>
      <w:r w:rsidR="00625227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intaks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dirancang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edemiki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rupa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untuk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memudahkan</w:t>
      </w:r>
      <w:proofErr w:type="spellEnd"/>
      <w:r w:rsidR="00F10A0D">
        <w:rPr>
          <w:rFonts w:ascii="Times" w:hAnsi="Times"/>
        </w:rPr>
        <w:t xml:space="preserve"> p</w:t>
      </w:r>
      <w:r w:rsidR="003B30B5">
        <w:rPr>
          <w:rFonts w:ascii="Times" w:hAnsi="Times"/>
        </w:rPr>
        <w:t>rogram</w:t>
      </w:r>
      <w:r w:rsidR="00F10A0D">
        <w:rPr>
          <w:rFonts w:ascii="Times" w:hAnsi="Times"/>
        </w:rPr>
        <w:t>m</w:t>
      </w:r>
      <w:r w:rsidR="003B30B5">
        <w:rPr>
          <w:rFonts w:ascii="Times" w:hAnsi="Times"/>
        </w:rPr>
        <w:t>er</w:t>
      </w:r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lam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naviga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okumen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yelek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elemen-elemen</w:t>
      </w:r>
      <w:proofErr w:type="spellEnd"/>
      <w:r w:rsidR="00B52398" w:rsidRPr="00B52398">
        <w:rPr>
          <w:rFonts w:ascii="Times" w:hAnsi="Times"/>
        </w:rPr>
        <w:t xml:space="preserve"> DOM, </w:t>
      </w:r>
      <w:proofErr w:type="spellStart"/>
      <w:r w:rsidR="00B52398" w:rsidRPr="00B52398">
        <w:rPr>
          <w:rFonts w:ascii="Times" w:hAnsi="Times"/>
        </w:rPr>
        <w:t>menerapk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nimasi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gaplikasikan</w:t>
      </w:r>
      <w:proofErr w:type="spellEnd"/>
      <w:r w:rsidR="00B52398" w:rsidRPr="00B52398">
        <w:rPr>
          <w:rFonts w:ascii="Times" w:hAnsi="Times"/>
        </w:rPr>
        <w:t xml:space="preserve"> </w:t>
      </w:r>
      <w:r w:rsidR="00B52398" w:rsidRPr="00F10A0D">
        <w:rPr>
          <w:rFonts w:ascii="Times" w:hAnsi="Times"/>
          <w:i/>
        </w:rPr>
        <w:t>events</w:t>
      </w:r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serta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mbangu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plikasi</w:t>
      </w:r>
      <w:proofErr w:type="spellEnd"/>
      <w:r w:rsidR="00B52398" w:rsidRPr="00B52398">
        <w:rPr>
          <w:rFonts w:ascii="Times" w:hAnsi="Times"/>
        </w:rPr>
        <w:t xml:space="preserve"> AJAX. </w:t>
      </w:r>
      <w:proofErr w:type="spellStart"/>
      <w:r w:rsidR="00B52398" w:rsidRPr="00B52398">
        <w:rPr>
          <w:rFonts w:ascii="Times" w:hAnsi="Times"/>
        </w:rPr>
        <w:t>Keuntung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r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pemanfaatan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antara</w:t>
      </w:r>
      <w:proofErr w:type="spellEnd"/>
      <w:r w:rsidR="00B52398" w:rsidRPr="00B52398">
        <w:rPr>
          <w:rFonts w:ascii="Times" w:hAnsi="Times"/>
        </w:rPr>
        <w:t xml:space="preserve"> lain:</w:t>
      </w:r>
    </w:p>
    <w:p w14:paraId="258918A4" w14:textId="51E57E4C" w:rsidR="00F10A0D" w:rsidRDefault="001C2350" w:rsidP="00F10A0D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D</w:t>
      </w:r>
      <w:r w:rsidR="00F10A0D">
        <w:rPr>
          <w:rFonts w:ascii="Times" w:hAnsi="Times"/>
        </w:rPr>
        <w:t>okumentasi</w:t>
      </w:r>
      <w:proofErr w:type="spellEnd"/>
      <w:r w:rsidR="00F10A0D">
        <w:rPr>
          <w:rFonts w:ascii="Times" w:hAnsi="Times"/>
        </w:rPr>
        <w:t xml:space="preserve"> dan tutorial yang </w:t>
      </w:r>
      <w:proofErr w:type="spellStart"/>
      <w:r w:rsidR="00F10A0D">
        <w:rPr>
          <w:rFonts w:ascii="Times" w:hAnsi="Times"/>
        </w:rPr>
        <w:t>lengkap</w:t>
      </w:r>
      <w:proofErr w:type="spellEnd"/>
    </w:p>
    <w:p w14:paraId="294648A3" w14:textId="27984C88" w:rsidR="00F10A0D" w:rsidRPr="00F10A0D" w:rsidRDefault="00F10A0D" w:rsidP="00F10A0D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proofErr w:type="spellStart"/>
      <w:r w:rsidRPr="00F10A0D">
        <w:rPr>
          <w:rFonts w:ascii="Times" w:hAnsi="Times"/>
        </w:rPr>
        <w:t>Fungsi-fungsi</w:t>
      </w:r>
      <w:proofErr w:type="spellEnd"/>
      <w:r w:rsidRPr="00F10A0D">
        <w:rPr>
          <w:rFonts w:ascii="Times" w:hAnsi="Times"/>
        </w:rPr>
        <w:t xml:space="preserve"> yang </w:t>
      </w:r>
      <w:proofErr w:type="spellStart"/>
      <w:r w:rsidRPr="00F10A0D">
        <w:rPr>
          <w:rFonts w:ascii="Times" w:hAnsi="Times"/>
        </w:rPr>
        <w:t>disedia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idokumentasi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eng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aik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eserta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conto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nggunaannya</w:t>
      </w:r>
      <w:proofErr w:type="spellEnd"/>
      <w:r w:rsidRPr="00F10A0D">
        <w:rPr>
          <w:rFonts w:ascii="Times" w:hAnsi="Times"/>
        </w:rPr>
        <w:t xml:space="preserve">, </w:t>
      </w:r>
      <w:proofErr w:type="spellStart"/>
      <w:r w:rsidRPr="00F10A0D">
        <w:rPr>
          <w:rFonts w:ascii="Times" w:hAnsi="Times"/>
        </w:rPr>
        <w:t>baca</w:t>
      </w:r>
      <w:proofErr w:type="spellEnd"/>
      <w:r w:rsidRPr="00F10A0D">
        <w:rPr>
          <w:rFonts w:ascii="Times" w:hAnsi="Times"/>
        </w:rPr>
        <w:t xml:space="preserve"> di situs http://jquery.com </w:t>
      </w:r>
      <w:proofErr w:type="spellStart"/>
      <w:r w:rsidRPr="00F10A0D">
        <w:rPr>
          <w:rFonts w:ascii="Times" w:hAnsi="Times"/>
        </w:rPr>
        <w:t>hal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ini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mempermuda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alam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mbelajar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jquery</w:t>
      </w:r>
      <w:proofErr w:type="spellEnd"/>
      <w:r w:rsidRPr="00F10A0D">
        <w:rPr>
          <w:rFonts w:ascii="Times" w:hAnsi="Times"/>
        </w:rPr>
        <w:t>.</w:t>
      </w:r>
    </w:p>
    <w:p w14:paraId="1752F1C7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Jelas</w:t>
      </w:r>
      <w:proofErr w:type="spellEnd"/>
    </w:p>
    <w:p w14:paraId="6695DC49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 jQuery </w:t>
      </w:r>
      <w:proofErr w:type="spellStart"/>
      <w:r w:rsidRPr="00B52398">
        <w:rPr>
          <w:rFonts w:ascii="Times" w:hAnsi="Times"/>
        </w:rPr>
        <w:t>mengutam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ulis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de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jel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elalu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rbag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itur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pert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-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angkaikan</w:t>
      </w:r>
      <w:proofErr w:type="spellEnd"/>
      <w:r w:rsidRPr="00B52398">
        <w:rPr>
          <w:rFonts w:ascii="Times" w:hAnsi="Times"/>
        </w:rPr>
        <w:t xml:space="preserve"> (</w:t>
      </w:r>
      <w:r w:rsidRPr="001C2350">
        <w:rPr>
          <w:rFonts w:ascii="Times" w:hAnsi="Times"/>
          <w:i/>
        </w:rPr>
        <w:t>chain</w:t>
      </w:r>
      <w:r w:rsidRPr="00B52398">
        <w:rPr>
          <w:rFonts w:ascii="Times" w:hAnsi="Times"/>
        </w:rPr>
        <w:t>-</w:t>
      </w:r>
      <w:r w:rsidRPr="001C2350">
        <w:rPr>
          <w:rFonts w:ascii="Times" w:hAnsi="Times"/>
          <w:i/>
        </w:rPr>
        <w:t>able</w:t>
      </w:r>
      <w:r w:rsidRPr="00B52398">
        <w:rPr>
          <w:rFonts w:ascii="Times" w:hAnsi="Times"/>
        </w:rPr>
        <w:t xml:space="preserve">) dan </w:t>
      </w:r>
      <w:proofErr w:type="spellStart"/>
      <w:r w:rsidRPr="00B52398">
        <w:rPr>
          <w:rFonts w:ascii="Times" w:hAnsi="Times"/>
        </w:rPr>
        <w:t>nama-n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pendek</w:t>
      </w:r>
      <w:proofErr w:type="spellEnd"/>
      <w:r w:rsidRPr="00B52398">
        <w:rPr>
          <w:rFonts w:ascii="Times" w:hAnsi="Times"/>
        </w:rPr>
        <w:t>.</w:t>
      </w:r>
    </w:p>
    <w:p w14:paraId="0219DA92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asal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mpatibilit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>-browser</w:t>
      </w:r>
    </w:p>
    <w:p w14:paraId="00A8A2E2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avaScript engine pada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memilik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beda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t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ma</w:t>
      </w:r>
      <w:proofErr w:type="spellEnd"/>
      <w:r w:rsidRPr="00B52398">
        <w:rPr>
          <w:rFonts w:ascii="Times" w:hAnsi="Times"/>
        </w:rPr>
        <w:t xml:space="preserve"> lain, </w:t>
      </w:r>
      <w:proofErr w:type="spellStart"/>
      <w:r w:rsidRPr="00B52398">
        <w:rPr>
          <w:rFonts w:ascii="Times" w:hAnsi="Times"/>
        </w:rPr>
        <w:t>sehingga</w:t>
      </w:r>
      <w:proofErr w:type="spellEnd"/>
      <w:r w:rsidRPr="00B52398">
        <w:rPr>
          <w:rFonts w:ascii="Times" w:hAnsi="Times"/>
        </w:rPr>
        <w:t xml:space="preserve"> script yang </w:t>
      </w:r>
      <w:proofErr w:type="spellStart"/>
      <w:r w:rsidRPr="00B52398">
        <w:rPr>
          <w:rFonts w:ascii="Times" w:hAnsi="Times"/>
        </w:rPr>
        <w:t>berjalan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uatu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bis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gagal</w:t>
      </w:r>
      <w:proofErr w:type="spellEnd"/>
      <w:r w:rsidRPr="00B52398">
        <w:rPr>
          <w:rFonts w:ascii="Times" w:hAnsi="Times"/>
        </w:rPr>
        <w:t xml:space="preserve"> pada browser </w:t>
      </w:r>
      <w:proofErr w:type="spellStart"/>
      <w:r w:rsidRPr="00B52398">
        <w:rPr>
          <w:rFonts w:ascii="Times" w:hAnsi="Times"/>
        </w:rPr>
        <w:t>lainnya</w:t>
      </w:r>
      <w:proofErr w:type="spellEnd"/>
      <w:r w:rsidRPr="00B52398">
        <w:rPr>
          <w:rFonts w:ascii="Times" w:hAnsi="Times"/>
        </w:rPr>
        <w:t xml:space="preserve">. jQuery </w:t>
      </w: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gal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inkonsisten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 xml:space="preserve">-browser </w:t>
      </w:r>
      <w:proofErr w:type="spellStart"/>
      <w:r w:rsidRPr="00B52398">
        <w:rPr>
          <w:rFonts w:ascii="Times" w:hAnsi="Times"/>
        </w:rPr>
        <w:t>tersebu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menyaj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muka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konsiste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kerja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emua</w:t>
      </w:r>
      <w:proofErr w:type="spellEnd"/>
      <w:r w:rsidRPr="00B52398">
        <w:rPr>
          <w:rFonts w:ascii="Times" w:hAnsi="Times"/>
        </w:rPr>
        <w:t xml:space="preserve"> browser.</w:t>
      </w:r>
    </w:p>
    <w:p w14:paraId="7CFBEC13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Ekstensibel</w:t>
      </w:r>
      <w:proofErr w:type="spellEnd"/>
    </w:p>
    <w:p w14:paraId="1CA568C2" w14:textId="679C88D0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Query </w:t>
      </w:r>
      <w:proofErr w:type="spellStart"/>
      <w:r w:rsidRPr="00B52398">
        <w:rPr>
          <w:rFonts w:ascii="Times" w:hAnsi="Times"/>
        </w:rPr>
        <w:t>menjad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gembangan</w:t>
      </w:r>
      <w:proofErr w:type="spellEnd"/>
      <w:r w:rsidRPr="00B52398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framework</w:t>
      </w:r>
      <w:r w:rsidRPr="00B52398">
        <w:rPr>
          <w:rFonts w:ascii="Times" w:hAnsi="Times"/>
        </w:rPr>
        <w:t xml:space="preserve"> sangat </w:t>
      </w:r>
      <w:proofErr w:type="spellStart"/>
      <w:r w:rsidRPr="00B52398">
        <w:rPr>
          <w:rFonts w:ascii="Times" w:hAnsi="Times"/>
        </w:rPr>
        <w:t>simpel</w:t>
      </w:r>
      <w:proofErr w:type="spellEnd"/>
      <w:r w:rsidRPr="00B52398">
        <w:rPr>
          <w:rFonts w:ascii="Times" w:hAnsi="Times"/>
        </w:rPr>
        <w:t xml:space="preserve">.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event, </w:t>
      </w:r>
      <w:proofErr w:type="spellStart"/>
      <w:r w:rsidRPr="00B52398">
        <w:rPr>
          <w:rFonts w:ascii="Times" w:hAnsi="Times"/>
        </w:rPr>
        <w:t>elemen</w:t>
      </w:r>
      <w:proofErr w:type="spellEnd"/>
      <w:r w:rsidRPr="00B52398">
        <w:rPr>
          <w:rFonts w:ascii="Times" w:hAnsi="Times"/>
        </w:rPr>
        <w:t xml:space="preserve">, dan </w:t>
      </w:r>
      <w:proofErr w:type="spellStart"/>
      <w:r w:rsidRPr="00B52398">
        <w:rPr>
          <w:rFonts w:ascii="Times" w:hAnsi="Times"/>
        </w:rPr>
        <w:t>metode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ar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eng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ud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tambahkan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digun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ulang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bagai</w:t>
      </w:r>
      <w:proofErr w:type="spellEnd"/>
      <w:r w:rsidRPr="00B52398">
        <w:rPr>
          <w:rFonts w:ascii="Times" w:hAnsi="Times"/>
        </w:rPr>
        <w:t xml:space="preserve"> plugin.</w:t>
      </w:r>
    </w:p>
    <w:p w14:paraId="58E15F41" w14:textId="77777777" w:rsid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DD2F7C5" w14:textId="77777777" w:rsidR="00B52398" w:rsidRP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1CCD5DF" w14:textId="19A5666B" w:rsidR="005F3FFE" w:rsidRPr="00E510B4" w:rsidRDefault="0060062E" w:rsidP="005F3FF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1. </w:t>
      </w:r>
      <w:proofErr w:type="spellStart"/>
      <w:r w:rsidR="00DE72B1">
        <w:rPr>
          <w:rFonts w:ascii="Times" w:hAnsi="Times"/>
          <w:b/>
        </w:rPr>
        <w:t>Persiap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Menggunak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JQuery</w:t>
      </w:r>
      <w:proofErr w:type="spellEnd"/>
    </w:p>
    <w:p w14:paraId="7800CD31" w14:textId="3250E726" w:rsidR="005F3FFE" w:rsidRDefault="00D601B6" w:rsidP="00D601B6">
      <w:pPr>
        <w:tabs>
          <w:tab w:val="left" w:pos="3930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35B70B70" w14:textId="2B890BE4" w:rsidR="00AE7961" w:rsidRDefault="00753AEB" w:rsidP="006C574D">
      <w:pPr>
        <w:spacing w:line="276" w:lineRule="auto"/>
        <w:ind w:left="142" w:right="112"/>
        <w:jc w:val="both"/>
      </w:pPr>
      <w:r>
        <w:t xml:space="preserve">Ada 2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file jQuery</w:t>
      </w:r>
      <w:r w:rsidR="00DA5C86">
        <w:t xml:space="preserve"> </w:t>
      </w:r>
      <w:proofErr w:type="spellStart"/>
      <w:r w:rsidR="00DA5C86">
        <w:t>ke</w:t>
      </w:r>
      <w:proofErr w:type="spellEnd"/>
      <w:r w:rsidR="00DA5C86">
        <w:t xml:space="preserve"> HTML, </w:t>
      </w:r>
      <w:proofErr w:type="spellStart"/>
      <w:r w:rsidR="00DA5C86">
        <w:t>yaitu</w:t>
      </w:r>
      <w:proofErr w:type="spellEnd"/>
      <w:r w:rsidR="00DA5C86">
        <w:t>:</w:t>
      </w:r>
      <w:r w:rsidR="0060062E">
        <w:t xml:space="preserve"> </w:t>
      </w:r>
      <w:proofErr w:type="spellStart"/>
      <w:r w:rsidR="0060062E">
        <w:t>mengunduh</w:t>
      </w:r>
      <w:proofErr w:type="spellEnd"/>
      <w:r w:rsidR="0060062E">
        <w:t xml:space="preserve"> dan </w:t>
      </w:r>
      <w:proofErr w:type="spellStart"/>
      <w:r w:rsidR="0060062E">
        <w:t>mengakses</w:t>
      </w:r>
      <w:proofErr w:type="spellEnd"/>
      <w:r w:rsidR="0060062E">
        <w:t xml:space="preserve"> jQuery </w:t>
      </w:r>
      <w:proofErr w:type="spellStart"/>
      <w:r w:rsidR="00AE7961">
        <w:t>secara</w:t>
      </w:r>
      <w:proofErr w:type="spellEnd"/>
      <w:r w:rsidR="00AE7961">
        <w:t xml:space="preserve"> </w:t>
      </w:r>
      <w:proofErr w:type="spellStart"/>
      <w:r w:rsidR="00AE7961">
        <w:t>lokal</w:t>
      </w:r>
      <w:proofErr w:type="spellEnd"/>
      <w:r w:rsidR="00AE7961">
        <w:t xml:space="preserve"> </w:t>
      </w:r>
      <w:proofErr w:type="spellStart"/>
      <w:r w:rsidR="00AE7961">
        <w:t>atau</w:t>
      </w:r>
      <w:proofErr w:type="spellEnd"/>
      <w:r w:rsidR="0060062E">
        <w:t xml:space="preserve"> </w:t>
      </w:r>
      <w:proofErr w:type="spellStart"/>
      <w:r w:rsidR="0060062E">
        <w:t>menggunakan</w:t>
      </w:r>
      <w:proofErr w:type="spellEnd"/>
      <w:r w:rsidR="00AE7961">
        <w:t xml:space="preserve"> CDN (</w:t>
      </w:r>
      <w:r w:rsidR="00AE7961">
        <w:rPr>
          <w:i/>
        </w:rPr>
        <w:t>Content Delivery Network</w:t>
      </w:r>
      <w:r w:rsidR="00AE7961">
        <w:t>).</w:t>
      </w:r>
    </w:p>
    <w:p w14:paraId="0043D200" w14:textId="77777777" w:rsidR="00AE7961" w:rsidRDefault="00AE7961" w:rsidP="006C574D">
      <w:pPr>
        <w:numPr>
          <w:ilvl w:val="0"/>
          <w:numId w:val="20"/>
        </w:numPr>
        <w:spacing w:line="276" w:lineRule="auto"/>
        <w:ind w:left="709" w:right="112" w:hanging="426"/>
        <w:contextualSpacing/>
        <w:jc w:val="both"/>
        <w:rPr>
          <w:i/>
        </w:rPr>
      </w:pPr>
      <w:proofErr w:type="spellStart"/>
      <w:r w:rsidRPr="00AE7961">
        <w:t>mengunduh</w:t>
      </w:r>
      <w:proofErr w:type="spellEnd"/>
      <w:r w:rsidRPr="00AE7961">
        <w:t xml:space="preserve"> dan </w:t>
      </w:r>
      <w:proofErr w:type="spellStart"/>
      <w:r w:rsidRPr="00AE7961">
        <w:t>mengakses</w:t>
      </w:r>
      <w:proofErr w:type="spellEnd"/>
      <w:r w:rsidRPr="00AE7961">
        <w:t xml:space="preserve"> jQuery </w:t>
      </w:r>
      <w:proofErr w:type="spellStart"/>
      <w:r w:rsidRPr="00AE7961">
        <w:t>secara</w:t>
      </w:r>
      <w:proofErr w:type="spellEnd"/>
      <w:r w:rsidRPr="00AE7961">
        <w:t xml:space="preserve"> </w:t>
      </w:r>
      <w:proofErr w:type="spellStart"/>
      <w:r w:rsidRPr="00AE7961">
        <w:t>lokal</w:t>
      </w:r>
      <w:proofErr w:type="spellEnd"/>
    </w:p>
    <w:p w14:paraId="29B7AF26" w14:textId="5EE03342" w:rsidR="00AE7961" w:rsidRPr="00AE7961" w:rsidRDefault="005C37B5" w:rsidP="006C574D">
      <w:pPr>
        <w:spacing w:line="276" w:lineRule="auto"/>
        <w:ind w:left="709" w:right="112"/>
        <w:contextualSpacing/>
        <w:jc w:val="both"/>
        <w:rPr>
          <w:i/>
        </w:rPr>
      </w:pPr>
      <w:r>
        <w:rPr>
          <w:rFonts w:ascii="Times" w:hAnsi="Times"/>
        </w:rPr>
        <w:t>a</w:t>
      </w:r>
      <w:r w:rsidR="00AE7961" w:rsidRPr="00AE7961">
        <w:rPr>
          <w:rFonts w:ascii="Times" w:hAnsi="Times"/>
        </w:rPr>
        <w:t xml:space="preserve">gar </w:t>
      </w:r>
      <w:proofErr w:type="spellStart"/>
      <w:r w:rsidR="00AE7961" w:rsidRPr="00AE7961">
        <w:rPr>
          <w:rFonts w:ascii="Times" w:hAnsi="Times"/>
        </w:rPr>
        <w:t>bis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gunakan</w:t>
      </w:r>
      <w:proofErr w:type="spellEnd"/>
      <w:r w:rsidR="00AE7961" w:rsidRPr="00AE7961">
        <w:rPr>
          <w:rFonts w:ascii="Times" w:hAnsi="Times"/>
        </w:rPr>
        <w:t xml:space="preserve"> jQuery, </w:t>
      </w:r>
      <w:proofErr w:type="spellStart"/>
      <w:r w:rsidR="00AE7961" w:rsidRPr="00AE7961">
        <w:rPr>
          <w:rFonts w:ascii="Times" w:hAnsi="Times"/>
        </w:rPr>
        <w:t>penggun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harus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unduh</w:t>
      </w:r>
      <w:proofErr w:type="spellEnd"/>
      <w:r w:rsidR="00AE7961" w:rsidRPr="00AE7961">
        <w:rPr>
          <w:rFonts w:ascii="Times" w:hAnsi="Times"/>
        </w:rPr>
        <w:t xml:space="preserve"> file jQuery </w:t>
      </w:r>
      <w:proofErr w:type="spellStart"/>
      <w:r w:rsidR="00AE7961" w:rsidRPr="00AE7961">
        <w:rPr>
          <w:rFonts w:ascii="Times" w:hAnsi="Times"/>
        </w:rPr>
        <w:t>kemudian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hubungkanny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dengan</w:t>
      </w:r>
      <w:proofErr w:type="spellEnd"/>
      <w:r w:rsidR="00AE7961" w:rsidRPr="00AE7961">
        <w:rPr>
          <w:rFonts w:ascii="Times" w:hAnsi="Times"/>
        </w:rPr>
        <w:t xml:space="preserve"> tag </w:t>
      </w:r>
      <w:r w:rsidR="00AE7961" w:rsidRPr="00F01FC0">
        <w:rPr>
          <w:rFonts w:ascii="Courier New" w:hAnsi="Courier New" w:cs="Courier New"/>
          <w:sz w:val="22"/>
        </w:rPr>
        <w:t>&lt;script&gt;</w:t>
      </w:r>
      <w:r w:rsidR="00AE7961" w:rsidRPr="00AE7961">
        <w:rPr>
          <w:rFonts w:ascii="Courier New" w:hAnsi="Courier New" w:cs="Courier New"/>
        </w:rPr>
        <w:t>.</w:t>
      </w:r>
      <w:r w:rsidR="00AE7961">
        <w:rPr>
          <w:rFonts w:ascii="Courier New" w:hAnsi="Courier New" w:cs="Courier New"/>
        </w:rPr>
        <w:t xml:space="preserve"> </w:t>
      </w:r>
      <w:proofErr w:type="spellStart"/>
      <w:r w:rsidR="00AE7961">
        <w:t>Selanjutnya</w:t>
      </w:r>
      <w:proofErr w:type="spellEnd"/>
      <w:r w:rsidR="00AE7961">
        <w:t xml:space="preserve"> </w:t>
      </w:r>
      <w:proofErr w:type="spellStart"/>
      <w:r w:rsidR="00AE7961">
        <w:t>ikuti</w:t>
      </w:r>
      <w:proofErr w:type="spellEnd"/>
      <w:r w:rsidR="00AE7961">
        <w:t xml:space="preserve"> </w:t>
      </w:r>
      <w:proofErr w:type="spellStart"/>
      <w:r w:rsidR="00AE7961">
        <w:t>langkah-langkah</w:t>
      </w:r>
      <w:proofErr w:type="spellEnd"/>
      <w:r w:rsidR="00AE7961">
        <w:t xml:space="preserve"> </w:t>
      </w:r>
      <w:proofErr w:type="spellStart"/>
      <w:r w:rsidR="00AE7961">
        <w:t>berikut</w:t>
      </w:r>
      <w:proofErr w:type="spellEnd"/>
      <w:r w:rsidR="00AE7961">
        <w:t xml:space="preserve"> </w:t>
      </w:r>
      <w:proofErr w:type="spellStart"/>
      <w:r w:rsidR="00AE7961">
        <w:t>ini</w:t>
      </w:r>
      <w:proofErr w:type="spellEnd"/>
      <w:r w:rsidR="00AE7961"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AE7961" w:rsidRPr="00C81126" w14:paraId="45AB6EE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A067C2" w14:textId="77777777" w:rsidR="00AE7961" w:rsidRPr="00C81126" w:rsidRDefault="00AE7961" w:rsidP="006C574D">
            <w:pPr>
              <w:jc w:val="both"/>
              <w:rPr>
                <w:b/>
              </w:rPr>
            </w:pPr>
            <w:r w:rsidRPr="00C81126">
              <w:rPr>
                <w:b/>
              </w:rPr>
              <w:lastRenderedPageBreak/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3B9457C" w14:textId="77777777" w:rsidR="00AE7961" w:rsidRPr="00C81126" w:rsidRDefault="00AE7961" w:rsidP="006C574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525C3" w:rsidRPr="00C81126" w14:paraId="295DA4E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273365" w14:textId="4FC50334" w:rsidR="005525C3" w:rsidRPr="005525C3" w:rsidRDefault="005525C3" w:rsidP="006C574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0EB991C" w14:textId="5418B655" w:rsidR="005525C3" w:rsidRPr="00C81126" w:rsidRDefault="005525C3" w:rsidP="006C574D">
            <w:pPr>
              <w:jc w:val="both"/>
              <w:rPr>
                <w:b/>
              </w:rPr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“</w:t>
            </w:r>
            <w:proofErr w:type="spellStart"/>
            <w:r>
              <w:t>praktik_jquery</w:t>
            </w:r>
            <w:proofErr w:type="spellEnd"/>
            <w:r>
              <w:t xml:space="preserve">”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asarWeb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Anda </w:t>
            </w:r>
            <w:proofErr w:type="spellStart"/>
            <w:r>
              <w:t>buat</w:t>
            </w:r>
            <w:proofErr w:type="spellEnd"/>
            <w:r>
              <w:t xml:space="preserve"> pada </w:t>
            </w:r>
            <w:proofErr w:type="spellStart"/>
            <w:r>
              <w:t>praktikum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>.</w:t>
            </w:r>
          </w:p>
        </w:tc>
      </w:tr>
      <w:tr w:rsidR="00AE7961" w:rsidRPr="00C81126" w14:paraId="4DDDF50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C9767E" w14:textId="53903992" w:rsidR="00AE7961" w:rsidRPr="00C81126" w:rsidRDefault="005525C3" w:rsidP="006C574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703E4104" w14:textId="4594F8B2" w:rsidR="00AE7961" w:rsidRDefault="003B30B5" w:rsidP="006C574D">
            <w:pPr>
              <w:spacing w:line="276" w:lineRule="auto"/>
              <w:jc w:val="both"/>
            </w:pPr>
            <w:r>
              <w:t>B</w:t>
            </w:r>
            <w:r w:rsidR="00AE7961">
              <w:t xml:space="preserve">uka situs </w:t>
            </w:r>
            <w:proofErr w:type="spellStart"/>
            <w:r w:rsidR="00AE7961">
              <w:t>resmi</w:t>
            </w:r>
            <w:proofErr w:type="spellEnd"/>
            <w:r w:rsidR="00AE7961">
              <w:t xml:space="preserve"> jQuery di </w:t>
            </w:r>
            <w:hyperlink r:id="rId9" w:history="1">
              <w:r w:rsidR="00AE7961" w:rsidRPr="0039591B">
                <w:rPr>
                  <w:rStyle w:val="Hyperlink"/>
                </w:rPr>
                <w:t>http://jquery.com/</w:t>
              </w:r>
            </w:hyperlink>
            <w:r w:rsidR="00AE7961">
              <w:t xml:space="preserve"> . </w:t>
            </w:r>
            <w:proofErr w:type="spellStart"/>
            <w:r w:rsidR="00AE7961">
              <w:t>kemudian</w:t>
            </w:r>
            <w:proofErr w:type="spellEnd"/>
            <w:r w:rsidR="00AE7961">
              <w:t xml:space="preserve"> </w:t>
            </w:r>
            <w:proofErr w:type="spellStart"/>
            <w:r w:rsidR="00AE7961">
              <w:t>akan</w:t>
            </w:r>
            <w:proofErr w:type="spellEnd"/>
            <w:r w:rsidR="00AE7961">
              <w:t xml:space="preserve"> </w:t>
            </w:r>
            <w:proofErr w:type="spellStart"/>
            <w:r w:rsidR="00AE7961">
              <w:t>tampil</w:t>
            </w:r>
            <w:proofErr w:type="spellEnd"/>
            <w:r w:rsidR="00AE7961">
              <w:t xml:space="preserve"> </w:t>
            </w:r>
            <w:proofErr w:type="spellStart"/>
            <w:r w:rsidR="00AE7961">
              <w:t>halaman</w:t>
            </w:r>
            <w:proofErr w:type="spellEnd"/>
            <w:r w:rsidR="00AE7961">
              <w:t xml:space="preserve"> </w:t>
            </w:r>
            <w:proofErr w:type="spellStart"/>
            <w:r w:rsidR="00AE7961">
              <w:t>utama</w:t>
            </w:r>
            <w:proofErr w:type="spellEnd"/>
            <w:r w:rsidR="00AE7961">
              <w:t xml:space="preserve"> jQuery, </w:t>
            </w:r>
            <w:proofErr w:type="spellStart"/>
            <w:r w:rsidR="00AE7961">
              <w:t>klik</w:t>
            </w:r>
            <w:proofErr w:type="spellEnd"/>
            <w:r w:rsidR="00AE7961">
              <w:t xml:space="preserve"> </w:t>
            </w:r>
            <w:proofErr w:type="spellStart"/>
            <w:r w:rsidR="00AE7961">
              <w:t>tombol</w:t>
            </w:r>
            <w:proofErr w:type="spellEnd"/>
            <w:r w:rsidR="00AE7961">
              <w:t xml:space="preserve"> “Download jQuery”.</w:t>
            </w:r>
          </w:p>
          <w:p w14:paraId="37D3A7ED" w14:textId="7701120D" w:rsidR="00AE7961" w:rsidRPr="00C81126" w:rsidRDefault="00AE7961" w:rsidP="006C574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DB75AD" wp14:editId="3180E9EE">
                  <wp:extent cx="3073717" cy="1609725"/>
                  <wp:effectExtent l="0" t="0" r="0" b="0"/>
                  <wp:docPr id="40" name="Picture 40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0662" cy="1634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7961" w:rsidRPr="00C81126" w14:paraId="0303925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70D1342" w14:textId="3EE0FB96" w:rsidR="00AE7961" w:rsidRPr="00C81126" w:rsidRDefault="005525C3" w:rsidP="006C574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BA8BA66" w14:textId="2497AA49" w:rsidR="00E65AE0" w:rsidRPr="00C81126" w:rsidRDefault="00AE7961" w:rsidP="006C574D">
            <w:pPr>
              <w:jc w:val="center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link “Download the uncompressed, development jQuery 3.3.1</w:t>
            </w:r>
            <w:r w:rsidR="006C574D">
              <w:t xml:space="preserve">, </w:t>
            </w:r>
            <w:proofErr w:type="spellStart"/>
            <w:r w:rsidR="006C574D">
              <w:t>lalu</w:t>
            </w:r>
            <w:proofErr w:type="spellEnd"/>
            <w:r w:rsidR="006C574D">
              <w:t xml:space="preserve"> </w:t>
            </w:r>
            <w:r w:rsidR="00E65AE0">
              <w:t xml:space="preserve">“save as”. </w:t>
            </w:r>
            <w:r>
              <w:rPr>
                <w:rFonts w:ascii="Times" w:hAnsi="Times"/>
                <w:noProof/>
                <w:sz w:val="22"/>
              </w:rPr>
              <w:drawing>
                <wp:inline distT="0" distB="0" distL="0" distR="0" wp14:anchorId="3231BEAD" wp14:editId="36661959">
                  <wp:extent cx="3105150" cy="1668634"/>
                  <wp:effectExtent l="0" t="0" r="0" b="8255"/>
                  <wp:docPr id="41" name="Picture 41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5727" cy="1701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051903BD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C73B92" w14:textId="7291C317" w:rsidR="00F01FC0" w:rsidRPr="00C81126" w:rsidRDefault="005525C3" w:rsidP="006C574D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D45429B" w14:textId="5C5E6C51" w:rsidR="00F01FC0" w:rsidRDefault="005525C3" w:rsidP="006C574D">
            <w:pPr>
              <w:jc w:val="both"/>
            </w:pPr>
            <w:proofErr w:type="spellStart"/>
            <w:r>
              <w:t>S</w:t>
            </w:r>
            <w:r w:rsidR="00F01FC0">
              <w:t>impanlah</w:t>
            </w:r>
            <w:proofErr w:type="spellEnd"/>
            <w:r w:rsidR="00F01FC0">
              <w:t xml:space="preserve"> file jquery-3.</w:t>
            </w:r>
            <w:r w:rsidR="00602C19">
              <w:t>5</w:t>
            </w:r>
            <w:r w:rsidR="00F01FC0">
              <w:t xml:space="preserve">.1.js pada </w:t>
            </w:r>
            <w:proofErr w:type="spellStart"/>
            <w:r w:rsidR="00F01FC0">
              <w:t>direktori</w:t>
            </w:r>
            <w:proofErr w:type="spellEnd"/>
            <w:r w:rsidR="00F01FC0">
              <w:t xml:space="preserve"> </w:t>
            </w:r>
            <w:r>
              <w:t>“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Pr="005C37B5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>”</w:t>
            </w:r>
          </w:p>
        </w:tc>
      </w:tr>
      <w:tr w:rsidR="00AE7961" w:rsidRPr="00C81126" w14:paraId="649D5A5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12627C" w14:textId="03E85AD4" w:rsidR="00AE7961" w:rsidRPr="00C81126" w:rsidRDefault="000F3785" w:rsidP="006C574D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0DEF094" w14:textId="5C463A51" w:rsidR="00AE7961" w:rsidRDefault="00247B82" w:rsidP="006C574D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</w:t>
            </w:r>
            <w:r w:rsidR="005525C3">
              <w:t>an</w:t>
            </w:r>
            <w:proofErr w:type="spellEnd"/>
            <w:r w:rsidR="005525C3">
              <w:t xml:space="preserve"> </w:t>
            </w:r>
            <w:proofErr w:type="spellStart"/>
            <w:r w:rsidR="00602C19">
              <w:t>merubah</w:t>
            </w:r>
            <w:proofErr w:type="spellEnd"/>
            <w:r w:rsidR="00602C19">
              <w:t xml:space="preserve"> </w:t>
            </w:r>
            <w:proofErr w:type="spellStart"/>
            <w:r w:rsidR="005525C3">
              <w:t>alamat</w:t>
            </w:r>
            <w:proofErr w:type="spellEnd"/>
            <w:r w:rsidR="001C2350">
              <w:t xml:space="preserve"> </w:t>
            </w:r>
            <w:r w:rsidR="005525C3">
              <w:t>jquery-3.</w:t>
            </w:r>
            <w:r w:rsidR="00602C19">
              <w:t>3</w:t>
            </w:r>
            <w:r w:rsidR="005525C3">
              <w:t>.1.js</w:t>
            </w:r>
            <w:r w:rsidR="00602C19">
              <w:t xml:space="preserve"> </w:t>
            </w:r>
            <w:proofErr w:type="spellStart"/>
            <w:r w:rsidR="00602C19">
              <w:t>dengan</w:t>
            </w:r>
            <w:proofErr w:type="spellEnd"/>
            <w:r w:rsidR="00602C19">
              <w:t xml:space="preserve"> </w:t>
            </w:r>
            <w:proofErr w:type="spellStart"/>
            <w:r w:rsidR="00602C19">
              <w:t>versi</w:t>
            </w:r>
            <w:proofErr w:type="spellEnd"/>
            <w:r w:rsidR="00602C19">
              <w:t xml:space="preserve"> yang </w:t>
            </w:r>
            <w:proofErr w:type="spellStart"/>
            <w:r w:rsidR="00602C19">
              <w:t>sudah</w:t>
            </w:r>
            <w:proofErr w:type="spellEnd"/>
            <w:r w:rsidR="00602C19">
              <w:t xml:space="preserve"> </w:t>
            </w:r>
            <w:proofErr w:type="spellStart"/>
            <w:r w:rsidR="00602C19">
              <w:t>kita</w:t>
            </w:r>
            <w:proofErr w:type="spellEnd"/>
            <w:r w:rsidR="00602C19">
              <w:t xml:space="preserve"> download </w:t>
            </w:r>
            <w:proofErr w:type="spellStart"/>
            <w:r w:rsidR="00602C19">
              <w:t>yaitu</w:t>
            </w:r>
            <w:proofErr w:type="spellEnd"/>
            <w:r w:rsidR="00602C19">
              <w:t xml:space="preserve"> jquery-3.5.1.js.</w:t>
            </w:r>
            <w:r w:rsidR="005525C3">
              <w:t xml:space="preserve"> </w:t>
            </w:r>
            <w:proofErr w:type="spellStart"/>
            <w:r w:rsidR="005525C3">
              <w:t>Buatlah</w:t>
            </w:r>
            <w:proofErr w:type="spellEnd"/>
            <w:r w:rsidR="005525C3">
              <w:t xml:space="preserve"> file </w:t>
            </w:r>
            <w:proofErr w:type="spellStart"/>
            <w:r w:rsidR="005525C3">
              <w:t>baru</w:t>
            </w:r>
            <w:proofErr w:type="spellEnd"/>
            <w:r w:rsidR="005525C3">
              <w:t xml:space="preserve"> </w:t>
            </w:r>
            <w:proofErr w:type="spellStart"/>
            <w:r w:rsidR="005525C3">
              <w:t>kemudian</w:t>
            </w:r>
            <w:proofErr w:type="spellEnd"/>
            <w:r w:rsidR="005525C3">
              <w:t xml:space="preserve"> </w:t>
            </w:r>
            <w:proofErr w:type="spellStart"/>
            <w:r w:rsidR="005525C3">
              <w:t>ketikkan</w:t>
            </w:r>
            <w:proofErr w:type="spellEnd"/>
            <w:r w:rsidR="005525C3">
              <w:t xml:space="preserve"> </w:t>
            </w:r>
            <w:proofErr w:type="spellStart"/>
            <w:r w:rsidR="005525C3">
              <w:t>kode</w:t>
            </w:r>
            <w:proofErr w:type="spellEnd"/>
            <w:r w:rsidR="005525C3"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2F88554C" w14:textId="01DA23C4" w:rsidR="007152A0" w:rsidRDefault="007152A0" w:rsidP="006C574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4CF80F2" wp14:editId="79BCDC78">
                  <wp:extent cx="2695575" cy="105510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777" cy="105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C58C1E" w14:textId="6D136CFC" w:rsidR="00F01FC0" w:rsidRPr="00247B82" w:rsidRDefault="007152A0" w:rsidP="006C574D">
            <w:pPr>
              <w:jc w:val="both"/>
            </w:pPr>
            <w:r>
              <w:t>Ko</w:t>
            </w:r>
            <w:r w:rsidR="005525C3">
              <w:t xml:space="preserve">de HTML </w:t>
            </w:r>
            <w:proofErr w:type="spellStart"/>
            <w:r w:rsidR="005525C3">
              <w:t>diatas</w:t>
            </w:r>
            <w:proofErr w:type="spellEnd"/>
            <w:r w:rsidR="005525C3">
              <w:t xml:space="preserve"> </w:t>
            </w:r>
            <w:proofErr w:type="spellStart"/>
            <w:r w:rsidR="005525C3">
              <w:t>harus</w:t>
            </w:r>
            <w:proofErr w:type="spellEnd"/>
            <w:r w:rsidR="005525C3">
              <w:t xml:space="preserve"> </w:t>
            </w:r>
            <w:proofErr w:type="spellStart"/>
            <w:r w:rsidR="005525C3">
              <w:t>disimp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1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file jquery-3.</w:t>
            </w:r>
            <w:r w:rsidR="00602C19">
              <w:t>5</w:t>
            </w:r>
            <w:r>
              <w:t>.1.js</w:t>
            </w:r>
          </w:p>
        </w:tc>
      </w:tr>
    </w:tbl>
    <w:p w14:paraId="5E6DA0B8" w14:textId="77777777" w:rsidR="00780DA6" w:rsidRPr="00780DA6" w:rsidRDefault="00780DA6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73CBE41A" w14:textId="0D382CDD" w:rsidR="007152A0" w:rsidRPr="00602C19" w:rsidRDefault="007152A0" w:rsidP="006C574D">
      <w:pPr>
        <w:numPr>
          <w:ilvl w:val="0"/>
          <w:numId w:val="20"/>
        </w:numPr>
        <w:spacing w:after="240" w:line="276" w:lineRule="auto"/>
        <w:ind w:left="709" w:right="112" w:hanging="283"/>
        <w:contextualSpacing/>
        <w:jc w:val="both"/>
        <w:rPr>
          <w:i/>
        </w:rPr>
      </w:pPr>
      <w:proofErr w:type="spellStart"/>
      <w:r>
        <w:t>menginput</w:t>
      </w:r>
      <w:proofErr w:type="spellEnd"/>
      <w:r>
        <w:t xml:space="preserve"> file jQuery </w:t>
      </w:r>
      <w:proofErr w:type="spellStart"/>
      <w:r>
        <w:t>menggunakan</w:t>
      </w:r>
      <w:proofErr w:type="spellEnd"/>
      <w:r>
        <w:t xml:space="preserve"> CDN (</w:t>
      </w:r>
      <w:r>
        <w:rPr>
          <w:i/>
        </w:rPr>
        <w:t>Content Delivery Network</w:t>
      </w:r>
      <w:r>
        <w:t xml:space="preserve">). CDN </w:t>
      </w:r>
      <w:proofErr w:type="spellStart"/>
      <w:r>
        <w:t>merup</w:t>
      </w:r>
      <w:r w:rsidR="00EE4EF3">
        <w:t>akan</w:t>
      </w:r>
      <w:proofErr w:type="spellEnd"/>
      <w:r w:rsidR="00EE4EF3">
        <w:t xml:space="preserve"> </w:t>
      </w:r>
      <w:proofErr w:type="spellStart"/>
      <w:r w:rsidR="00EE4EF3">
        <w:t>penyimpanan</w:t>
      </w:r>
      <w:proofErr w:type="spellEnd"/>
      <w:r>
        <w:t xml:space="preserve"> global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i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 w:rsidR="005D32EF">
        <w:t>Dengan</w:t>
      </w:r>
      <w:proofErr w:type="spellEnd"/>
      <w:r w:rsidR="005D32EF">
        <w:t xml:space="preserve"> </w:t>
      </w:r>
      <w:proofErr w:type="spellStart"/>
      <w:r w:rsidR="005D32EF">
        <w:t>menggunakan</w:t>
      </w:r>
      <w:proofErr w:type="spellEnd"/>
      <w:r w:rsidR="005D32EF">
        <w:t xml:space="preserve"> CDN </w:t>
      </w:r>
      <w:proofErr w:type="spellStart"/>
      <w:r w:rsidR="005D32EF">
        <w:t>tidak</w:t>
      </w:r>
      <w:proofErr w:type="spellEnd"/>
      <w:r w:rsidR="005D32EF">
        <w:t xml:space="preserve"> </w:t>
      </w:r>
      <w:proofErr w:type="spellStart"/>
      <w:r w:rsidR="005D32EF">
        <w:t>perlu</w:t>
      </w:r>
      <w:proofErr w:type="spellEnd"/>
      <w:r w:rsidR="005D32EF">
        <w:t xml:space="preserve"> </w:t>
      </w:r>
      <w:proofErr w:type="spellStart"/>
      <w:r w:rsidR="005D32EF">
        <w:t>mengunduh</w:t>
      </w:r>
      <w:proofErr w:type="spellEnd"/>
      <w:r w:rsidR="005D32EF">
        <w:t xml:space="preserve"> file jQuery, </w:t>
      </w:r>
      <w:proofErr w:type="spellStart"/>
      <w:r w:rsidR="005D32EF">
        <w:t>namun</w:t>
      </w:r>
      <w:proofErr w:type="spellEnd"/>
      <w:r w:rsidR="005D32EF">
        <w:t xml:space="preserve"> agar jQuery</w:t>
      </w:r>
      <w:r w:rsidR="00EE4EF3">
        <w:t xml:space="preserve"> </w:t>
      </w:r>
      <w:proofErr w:type="spellStart"/>
      <w:r w:rsidR="00EE4EF3">
        <w:t>dapat</w:t>
      </w:r>
      <w:proofErr w:type="spellEnd"/>
      <w:r w:rsidR="00EE4EF3">
        <w:t xml:space="preserve"> </w:t>
      </w:r>
      <w:proofErr w:type="spellStart"/>
      <w:r w:rsidR="00EE4EF3">
        <w:t>berjalan</w:t>
      </w:r>
      <w:proofErr w:type="spellEnd"/>
      <w:r w:rsidR="00EE4EF3">
        <w:t xml:space="preserve"> </w:t>
      </w:r>
      <w:proofErr w:type="spellStart"/>
      <w:r w:rsidR="005D32EF">
        <w:t>harus</w:t>
      </w:r>
      <w:proofErr w:type="spellEnd"/>
      <w:r w:rsidR="005D32EF">
        <w:t xml:space="preserve"> </w:t>
      </w:r>
      <w:proofErr w:type="spellStart"/>
      <w:r w:rsidR="005D32EF">
        <w:t>selalu</w:t>
      </w:r>
      <w:proofErr w:type="spellEnd"/>
      <w:r w:rsidR="005D32EF">
        <w:t xml:space="preserve"> </w:t>
      </w:r>
      <w:proofErr w:type="spellStart"/>
      <w:r w:rsidR="005D32EF">
        <w:t>terhubung</w:t>
      </w:r>
      <w:proofErr w:type="spellEnd"/>
      <w:r w:rsidR="005D32EF">
        <w:t xml:space="preserve"> </w:t>
      </w:r>
      <w:proofErr w:type="spellStart"/>
      <w:r w:rsidR="005D32EF">
        <w:t>ke</w:t>
      </w:r>
      <w:proofErr w:type="spellEnd"/>
      <w:r w:rsidR="005D32EF">
        <w:t xml:space="preserve"> internet. </w:t>
      </w:r>
      <w:r>
        <w:t xml:space="preserve">Ada </w:t>
      </w:r>
      <w:proofErr w:type="spellStart"/>
      <w:r w:rsidR="00F01FC0">
        <w:t>banyak</w:t>
      </w:r>
      <w:proofErr w:type="spellEnd"/>
      <w:r w:rsidR="00F01FC0">
        <w:t xml:space="preserve"> </w:t>
      </w:r>
      <w:proofErr w:type="spellStart"/>
      <w:r w:rsidR="00F01FC0">
        <w:t>pilihan</w:t>
      </w:r>
      <w:proofErr w:type="spellEnd"/>
      <w:r w:rsidR="00F01FC0">
        <w:t xml:space="preserve"> CDN, </w:t>
      </w:r>
      <w:proofErr w:type="spellStart"/>
      <w:r w:rsidR="00F01FC0">
        <w:t>seperti</w:t>
      </w:r>
      <w:proofErr w:type="spellEnd"/>
      <w:r w:rsidR="00F01FC0">
        <w:t xml:space="preserve"> </w:t>
      </w:r>
      <w:r>
        <w:t>Google CDN</w:t>
      </w:r>
      <w:r w:rsidR="00F01FC0">
        <w:t xml:space="preserve"> dan Microsoft CDN</w:t>
      </w:r>
      <w:r>
        <w:t xml:space="preserve">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</w:t>
      </w:r>
      <w:r w:rsidR="00F01FC0">
        <w:t>ggunakannya</w:t>
      </w:r>
      <w:proofErr w:type="spellEnd"/>
      <w:r w:rsidR="00F01FC0">
        <w:t xml:space="preserve"> </w:t>
      </w:r>
      <w:proofErr w:type="spellStart"/>
      <w:r w:rsidR="005D32EF">
        <w:t>sebagai</w:t>
      </w:r>
      <w:proofErr w:type="spellEnd"/>
      <w:r w:rsidR="005D32EF">
        <w:t xml:space="preserve"> </w:t>
      </w:r>
      <w:proofErr w:type="spellStart"/>
      <w:r w:rsidR="005D32EF">
        <w:t>berikut</w:t>
      </w:r>
      <w:proofErr w:type="spellEnd"/>
      <w:r w:rsidR="005D32EF">
        <w:t>:</w:t>
      </w:r>
    </w:p>
    <w:p w14:paraId="3F1DE24B" w14:textId="787F2013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3FFE6805" w14:textId="1DE9700B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F7C22E0" w14:textId="7852ACC9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6BB8AD1" w14:textId="33C927B4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4704EB93" w14:textId="77777777" w:rsidR="00602C19" w:rsidRPr="00F01FC0" w:rsidRDefault="00602C19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627ACE67" w14:textId="419D5E1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567" w:firstLine="142"/>
        <w:jc w:val="both"/>
      </w:pPr>
      <w:r>
        <w:lastRenderedPageBreak/>
        <w:t>Google CDN</w:t>
      </w:r>
    </w:p>
    <w:p w14:paraId="56667614" w14:textId="54FD2E08" w:rsidR="00F01FC0" w:rsidRDefault="00602C19" w:rsidP="00602C19">
      <w:pPr>
        <w:pStyle w:val="ListParagraph"/>
        <w:numPr>
          <w:ilvl w:val="0"/>
          <w:numId w:val="25"/>
        </w:numPr>
        <w:spacing w:after="240"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AA255C" wp14:editId="33DA838C">
                <wp:simplePos x="0" y="0"/>
                <wp:positionH relativeFrom="column">
                  <wp:posOffset>4663440</wp:posOffset>
                </wp:positionH>
                <wp:positionV relativeFrom="paragraph">
                  <wp:posOffset>722249</wp:posOffset>
                </wp:positionV>
                <wp:extent cx="1243076" cy="237744"/>
                <wp:effectExtent l="0" t="0" r="1460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076" cy="23774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D5975" w14:textId="70D72D0C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AA255C" id="Rectangle 4" o:spid="_x0000_s1026" style="position:absolute;left:0;text-align:left;margin-left:367.2pt;margin-top:56.85pt;width:97.9pt;height:18.7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" fillcolor="white [3201]" strokecolor="#70ad47 [3209]" strokeweight="1pt">
                <v:textbox>
                  <w:txbxContent>
                    <w:p w14:paraId="30DD5975" w14:textId="70D72D0C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r w:rsidRPr="00602C19">
                        <w:rPr>
                          <w:sz w:val="13"/>
                          <w:szCs w:val="13"/>
                        </w:rPr>
                        <w:t>Dirubah dengan versi terakhi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B4844" wp14:editId="60F55778">
                <wp:simplePos x="0" y="0"/>
                <wp:positionH relativeFrom="column">
                  <wp:posOffset>4725415</wp:posOffset>
                </wp:positionH>
                <wp:positionV relativeFrom="paragraph">
                  <wp:posOffset>509905</wp:posOffset>
                </wp:positionV>
                <wp:extent cx="120904" cy="157480"/>
                <wp:effectExtent l="25400" t="25400" r="19050" b="2032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904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0058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72.1pt;margin-top:40.15pt;width:9.5pt;height:12.4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79168A45" wp14:editId="3F297D9F">
            <wp:extent cx="5972175" cy="1019175"/>
            <wp:effectExtent l="19050" t="19050" r="28575" b="285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19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D67A8" w14:textId="153C958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851" w:hanging="141"/>
        <w:jc w:val="both"/>
      </w:pPr>
      <w:r>
        <w:t>Microsoft CDN</w:t>
      </w:r>
    </w:p>
    <w:p w14:paraId="6AC9DD1F" w14:textId="411A1DDA" w:rsidR="00E95B10" w:rsidRDefault="00602C19" w:rsidP="00E95B10">
      <w:pPr>
        <w:pStyle w:val="ListParagraph"/>
        <w:spacing w:after="240" w:line="276" w:lineRule="auto"/>
        <w:ind w:left="567"/>
        <w:jc w:val="center"/>
        <w:rPr>
          <w:rFonts w:ascii="Courier New" w:hAnsi="Courier New" w:cs="Courier New"/>
          <w:sz w:val="22"/>
          <w:szCs w:val="22"/>
        </w:rPr>
      </w:pP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879E0A" wp14:editId="35C50D3C">
                <wp:simplePos x="0" y="0"/>
                <wp:positionH relativeFrom="column">
                  <wp:posOffset>5056505</wp:posOffset>
                </wp:positionH>
                <wp:positionV relativeFrom="paragraph">
                  <wp:posOffset>764540</wp:posOffset>
                </wp:positionV>
                <wp:extent cx="1242695" cy="237490"/>
                <wp:effectExtent l="0" t="0" r="14605" b="165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695" cy="2374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62E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879E0A" id="Rectangle 7" o:spid="_x0000_s1027" style="position:absolute;left:0;text-align:left;margin-left:398.15pt;margin-top:60.2pt;width:97.85pt;height:18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Vj/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" fillcolor="white [3201]" strokecolor="#70ad47 [3209]" strokeweight="1pt">
                <v:textbox>
                  <w:txbxContent>
                    <w:p w14:paraId="29B62E20" w14:textId="77777777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r w:rsidRPr="00602C19">
                        <w:rPr>
                          <w:sz w:val="13"/>
                          <w:szCs w:val="13"/>
                        </w:rPr>
                        <w:t>Dirubah dengan versi terakhir</w:t>
                      </w:r>
                    </w:p>
                  </w:txbxContent>
                </v:textbox>
              </v:rect>
            </w:pict>
          </mc:Fallback>
        </mc:AlternateContent>
      </w: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E3A241" wp14:editId="639993C8">
                <wp:simplePos x="0" y="0"/>
                <wp:positionH relativeFrom="column">
                  <wp:posOffset>5118100</wp:posOffset>
                </wp:positionH>
                <wp:positionV relativeFrom="paragraph">
                  <wp:posOffset>552450</wp:posOffset>
                </wp:positionV>
                <wp:extent cx="120650" cy="157480"/>
                <wp:effectExtent l="25400" t="25400" r="19050" b="2032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650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02716" id="Straight Arrow Connector 5" o:spid="_x0000_s1026" type="#_x0000_t32" style="position:absolute;margin-left:403pt;margin-top:43.5pt;width:9.5pt;height:12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4F80AF7E" wp14:editId="15C74975">
            <wp:extent cx="5972175" cy="1049984"/>
            <wp:effectExtent l="19050" t="19050" r="9525" b="1714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87588" cy="1052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CE177A" w14:textId="3CF79B2F" w:rsidR="0039582F" w:rsidRDefault="00E95B10" w:rsidP="006C574D">
      <w:pPr>
        <w:spacing w:after="240" w:line="276" w:lineRule="auto"/>
        <w:ind w:left="142" w:right="112"/>
        <w:jc w:val="both"/>
      </w:pPr>
      <w:r>
        <w:t xml:space="preserve">Pada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An</w:t>
      </w:r>
      <w:r w:rsidR="008932B5">
        <w:t xml:space="preserve">da </w:t>
      </w:r>
      <w:proofErr w:type="spellStart"/>
      <w:r w:rsidR="008932B5">
        <w:t>disarankan</w:t>
      </w:r>
      <w:proofErr w:type="spellEnd"/>
      <w:r w:rsidR="008932B5">
        <w:t xml:space="preserve"> </w:t>
      </w:r>
      <w:proofErr w:type="spellStart"/>
      <w:r w:rsidR="008932B5">
        <w:t>menggunakan</w:t>
      </w:r>
      <w:proofErr w:type="spellEnd"/>
      <w:r w:rsidR="008932B5">
        <w:t xml:space="preserve"> jQuery </w:t>
      </w:r>
      <w:proofErr w:type="spellStart"/>
      <w:r w:rsidR="008932B5">
        <w:t>dengan</w:t>
      </w:r>
      <w:proofErr w:type="spellEnd"/>
      <w:r w:rsidR="008932B5">
        <w:t xml:space="preserve"> </w:t>
      </w:r>
      <w:proofErr w:type="spellStart"/>
      <w:r w:rsidR="008932B5">
        <w:t>cara</w:t>
      </w:r>
      <w:proofErr w:type="spellEnd"/>
      <w:r w:rsidR="008932B5">
        <w:t xml:space="preserve"> </w:t>
      </w:r>
      <w:proofErr w:type="spellStart"/>
      <w:r w:rsidR="008932B5">
        <w:t>mengunduh</w:t>
      </w:r>
      <w:proofErr w:type="spellEnd"/>
      <w:r w:rsidR="008932B5">
        <w:t>/</w:t>
      </w:r>
      <w:proofErr w:type="spellStart"/>
      <w:r w:rsidR="008932B5">
        <w:t>mengakses</w:t>
      </w:r>
      <w:proofErr w:type="spellEnd"/>
      <w:r w:rsidR="008932B5">
        <w:t xml:space="preserve"> jQuery </w:t>
      </w:r>
      <w:proofErr w:type="spellStart"/>
      <w:r w:rsidR="008932B5">
        <w:t>secara</w:t>
      </w:r>
      <w:proofErr w:type="spellEnd"/>
      <w:r w:rsidR="008932B5">
        <w:t xml:space="preserve"> </w:t>
      </w:r>
      <w:proofErr w:type="spellStart"/>
      <w:r w:rsidR="008932B5">
        <w:t>loka</w:t>
      </w:r>
      <w:r w:rsidR="002C4033">
        <w:t>l</w:t>
      </w:r>
      <w:proofErr w:type="spellEnd"/>
      <w:r w:rsidR="002C4033">
        <w:t xml:space="preserve">. Hal </w:t>
      </w:r>
      <w:proofErr w:type="spellStart"/>
      <w:r w:rsidR="002C4033">
        <w:t>tersebut</w:t>
      </w:r>
      <w:proofErr w:type="spellEnd"/>
      <w:r w:rsidR="002C4033">
        <w:t xml:space="preserve"> </w:t>
      </w:r>
      <w:proofErr w:type="spellStart"/>
      <w:r w:rsidR="002C4033">
        <w:t>bertujuan</w:t>
      </w:r>
      <w:proofErr w:type="spellEnd"/>
      <w:r w:rsidR="002C4033">
        <w:t xml:space="preserve"> </w:t>
      </w:r>
      <w:proofErr w:type="spellStart"/>
      <w:r w:rsidR="002C4033">
        <w:t>untuk</w:t>
      </w:r>
      <w:proofErr w:type="spellEnd"/>
      <w:r w:rsidR="002C4033">
        <w:t xml:space="preserve"> </w:t>
      </w:r>
      <w:proofErr w:type="spellStart"/>
      <w:r w:rsidR="002C4033">
        <w:t>menghindari</w:t>
      </w:r>
      <w:proofErr w:type="spellEnd"/>
      <w:r w:rsidR="002C4033">
        <w:t xml:space="preserve"> </w:t>
      </w:r>
      <w:proofErr w:type="spellStart"/>
      <w:r w:rsidR="002C4033">
        <w:t>kemungkinan</w:t>
      </w:r>
      <w:proofErr w:type="spellEnd"/>
      <w:r w:rsidR="002C4033">
        <w:t xml:space="preserve"> </w:t>
      </w:r>
      <w:proofErr w:type="spellStart"/>
      <w:r w:rsidR="002C4033">
        <w:t>terjadi</w:t>
      </w:r>
      <w:proofErr w:type="spellEnd"/>
      <w:r w:rsidR="002C4033">
        <w:t xml:space="preserve"> </w:t>
      </w:r>
      <w:proofErr w:type="spellStart"/>
      <w:r w:rsidR="002C4033">
        <w:t>kendala</w:t>
      </w:r>
      <w:proofErr w:type="spellEnd"/>
      <w:r w:rsidR="002C4033">
        <w:t xml:space="preserve"> </w:t>
      </w:r>
      <w:proofErr w:type="spellStart"/>
      <w:r w:rsidR="002C4033">
        <w:t>dalam</w:t>
      </w:r>
      <w:proofErr w:type="spellEnd"/>
      <w:r w:rsidR="002C4033">
        <w:t xml:space="preserve"> </w:t>
      </w:r>
      <w:proofErr w:type="spellStart"/>
      <w:r w:rsidR="002C4033">
        <w:t>koneksi</w:t>
      </w:r>
      <w:proofErr w:type="spellEnd"/>
      <w:r w:rsidR="002C4033">
        <w:t xml:space="preserve"> internet </w:t>
      </w:r>
      <w:proofErr w:type="spellStart"/>
      <w:r w:rsidR="002C4033">
        <w:t>selama</w:t>
      </w:r>
      <w:proofErr w:type="spellEnd"/>
      <w:r w:rsidR="002C4033">
        <w:t xml:space="preserve"> </w:t>
      </w:r>
      <w:proofErr w:type="spellStart"/>
      <w:r w:rsidR="002C4033">
        <w:t>praktikum</w:t>
      </w:r>
      <w:proofErr w:type="spellEnd"/>
      <w:r w:rsidR="002C4033">
        <w:t>.</w:t>
      </w:r>
    </w:p>
    <w:p w14:paraId="37A97951" w14:textId="77777777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449283C6" w14:textId="5E880B7D" w:rsidR="00871D68" w:rsidRPr="00E510B4" w:rsidRDefault="00B11DDF" w:rsidP="00871D68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</w:t>
      </w:r>
      <w:r w:rsidR="005C37B5">
        <w:rPr>
          <w:rFonts w:ascii="Times" w:hAnsi="Times"/>
          <w:b/>
        </w:rPr>
        <w:t>m</w:t>
      </w:r>
      <w:proofErr w:type="spellEnd"/>
      <w:r w:rsidR="005C37B5">
        <w:rPr>
          <w:rFonts w:ascii="Times" w:hAnsi="Times"/>
          <w:b/>
        </w:rPr>
        <w:t xml:space="preserve"> Bagian 2. </w:t>
      </w:r>
      <w:proofErr w:type="spellStart"/>
      <w:r w:rsidR="00B52398">
        <w:rPr>
          <w:rFonts w:ascii="Times" w:hAnsi="Times"/>
          <w:b/>
        </w:rPr>
        <w:t>Fungsi</w:t>
      </w:r>
      <w:proofErr w:type="spellEnd"/>
      <w:r w:rsidR="00B52398">
        <w:rPr>
          <w:rFonts w:ascii="Times" w:hAnsi="Times"/>
          <w:b/>
        </w:rPr>
        <w:t xml:space="preserve"> </w:t>
      </w:r>
      <w:r w:rsidR="005C37B5">
        <w:rPr>
          <w:rFonts w:ascii="Times" w:hAnsi="Times"/>
          <w:b/>
        </w:rPr>
        <w:t>Document Ready</w:t>
      </w:r>
    </w:p>
    <w:p w14:paraId="726797D5" w14:textId="7E81502F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22C1BEE0" w14:textId="3873C317" w:rsidR="00B11DDF" w:rsidRDefault="004240A3" w:rsidP="006C574D">
      <w:pPr>
        <w:spacing w:line="276" w:lineRule="auto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Setelah</w:t>
      </w:r>
      <w:proofErr w:type="spellEnd"/>
      <w:r>
        <w:rPr>
          <w:szCs w:val="22"/>
        </w:rPr>
        <w:t xml:space="preserve"> Anda </w:t>
      </w:r>
      <w:proofErr w:type="spellStart"/>
      <w:r>
        <w:rPr>
          <w:szCs w:val="22"/>
        </w:rPr>
        <w:t>memaham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agaiman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car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gunakan</w:t>
      </w:r>
      <w:proofErr w:type="spellEnd"/>
      <w:r>
        <w:rPr>
          <w:szCs w:val="22"/>
        </w:rPr>
        <w:t xml:space="preserve"> jQuery.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ba</w:t>
      </w:r>
      <w:r w:rsidR="005C37B5">
        <w:rPr>
          <w:szCs w:val="22"/>
        </w:rPr>
        <w:t>has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="005C37B5">
        <w:rPr>
          <w:szCs w:val="22"/>
        </w:rPr>
        <w:t xml:space="preserve"> </w:t>
      </w:r>
      <w:r>
        <w:rPr>
          <w:szCs w:val="22"/>
        </w:rPr>
        <w:t xml:space="preserve">pada jQuery. </w:t>
      </w:r>
      <w:proofErr w:type="spellStart"/>
      <w:r>
        <w:rPr>
          <w:szCs w:val="22"/>
        </w:rPr>
        <w:t>sebel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eksekus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>, j</w:t>
      </w:r>
      <w:r w:rsidR="00B11DDF">
        <w:rPr>
          <w:szCs w:val="22"/>
        </w:rPr>
        <w:t xml:space="preserve">Query </w:t>
      </w:r>
      <w:proofErr w:type="spellStart"/>
      <w:r w:rsidR="00B11DDF">
        <w:rPr>
          <w:szCs w:val="22"/>
        </w:rPr>
        <w:t>a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memasti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bahw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atau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yang </w:t>
      </w:r>
      <w:proofErr w:type="spellStart"/>
      <w:r w:rsidR="00B11DDF">
        <w:rPr>
          <w:szCs w:val="22"/>
        </w:rPr>
        <w:t>diingin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udah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ditampil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di </w:t>
      </w:r>
      <w:proofErr w:type="spellStart"/>
      <w:r w:rsidR="00B11DDF">
        <w:rPr>
          <w:szCs w:val="22"/>
        </w:rPr>
        <w:t>halaman</w:t>
      </w:r>
      <w:proofErr w:type="spellEnd"/>
      <w:r w:rsidR="00B11DDF">
        <w:rPr>
          <w:szCs w:val="22"/>
        </w:rPr>
        <w:t xml:space="preserve"> web, </w:t>
      </w:r>
      <w:proofErr w:type="spellStart"/>
      <w:r w:rsidR="00B11DDF">
        <w:rPr>
          <w:szCs w:val="22"/>
        </w:rPr>
        <w:t>fu</w:t>
      </w:r>
      <w:r>
        <w:rPr>
          <w:szCs w:val="22"/>
        </w:rPr>
        <w:t>ngsi</w:t>
      </w:r>
      <w:proofErr w:type="spellEnd"/>
      <w:r>
        <w:rPr>
          <w:szCs w:val="22"/>
        </w:rPr>
        <w:t xml:space="preserve"> yang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gun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</w:t>
      </w:r>
      <w:r w:rsidR="005C37B5">
        <w:rPr>
          <w:szCs w:val="22"/>
        </w:rPr>
        <w:t>dalah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="005C37B5">
        <w:rPr>
          <w:szCs w:val="22"/>
        </w:rPr>
        <w:t xml:space="preserve"> </w:t>
      </w:r>
      <w:r w:rsidR="001C2350">
        <w:rPr>
          <w:szCs w:val="22"/>
        </w:rPr>
        <w:t xml:space="preserve">. </w:t>
      </w:r>
      <w:proofErr w:type="spellStart"/>
      <w:r w:rsidR="001C2350">
        <w:rPr>
          <w:szCs w:val="22"/>
        </w:rPr>
        <w:t>B</w:t>
      </w:r>
      <w:r>
        <w:rPr>
          <w:szCs w:val="22"/>
        </w:rPr>
        <w:t>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t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asar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ocument </w:t>
      </w:r>
      <w:proofErr w:type="gramStart"/>
      <w:r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 w:rsidRPr="001C2350">
        <w:rPr>
          <w:sz w:val="22"/>
          <w:szCs w:val="22"/>
        </w:rPr>
        <w:t>:</w:t>
      </w:r>
    </w:p>
    <w:p w14:paraId="428A1C71" w14:textId="77777777" w:rsidR="00B11DDF" w:rsidRDefault="00B11DDF" w:rsidP="00546D08">
      <w:pPr>
        <w:jc w:val="both"/>
        <w:rPr>
          <w:rFonts w:ascii="Courier New" w:hAnsi="Courier New" w:cs="Courier New"/>
          <w:sz w:val="22"/>
          <w:szCs w:val="22"/>
        </w:rPr>
      </w:pPr>
    </w:p>
    <w:tbl>
      <w:tblPr>
        <w:tblStyle w:val="TableGrid"/>
        <w:tblW w:w="9922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922"/>
      </w:tblGrid>
      <w:tr w:rsidR="00B11DDF" w14:paraId="2A9FC5FA" w14:textId="77777777" w:rsidTr="00EC4B26">
        <w:trPr>
          <w:trHeight w:val="827"/>
        </w:trPr>
        <w:tc>
          <w:tcPr>
            <w:tcW w:w="9922" w:type="dxa"/>
            <w:shd w:val="clear" w:color="auto" w:fill="DEEAF6" w:themeFill="accent1" w:themeFillTint="33"/>
            <w:vAlign w:val="center"/>
          </w:tcPr>
          <w:p w14:paraId="26565FE1" w14:textId="2F05414A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document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ready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function()(</w:t>
            </w:r>
          </w:p>
          <w:p w14:paraId="5D160C9C" w14:textId="6131C474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szCs w:val="22"/>
              </w:rPr>
              <w:t xml:space="preserve">    </w:t>
            </w:r>
            <w:r>
              <w:rPr>
                <w:rFonts w:ascii="Courier New" w:hAnsi="Courier New" w:cs="Courier New"/>
                <w:sz w:val="22"/>
                <w:szCs w:val="22"/>
              </w:rPr>
              <w:t xml:space="preserve">//baris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ode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jQuery</w:t>
            </w:r>
          </w:p>
          <w:p w14:paraId="5C6F0856" w14:textId="224A1F0B" w:rsidR="00B11DDF" w:rsidRP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});</w:t>
            </w:r>
          </w:p>
        </w:tc>
      </w:tr>
    </w:tbl>
    <w:p w14:paraId="38DAE1FF" w14:textId="77777777" w:rsidR="0039582F" w:rsidRDefault="0039582F" w:rsidP="00546D08">
      <w:pPr>
        <w:jc w:val="both"/>
        <w:rPr>
          <w:szCs w:val="22"/>
        </w:rPr>
      </w:pPr>
    </w:p>
    <w:p w14:paraId="187CB3F9" w14:textId="6EACD3D0" w:rsidR="00B11DDF" w:rsidRDefault="00B11DDF" w:rsidP="006C574D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m</w:t>
      </w:r>
      <w:r w:rsidR="005C37B5">
        <w:rPr>
          <w:szCs w:val="22"/>
        </w:rPr>
        <w:t>ahami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proofErr w:type="gramStart"/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</w:t>
      </w:r>
      <w:proofErr w:type="gramEnd"/>
      <w:r w:rsidR="001C2350" w:rsidRPr="001C2350">
        <w:rPr>
          <w:rFonts w:ascii="Courier New" w:hAnsi="Courier New" w:cs="Courier New"/>
          <w:sz w:val="22"/>
          <w:szCs w:val="22"/>
        </w:rPr>
        <w:t>)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laku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8923"/>
      </w:tblGrid>
      <w:tr w:rsidR="00656C15" w:rsidRPr="00C81126" w14:paraId="24C53D9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FCBAB9C" w14:textId="77777777" w:rsidR="00B11DDF" w:rsidRPr="00C81126" w:rsidRDefault="00B11DDF" w:rsidP="009179D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3837250" w14:textId="77777777" w:rsidR="00B11DDF" w:rsidRPr="00C81126" w:rsidRDefault="00B11DDF" w:rsidP="009179D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56C15" w:rsidRPr="00C81126" w14:paraId="1736380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D93548" w14:textId="77777777" w:rsidR="00B11DDF" w:rsidRPr="00C81126" w:rsidRDefault="00B11DDF" w:rsidP="00EF4D0D">
            <w:pPr>
              <w:jc w:val="center"/>
            </w:pPr>
            <w:r w:rsidRPr="00C81126">
              <w:t>1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59987496" w14:textId="58BDE41D" w:rsidR="00DF7C33" w:rsidRDefault="00B11DDF" w:rsidP="009179DC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</w:t>
            </w:r>
            <w:r w:rsidR="00DF7C33">
              <w:t>ikut</w:t>
            </w:r>
            <w:proofErr w:type="spellEnd"/>
            <w:r w:rsidR="00DF7C33">
              <w:t xml:space="preserve"> </w:t>
            </w:r>
            <w:proofErr w:type="spellStart"/>
            <w:r w:rsidR="00DF7C33">
              <w:t>ini</w:t>
            </w:r>
            <w:proofErr w:type="spellEnd"/>
            <w:r w:rsidR="001C2350">
              <w:t>:</w:t>
            </w:r>
          </w:p>
          <w:p w14:paraId="6A032F30" w14:textId="5CA089A9" w:rsidR="00B11DDF" w:rsidRPr="004851A9" w:rsidRDefault="00602C19" w:rsidP="009179DC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511362" wp14:editId="6E86C67E">
                      <wp:simplePos x="0" y="0"/>
                      <wp:positionH relativeFrom="column">
                        <wp:posOffset>3733165</wp:posOffset>
                      </wp:positionH>
                      <wp:positionV relativeFrom="paragraph">
                        <wp:posOffset>537845</wp:posOffset>
                      </wp:positionV>
                      <wp:extent cx="120650" cy="157480"/>
                      <wp:effectExtent l="25400" t="25400" r="19050" b="2032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46B66" id="Straight Arrow Connector 9" o:spid="_x0000_s1026" type="#_x0000_t32" style="position:absolute;margin-left:293.95pt;margin-top:42.35pt;width:9.5pt;height:12.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3BB1BD4" wp14:editId="1B744563">
                      <wp:simplePos x="0" y="0"/>
                      <wp:positionH relativeFrom="column">
                        <wp:posOffset>3671570</wp:posOffset>
                      </wp:positionH>
                      <wp:positionV relativeFrom="paragraph">
                        <wp:posOffset>724535</wp:posOffset>
                      </wp:positionV>
                      <wp:extent cx="1242695" cy="237490"/>
                      <wp:effectExtent l="0" t="0" r="14605" b="1651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761CBB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BB1BD4" id="Rectangle 10" o:spid="_x0000_s1028" style="position:absolute;margin-left:289.1pt;margin-top:57.05pt;width:97.8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B761CBB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31E23F4D" wp14:editId="158FAFDF">
                  <wp:extent cx="4637675" cy="207645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675" cy="2076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C15" w:rsidRPr="00C81126" w14:paraId="5632FE9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6112EFB" w14:textId="77777777" w:rsidR="00B11DDF" w:rsidRPr="00C81126" w:rsidRDefault="00B11DDF" w:rsidP="00EF4D0D">
            <w:pPr>
              <w:jc w:val="center"/>
            </w:pPr>
            <w:r w:rsidRPr="00C81126">
              <w:t>2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38ACA5F" w14:textId="748738DC" w:rsidR="007D0879" w:rsidRDefault="00B11DDF" w:rsidP="009179D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 w:rsidR="004D5946">
              <w:t xml:space="preserve"> </w:t>
            </w:r>
            <w:proofErr w:type="spellStart"/>
            <w:r w:rsidR="004D5946">
              <w:t>dengan</w:t>
            </w:r>
            <w:proofErr w:type="spellEnd"/>
            <w:r w:rsidR="004D5946">
              <w:t xml:space="preserve"> </w:t>
            </w:r>
            <w:proofErr w:type="spellStart"/>
            <w:r w:rsidR="004D5946">
              <w:t>mengetikkan</w:t>
            </w:r>
            <w:proofErr w:type="spellEnd"/>
          </w:p>
          <w:p w14:paraId="48F410BD" w14:textId="6AC0E6EE" w:rsidR="007D0879" w:rsidRPr="007D0879" w:rsidRDefault="00B11DDF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4A2EA8">
              <w:rPr>
                <w:rFonts w:ascii="Courier New" w:hAnsi="Courier New" w:cs="Courier New"/>
                <w:sz w:val="22"/>
              </w:rPr>
              <w:t>praktik_</w:t>
            </w:r>
            <w:r w:rsidR="00180446"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 w:rsidR="004A2EA8">
              <w:rPr>
                <w:rFonts w:ascii="Courier New" w:hAnsi="Courier New" w:cs="Courier New"/>
                <w:sz w:val="22"/>
              </w:rPr>
              <w:t>/</w:t>
            </w:r>
            <w:r>
              <w:rPr>
                <w:rFonts w:ascii="Courier New" w:hAnsi="Courier New" w:cs="Courier New"/>
                <w:sz w:val="22"/>
              </w:rPr>
              <w:t>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</w:t>
            </w:r>
            <w:r w:rsidR="003E2C2D">
              <w:rPr>
                <w:rFonts w:ascii="Courier New" w:hAnsi="Courier New" w:cs="Courier New"/>
                <w:sz w:val="22"/>
              </w:rPr>
              <w:t>.</w:t>
            </w:r>
          </w:p>
        </w:tc>
      </w:tr>
      <w:tr w:rsidR="003E2C2D" w:rsidRPr="00C81126" w14:paraId="3FDC1AE3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6755F5" w14:textId="7A00449D" w:rsidR="003E2C2D" w:rsidRPr="00C81126" w:rsidRDefault="003E2C2D" w:rsidP="00EF4D0D">
            <w:pPr>
              <w:jc w:val="center"/>
            </w:pPr>
            <w:r>
              <w:lastRenderedPageBreak/>
              <w:t>3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059609C" w14:textId="450073B0" w:rsidR="003E2C2D" w:rsidRDefault="003E2C2D" w:rsidP="009179DC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7D0879" w:rsidRPr="00C81126" w14:paraId="4C0DD94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98E182" w14:textId="57240342" w:rsidR="007D0879" w:rsidRPr="00C81126" w:rsidRDefault="003E2C2D" w:rsidP="00EF4D0D">
            <w:pPr>
              <w:jc w:val="center"/>
            </w:pPr>
            <w:r>
              <w:t>4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4AADACA" w14:textId="2A8A5498" w:rsidR="00DF7C33" w:rsidRDefault="007D0879" w:rsidP="007D0879">
            <w:pPr>
              <w:jc w:val="both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 w:rsidR="003E2C2D">
              <w:t xml:space="preserve">ogram pada line ke-6 dan ke-10, </w:t>
            </w:r>
            <w:proofErr w:type="spellStart"/>
            <w:r w:rsidR="003E2C2D">
              <w:t>sehingga</w:t>
            </w:r>
            <w:proofErr w:type="spellEnd"/>
            <w:r w:rsidR="003E2C2D">
              <w:t xml:space="preserve"> </w:t>
            </w:r>
            <w:proofErr w:type="spellStart"/>
            <w:r w:rsidR="003E2C2D">
              <w:t>kode</w:t>
            </w:r>
            <w:proofErr w:type="spellEnd"/>
            <w:r w:rsidR="003E2C2D">
              <w:t xml:space="preserve"> program </w:t>
            </w:r>
            <w:proofErr w:type="spellStart"/>
            <w:r w:rsidR="003E2C2D">
              <w:t>menjadi</w:t>
            </w:r>
            <w:proofErr w:type="spellEnd"/>
            <w:r w:rsidR="003E2C2D">
              <w:t xml:space="preserve"> </w:t>
            </w:r>
            <w:proofErr w:type="spellStart"/>
            <w:r w:rsidR="003E2C2D">
              <w:t>seperti</w:t>
            </w:r>
            <w:proofErr w:type="spellEnd"/>
            <w:r w:rsidR="003E2C2D">
              <w:t xml:space="preserve"> </w:t>
            </w:r>
            <w:proofErr w:type="spellStart"/>
            <w:r w:rsidR="003E2C2D">
              <w:t>ini</w:t>
            </w:r>
            <w:proofErr w:type="spellEnd"/>
            <w:r w:rsidR="003E2C2D">
              <w:t>:</w:t>
            </w:r>
          </w:p>
          <w:p w14:paraId="521007F3" w14:textId="019F05ED" w:rsidR="007D0879" w:rsidRPr="004D5946" w:rsidRDefault="00602C19" w:rsidP="001E3EB8">
            <w:pPr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91AC5B5" wp14:editId="30A8A013">
                      <wp:simplePos x="0" y="0"/>
                      <wp:positionH relativeFrom="column">
                        <wp:posOffset>3620770</wp:posOffset>
                      </wp:positionH>
                      <wp:positionV relativeFrom="paragraph">
                        <wp:posOffset>680085</wp:posOffset>
                      </wp:positionV>
                      <wp:extent cx="1242695" cy="237490"/>
                      <wp:effectExtent l="0" t="0" r="14605" b="1651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4A309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1AC5B5" id="Rectangle 12" o:spid="_x0000_s1029" style="position:absolute;left:0;text-align:left;margin-left:285.1pt;margin-top:53.55pt;width:97.85pt;height:1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/WQIAAP4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334A309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67E5A71" wp14:editId="5011CC5F">
                      <wp:simplePos x="0" y="0"/>
                      <wp:positionH relativeFrom="column">
                        <wp:posOffset>3682365</wp:posOffset>
                      </wp:positionH>
                      <wp:positionV relativeFrom="paragraph">
                        <wp:posOffset>518795</wp:posOffset>
                      </wp:positionV>
                      <wp:extent cx="120650" cy="157480"/>
                      <wp:effectExtent l="25400" t="25400" r="19050" b="2032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0230C" id="Straight Arrow Connector 11" o:spid="_x0000_s1026" type="#_x0000_t32" style="position:absolute;margin-left:289.95pt;margin-top:40.85pt;width:9.5pt;height:12.4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6C61825B" wp14:editId="55DA3FB0">
                  <wp:extent cx="4569164" cy="2019300"/>
                  <wp:effectExtent l="0" t="0" r="317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890" cy="2065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49336266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91B27B7" w14:textId="1355CC71" w:rsidR="00F01FC0" w:rsidRDefault="003E2C2D" w:rsidP="00EF4D0D">
            <w:pPr>
              <w:jc w:val="center"/>
            </w:pPr>
            <w:r>
              <w:t>5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871740E" w14:textId="77777777" w:rsidR="00F01FC0" w:rsidRDefault="00F01FC0" w:rsidP="00F01FC0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</w:p>
          <w:p w14:paraId="41CF4FC0" w14:textId="5C0CFBFD" w:rsidR="00F01FC0" w:rsidRDefault="00180446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E2C2D" w:rsidRPr="00C81126" w14:paraId="2EC14118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5FCFD1" w14:textId="46EAFB7A" w:rsidR="003E2C2D" w:rsidRDefault="003E2C2D" w:rsidP="00EF4D0D">
            <w:pPr>
              <w:jc w:val="center"/>
            </w:pPr>
            <w:r>
              <w:t>6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1B458D8" w14:textId="6D02E391" w:rsidR="003E2C2D" w:rsidRDefault="003E2C2D" w:rsidP="00F01FC0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656C15" w:rsidRPr="00C81126" w14:paraId="24ECEED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5E088C" w14:textId="2637C44F" w:rsidR="00B11DDF" w:rsidRPr="00C81126" w:rsidRDefault="00EF4D0D" w:rsidP="00EF4D0D">
            <w:pPr>
              <w:jc w:val="center"/>
            </w:pPr>
            <w:r>
              <w:t>7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B7AE251" w14:textId="4803C83B" w:rsidR="00B11DDF" w:rsidRDefault="008A4BDA" w:rsidP="009179DC">
            <w:pPr>
              <w:jc w:val="both"/>
              <w:rPr>
                <w:color w:val="FF0000"/>
              </w:rPr>
            </w:pPr>
            <w:r>
              <w:t xml:space="preserve">Dar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,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 w:rsidR="00780DA6">
              <w:t xml:space="preserve"> </w:t>
            </w:r>
            <w:proofErr w:type="spellStart"/>
            <w:r w:rsidR="00780DA6">
              <w:t>dari</w:t>
            </w:r>
            <w:proofErr w:type="spellEnd"/>
            <w:r w:rsidR="00780DA6">
              <w:t xml:space="preserve"> </w:t>
            </w:r>
            <w:proofErr w:type="spellStart"/>
            <w:r w:rsidR="00780DA6">
              <w:t>fungsi</w:t>
            </w:r>
            <w:proofErr w:type="spellEnd"/>
            <w:r w:rsidR="00780DA6">
              <w:t xml:space="preserve"> document </w:t>
            </w:r>
            <w:proofErr w:type="gramStart"/>
            <w:r w:rsidR="00780DA6" w:rsidRPr="001C2350">
              <w:rPr>
                <w:rFonts w:ascii="Courier New" w:hAnsi="Courier New" w:cs="Courier New"/>
                <w:sz w:val="22"/>
              </w:rPr>
              <w:t>ready</w:t>
            </w:r>
            <w:r w:rsidR="001C2350" w:rsidRPr="001C2350">
              <w:rPr>
                <w:rFonts w:ascii="Courier New" w:hAnsi="Courier New" w:cs="Courier New"/>
                <w:sz w:val="22"/>
              </w:rPr>
              <w:t>(</w:t>
            </w:r>
            <w:proofErr w:type="gramEnd"/>
            <w:r w:rsidR="001C2350" w:rsidRPr="001C2350">
              <w:rPr>
                <w:rFonts w:ascii="Courier New" w:hAnsi="Courier New" w:cs="Courier New"/>
                <w:sz w:val="22"/>
              </w:rPr>
              <w:t>)</w:t>
            </w:r>
            <w:r w:rsidR="001A5115">
              <w:t>?</w:t>
            </w:r>
            <w:r>
              <w:t xml:space="preserve"> </w:t>
            </w:r>
            <w:proofErr w:type="spellStart"/>
            <w:r>
              <w:t>Catat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da</w:t>
            </w:r>
            <w:r w:rsidR="00370516">
              <w:t xml:space="preserve">n </w:t>
            </w:r>
            <w:proofErr w:type="spellStart"/>
            <w:r w:rsidR="00370516">
              <w:t>penjelasan</w:t>
            </w:r>
            <w:proofErr w:type="spellEnd"/>
            <w:r w:rsidR="00370516">
              <w:t xml:space="preserve"> </w:t>
            </w:r>
            <w:proofErr w:type="spellStart"/>
            <w:r w:rsidR="00370516">
              <w:t>dari</w:t>
            </w:r>
            <w:proofErr w:type="spellEnd"/>
            <w:r w:rsidR="00370516">
              <w:t xml:space="preserve"> </w:t>
            </w:r>
            <w:proofErr w:type="spellStart"/>
            <w:r w:rsidR="00370516">
              <w:t>pemahaman</w:t>
            </w:r>
            <w:proofErr w:type="spellEnd"/>
            <w:r w:rsidR="00370516">
              <w:t xml:space="preserve"> Anda </w:t>
            </w:r>
            <w:r>
              <w:t xml:space="preserve">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B11DDF">
              <w:t xml:space="preserve"> </w:t>
            </w:r>
            <w:r w:rsidR="00B11DDF">
              <w:rPr>
                <w:color w:val="FF0000"/>
              </w:rPr>
              <w:t>(</w:t>
            </w:r>
            <w:proofErr w:type="spellStart"/>
            <w:r w:rsidR="00B11DDF">
              <w:rPr>
                <w:color w:val="FF0000"/>
              </w:rPr>
              <w:t>soal</w:t>
            </w:r>
            <w:proofErr w:type="spellEnd"/>
            <w:r w:rsidR="00B11DDF">
              <w:rPr>
                <w:color w:val="FF0000"/>
              </w:rPr>
              <w:t xml:space="preserve"> no 1)</w:t>
            </w:r>
          </w:p>
          <w:p w14:paraId="4845E206" w14:textId="23C60E0E" w:rsidR="00B11DDF" w:rsidRDefault="00B11DDF" w:rsidP="001B0BB5">
            <w:pPr>
              <w:jc w:val="both"/>
              <w:rPr>
                <w:color w:val="000000" w:themeColor="text1"/>
              </w:rPr>
            </w:pPr>
          </w:p>
          <w:p w14:paraId="7929FEC3" w14:textId="77777777" w:rsidR="001B0BB5" w:rsidRDefault="001B0BB5" w:rsidP="001B0BB5">
            <w:pPr>
              <w:jc w:val="both"/>
              <w:rPr>
                <w:rFonts w:ascii="Open Sans" w:hAnsi="Open Sans"/>
                <w:color w:val="272727"/>
                <w:shd w:val="clear" w:color="auto" w:fill="FFFFFF"/>
              </w:rPr>
            </w:pPr>
          </w:p>
          <w:p w14:paraId="61BE61BA" w14:textId="69927EFF" w:rsidR="003E2C2D" w:rsidRDefault="003E2C2D" w:rsidP="001B0BB5">
            <w:pPr>
              <w:jc w:val="both"/>
              <w:rPr>
                <w:rFonts w:ascii="Open Sans" w:hAnsi="Open Sans"/>
                <w:color w:val="272727"/>
                <w:shd w:val="clear" w:color="auto" w:fill="FFFFFF"/>
              </w:rPr>
            </w:pPr>
          </w:p>
          <w:p w14:paraId="5F679C88" w14:textId="1414B32A" w:rsidR="003E2C2D" w:rsidRPr="00656C15" w:rsidRDefault="003E2C2D" w:rsidP="001B0BB5">
            <w:pPr>
              <w:jc w:val="both"/>
              <w:rPr>
                <w:color w:val="000000" w:themeColor="text1"/>
              </w:rPr>
            </w:pPr>
          </w:p>
        </w:tc>
      </w:tr>
    </w:tbl>
    <w:p w14:paraId="6CC0BA69" w14:textId="77777777" w:rsidR="00B52398" w:rsidRDefault="00B52398">
      <w:pPr>
        <w:rPr>
          <w:szCs w:val="22"/>
        </w:rPr>
      </w:pPr>
    </w:p>
    <w:p w14:paraId="3EFF70A1" w14:textId="2611DEA8" w:rsidR="00A74E19" w:rsidRPr="003B3CB3" w:rsidRDefault="00A6423F" w:rsidP="00A74E19">
      <w:pPr>
        <w:shd w:val="clear" w:color="auto" w:fill="D9D9D9" w:themeFill="background1" w:themeFillShade="D9"/>
        <w:jc w:val="both"/>
        <w:rPr>
          <w:rFonts w:ascii="Courier New" w:hAnsi="Courier New" w:cs="Courier New"/>
          <w:b/>
          <w:sz w:val="22"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3. </w:t>
      </w:r>
      <w:r w:rsidR="00B52398">
        <w:rPr>
          <w:b/>
        </w:rPr>
        <w:t>Selector</w:t>
      </w:r>
    </w:p>
    <w:p w14:paraId="40AF29ED" w14:textId="79128DF8" w:rsidR="00A6608F" w:rsidRDefault="00A6608F" w:rsidP="006C574D">
      <w:pPr>
        <w:spacing w:before="240" w:after="240" w:line="276" w:lineRule="auto"/>
        <w:ind w:left="142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>
        <w:rPr>
          <w:rFonts w:ascii="Times" w:hAnsi="Times"/>
        </w:rPr>
        <w:t>Sebelum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jelas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ahwa</w:t>
      </w:r>
      <w:proofErr w:type="spellEnd"/>
      <w:r>
        <w:rPr>
          <w:rFonts w:ascii="Times" w:hAnsi="Times"/>
        </w:rPr>
        <w:t xml:space="preserve"> </w:t>
      </w:r>
      <w:r w:rsidRPr="00E510B4">
        <w:rPr>
          <w:rFonts w:ascii="Times" w:hAnsi="Times"/>
        </w:rPr>
        <w:t xml:space="preserve">jQuery </w:t>
      </w:r>
      <w:proofErr w:type="spellStart"/>
      <w:r w:rsidRPr="00E510B4">
        <w:rPr>
          <w:rFonts w:ascii="Times" w:hAnsi="Times"/>
        </w:rPr>
        <w:t>memudah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ita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untuk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menyederhana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ode</w:t>
      </w:r>
      <w:proofErr w:type="spellEnd"/>
      <w:r w:rsidRPr="00E510B4">
        <w:rPr>
          <w:rFonts w:ascii="Times" w:hAnsi="Times"/>
        </w:rPr>
        <w:t xml:space="preserve"> JavaS</w:t>
      </w:r>
      <w:r>
        <w:rPr>
          <w:rFonts w:ascii="Times" w:hAnsi="Times"/>
        </w:rPr>
        <w:t>cript.</w:t>
      </w:r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Dengan</w:t>
      </w:r>
      <w:proofErr w:type="spellEnd"/>
      <w:r w:rsidR="001C2350">
        <w:rPr>
          <w:rFonts w:ascii="Times" w:hAnsi="Times"/>
        </w:rPr>
        <w:t xml:space="preserve"> kata lain j</w:t>
      </w:r>
      <w:r w:rsidR="009805B2">
        <w:rPr>
          <w:rFonts w:ascii="Times" w:hAnsi="Times"/>
        </w:rPr>
        <w:t xml:space="preserve">Query </w:t>
      </w:r>
      <w:proofErr w:type="spellStart"/>
      <w:r w:rsidR="009805B2">
        <w:rPr>
          <w:rFonts w:ascii="Times" w:hAnsi="Times"/>
        </w:rPr>
        <w:t>memungkink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penulis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kode</w:t>
      </w:r>
      <w:proofErr w:type="spellEnd"/>
      <w:r w:rsidR="009805B2">
        <w:rPr>
          <w:rFonts w:ascii="Times" w:hAnsi="Times"/>
        </w:rPr>
        <w:t xml:space="preserve"> program JavaScript yang </w:t>
      </w:r>
      <w:proofErr w:type="spellStart"/>
      <w:r w:rsidR="009805B2">
        <w:rPr>
          <w:rFonts w:ascii="Times" w:hAnsi="Times"/>
        </w:rPr>
        <w:t>jau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lebi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ingkat</w:t>
      </w:r>
      <w:proofErr w:type="spellEnd"/>
      <w:r w:rsidR="009805B2">
        <w:rPr>
          <w:rFonts w:ascii="Times" w:hAnsi="Times"/>
        </w:rPr>
        <w:t xml:space="preserve">. </w:t>
      </w:r>
      <w:proofErr w:type="spellStart"/>
      <w:r w:rsidR="009805B2">
        <w:rPr>
          <w:rFonts w:ascii="Times" w:hAnsi="Times"/>
        </w:rPr>
        <w:t>Sebaga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conto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apabila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terdapa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uatu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elemen</w:t>
      </w:r>
      <w:proofErr w:type="spellEnd"/>
      <w:r w:rsidR="009805B2">
        <w:rPr>
          <w:rFonts w:ascii="Times" w:hAnsi="Times"/>
        </w:rPr>
        <w:t xml:space="preserve"> HTML </w:t>
      </w:r>
      <w:proofErr w:type="spellStart"/>
      <w:r w:rsidR="009805B2">
        <w:rPr>
          <w:rFonts w:ascii="Times" w:hAnsi="Times"/>
        </w:rPr>
        <w:t>sepert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beriku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ini</w:t>
      </w:r>
      <w:proofErr w:type="spellEnd"/>
      <w:r w:rsidR="009805B2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25AE2625" w14:textId="77777777" w:rsidTr="00053317">
        <w:trPr>
          <w:trHeight w:val="433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A7F034A" w14:textId="1EF95F4A" w:rsidR="00A6608F" w:rsidRPr="00A6608F" w:rsidRDefault="00A6608F" w:rsidP="00A6608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button id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 xml:space="preserve">”&gt;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lik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Saya! &lt;/button&gt;</w:t>
            </w:r>
          </w:p>
        </w:tc>
      </w:tr>
    </w:tbl>
    <w:p w14:paraId="77779A9F" w14:textId="2C8081A7" w:rsidR="00A6608F" w:rsidRDefault="00367116" w:rsidP="006C574D">
      <w:pPr>
        <w:spacing w:before="240" w:after="240"/>
        <w:ind w:left="142" w:right="112"/>
        <w:jc w:val="both"/>
        <w:rPr>
          <w:szCs w:val="22"/>
        </w:rPr>
      </w:pPr>
      <w:r>
        <w:rPr>
          <w:szCs w:val="22"/>
        </w:rPr>
        <w:t>d</w:t>
      </w:r>
      <w:r w:rsidR="00A6608F">
        <w:rPr>
          <w:szCs w:val="22"/>
        </w:rPr>
        <w:t xml:space="preserve">i </w:t>
      </w:r>
      <w:proofErr w:type="spellStart"/>
      <w:r w:rsidR="00A6608F">
        <w:rPr>
          <w:szCs w:val="22"/>
        </w:rPr>
        <w:t>dalam</w:t>
      </w:r>
      <w:proofErr w:type="spellEnd"/>
      <w:r w:rsidR="00A6608F">
        <w:rPr>
          <w:szCs w:val="22"/>
        </w:rPr>
        <w:t xml:space="preserve"> JavaScript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cari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HTML </w:t>
      </w:r>
      <w:proofErr w:type="spellStart"/>
      <w:r w:rsidR="00A6608F">
        <w:rPr>
          <w:szCs w:val="22"/>
        </w:rPr>
        <w:t>digunakan</w:t>
      </w:r>
      <w:proofErr w:type="spellEnd"/>
      <w:r w:rsidR="00A6608F">
        <w:rPr>
          <w:szCs w:val="22"/>
        </w:rPr>
        <w:t xml:space="preserve"> method </w:t>
      </w:r>
      <w:proofErr w:type="spellStart"/>
      <w:proofErr w:type="gramStart"/>
      <w:r w:rsidR="00A6608F">
        <w:rPr>
          <w:rFonts w:ascii="Courier New" w:hAnsi="Courier New" w:cs="Courier New"/>
          <w:sz w:val="22"/>
          <w:szCs w:val="22"/>
        </w:rPr>
        <w:t>getElemenById</w:t>
      </w:r>
      <w:proofErr w:type="spellEnd"/>
      <w:r w:rsidR="00A6608F">
        <w:rPr>
          <w:rFonts w:ascii="Courier New" w:hAnsi="Courier New" w:cs="Courier New"/>
          <w:sz w:val="22"/>
          <w:szCs w:val="22"/>
        </w:rPr>
        <w:t>(</w:t>
      </w:r>
      <w:proofErr w:type="gramEnd"/>
      <w:r w:rsidR="00A6608F">
        <w:rPr>
          <w:rFonts w:ascii="Courier New" w:hAnsi="Courier New" w:cs="Courier New"/>
          <w:sz w:val="22"/>
          <w:szCs w:val="22"/>
        </w:rPr>
        <w:t xml:space="preserve">), </w:t>
      </w:r>
      <w:proofErr w:type="spellStart"/>
      <w:r w:rsidR="00A6608F">
        <w:rPr>
          <w:szCs w:val="22"/>
        </w:rPr>
        <w:t>sehingga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gakses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 xml:space="preserve">&lt;button&gt; </w:t>
      </w:r>
      <w:r w:rsidR="00A6608F">
        <w:rPr>
          <w:szCs w:val="22"/>
        </w:rPr>
        <w:t xml:space="preserve">yang </w:t>
      </w:r>
      <w:proofErr w:type="spellStart"/>
      <w:r w:rsidR="00A6608F">
        <w:rPr>
          <w:szCs w:val="22"/>
        </w:rPr>
        <w:t>memiliki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>id=”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tombol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 w:rsidR="00A6608F">
        <w:rPr>
          <w:szCs w:val="22"/>
        </w:rPr>
        <w:t>adalah</w:t>
      </w:r>
      <w:proofErr w:type="spellEnd"/>
      <w:r w:rsidR="00A6608F">
        <w:rPr>
          <w:szCs w:val="22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71EFFA3F" w14:textId="77777777" w:rsidTr="00053317">
        <w:trPr>
          <w:trHeight w:val="438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C7A7BE6" w14:textId="4403C833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var x = </w:t>
            </w:r>
            <w:proofErr w:type="spellStart"/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document.getElemenById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“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8525AA" w14:textId="272A155D" w:rsidR="00A6608F" w:rsidRDefault="00A6608F" w:rsidP="006C574D">
      <w:pPr>
        <w:spacing w:before="240" w:after="240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 w:rsidR="00367116">
        <w:rPr>
          <w:szCs w:val="22"/>
        </w:rPr>
        <w:t>jQuer</w:t>
      </w:r>
      <w:r w:rsidR="00B52398">
        <w:rPr>
          <w:szCs w:val="22"/>
        </w:rPr>
        <w:t>y</w:t>
      </w:r>
      <w:r w:rsidR="00367116">
        <w:rPr>
          <w:szCs w:val="22"/>
        </w:rPr>
        <w:t xml:space="preserve"> selector </w:t>
      </w:r>
      <w:proofErr w:type="spellStart"/>
      <w:r w:rsidR="00367116">
        <w:rPr>
          <w:szCs w:val="22"/>
        </w:rPr>
        <w:t>p</w:t>
      </w:r>
      <w:r>
        <w:rPr>
          <w:szCs w:val="22"/>
        </w:rPr>
        <w:t>enulis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program </w:t>
      </w:r>
      <w:proofErr w:type="spellStart"/>
      <w:r>
        <w:rPr>
          <w:szCs w:val="22"/>
        </w:rPr>
        <w:t>menjad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ebi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gkat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car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elemen</w:t>
      </w:r>
      <w:proofErr w:type="spellEnd"/>
      <w:r>
        <w:rPr>
          <w:szCs w:val="22"/>
        </w:rPr>
        <w:t xml:space="preserve"> HTML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>
        <w:rPr>
          <w:rFonts w:ascii="Courier New" w:hAnsi="Courier New" w:cs="Courier New"/>
          <w:sz w:val="22"/>
          <w:szCs w:val="22"/>
        </w:rPr>
        <w:t>id</w:t>
      </w:r>
      <w:proofErr w:type="gramStart"/>
      <w:r>
        <w:rPr>
          <w:rFonts w:ascii="Courier New" w:hAnsi="Courier New" w:cs="Courier New"/>
          <w:sz w:val="22"/>
          <w:szCs w:val="22"/>
        </w:rPr>
        <w:t>=”</w:t>
      </w:r>
      <w:proofErr w:type="spellStart"/>
      <w:r>
        <w:rPr>
          <w:rFonts w:ascii="Courier New" w:hAnsi="Courier New" w:cs="Courier New"/>
          <w:sz w:val="22"/>
          <w:szCs w:val="22"/>
        </w:rPr>
        <w:t>tombol</w:t>
      </w:r>
      <w:proofErr w:type="spellEnd"/>
      <w:proofErr w:type="gramEnd"/>
      <w:r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6608F" w14:paraId="3E7F5A0D" w14:textId="77777777" w:rsidTr="00053317">
        <w:trPr>
          <w:trHeight w:val="342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6FEF810" w14:textId="1C942AA1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var x = $(“</w:t>
            </w:r>
            <w:r w:rsidR="001C2350">
              <w:rPr>
                <w:rFonts w:ascii="Courier New" w:hAnsi="Courier New" w:cs="Courier New"/>
                <w:sz w:val="22"/>
                <w:szCs w:val="22"/>
              </w:rPr>
              <w:t>#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AC03A4" w14:textId="14824803" w:rsidR="00E3155A" w:rsidRDefault="00367116" w:rsidP="006C574D">
      <w:pPr>
        <w:spacing w:before="240" w:line="276" w:lineRule="auto"/>
        <w:ind w:left="142" w:right="112"/>
        <w:jc w:val="both"/>
        <w:rPr>
          <w:szCs w:val="22"/>
        </w:rPr>
      </w:pPr>
      <w:r>
        <w:rPr>
          <w:szCs w:val="22"/>
        </w:rPr>
        <w:t xml:space="preserve">Selector </w:t>
      </w:r>
      <w:r w:rsidR="00B52398">
        <w:rPr>
          <w:szCs w:val="22"/>
        </w:rPr>
        <w:t>j</w:t>
      </w:r>
      <w:r>
        <w:rPr>
          <w:szCs w:val="22"/>
        </w:rPr>
        <w:t xml:space="preserve">Query </w:t>
      </w:r>
      <w:proofErr w:type="spellStart"/>
      <w:r>
        <w:rPr>
          <w:szCs w:val="22"/>
        </w:rPr>
        <w:t>b</w:t>
      </w:r>
      <w:r w:rsidR="003B3CB3">
        <w:rPr>
          <w:szCs w:val="22"/>
        </w:rPr>
        <w:t>erfungsi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untuk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memilih</w:t>
      </w:r>
      <w:proofErr w:type="spellEnd"/>
      <w:r w:rsidR="003B3CB3">
        <w:rPr>
          <w:szCs w:val="22"/>
        </w:rPr>
        <w:t>/</w:t>
      </w:r>
      <w:proofErr w:type="spellStart"/>
      <w:r w:rsidR="003B3CB3">
        <w:rPr>
          <w:szCs w:val="22"/>
        </w:rPr>
        <w:t>mengambil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elemen</w:t>
      </w:r>
      <w:proofErr w:type="spellEnd"/>
      <w:r w:rsidR="003B3CB3">
        <w:rPr>
          <w:szCs w:val="22"/>
        </w:rPr>
        <w:t xml:space="preserve"> HTML yang </w:t>
      </w:r>
      <w:proofErr w:type="spellStart"/>
      <w:r w:rsidR="003B3CB3">
        <w:rPr>
          <w:szCs w:val="22"/>
        </w:rPr>
        <w:t>akan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dimanipulasi</w:t>
      </w:r>
      <w:proofErr w:type="spellEnd"/>
      <w:r w:rsidR="003B3CB3">
        <w:rPr>
          <w:szCs w:val="22"/>
        </w:rPr>
        <w:t xml:space="preserve">. </w:t>
      </w:r>
      <w:proofErr w:type="spellStart"/>
      <w:r w:rsidR="00E3155A">
        <w:rPr>
          <w:szCs w:val="22"/>
        </w:rPr>
        <w:t>Berikut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adalah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beberapa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cara</w:t>
      </w:r>
      <w:proofErr w:type="spellEnd"/>
      <w:r w:rsidR="00E3155A">
        <w:rPr>
          <w:szCs w:val="22"/>
        </w:rPr>
        <w:t xml:space="preserve"> </w:t>
      </w:r>
      <w:r w:rsidR="00E3155A">
        <w:rPr>
          <w:rFonts w:ascii="Courier New" w:hAnsi="Courier New" w:cs="Courier New"/>
          <w:sz w:val="22"/>
          <w:szCs w:val="22"/>
        </w:rPr>
        <w:t>se</w:t>
      </w:r>
      <w:r w:rsidR="00E3155A" w:rsidRPr="003B3CB3">
        <w:rPr>
          <w:rFonts w:ascii="Courier New" w:hAnsi="Courier New" w:cs="Courier New"/>
          <w:sz w:val="22"/>
          <w:szCs w:val="22"/>
        </w:rPr>
        <w:t>lector</w:t>
      </w:r>
      <w:r w:rsidR="00E3155A"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 w:rsidR="00E3155A">
        <w:rPr>
          <w:szCs w:val="22"/>
        </w:rPr>
        <w:t>memilih</w:t>
      </w:r>
      <w:proofErr w:type="spellEnd"/>
      <w:r w:rsidR="00E3155A">
        <w:rPr>
          <w:szCs w:val="22"/>
        </w:rPr>
        <w:t>/</w:t>
      </w:r>
      <w:proofErr w:type="spellStart"/>
      <w:r w:rsidR="00E3155A">
        <w:rPr>
          <w:szCs w:val="22"/>
        </w:rPr>
        <w:t>mengambil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elemen</w:t>
      </w:r>
      <w:proofErr w:type="spellEnd"/>
      <w:r w:rsidR="00E3155A">
        <w:rPr>
          <w:szCs w:val="22"/>
        </w:rPr>
        <w:t xml:space="preserve"> HTML:</w:t>
      </w:r>
    </w:p>
    <w:p w14:paraId="4F7986FC" w14:textId="006E8326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>
        <w:rPr>
          <w:szCs w:val="22"/>
        </w:rPr>
        <w:t>selector tag</w:t>
      </w:r>
    </w:p>
    <w:p w14:paraId="5D6069D9" w14:textId="043C4F70" w:rsidR="003B3CB3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lastRenderedPageBreak/>
        <w:t>menggunakan</w:t>
      </w:r>
      <w:proofErr w:type="spellEnd"/>
      <w:r w:rsidRPr="006C574D">
        <w:rPr>
          <w:szCs w:val="22"/>
        </w:rPr>
        <w:t xml:space="preserve"> selector tag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langsung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but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tag </w:t>
      </w:r>
      <w:proofErr w:type="spellStart"/>
      <w:r w:rsidRPr="006C574D">
        <w:rPr>
          <w:szCs w:val="22"/>
        </w:rPr>
        <w:t>elemennya</w:t>
      </w:r>
      <w:proofErr w:type="spellEnd"/>
      <w:r w:rsidRPr="006C574D">
        <w:rPr>
          <w:szCs w:val="22"/>
        </w:rPr>
        <w:t xml:space="preserve">, </w:t>
      </w:r>
      <w:proofErr w:type="spellStart"/>
      <w:r w:rsidRPr="006C574D">
        <w:rPr>
          <w:szCs w:val="22"/>
        </w:rPr>
        <w:t>seperti</w:t>
      </w:r>
      <w:proofErr w:type="spellEnd"/>
      <w:r w:rsidR="003B3CB3" w:rsidRPr="006C574D">
        <w:rPr>
          <w:szCs w:val="22"/>
        </w:rPr>
        <w:t xml:space="preserve"> </w:t>
      </w:r>
      <w:proofErr w:type="spellStart"/>
      <w:r w:rsidR="003B3CB3" w:rsidRPr="006C574D">
        <w:rPr>
          <w:szCs w:val="22"/>
        </w:rPr>
        <w:t>paragraf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p&gt;</w:t>
      </w:r>
      <w:r w:rsidR="003B3CB3" w:rsidRPr="006C574D">
        <w:rPr>
          <w:szCs w:val="22"/>
        </w:rPr>
        <w:t xml:space="preserve">, </w:t>
      </w:r>
      <w:proofErr w:type="spellStart"/>
      <w:r w:rsidR="003B3CB3" w:rsidRPr="006C574D">
        <w:rPr>
          <w:szCs w:val="22"/>
        </w:rPr>
        <w:t>gambar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</w:t>
      </w:r>
      <w:proofErr w:type="spellStart"/>
      <w:r w:rsidR="003B3CB3" w:rsidRPr="006C574D">
        <w:rPr>
          <w:rFonts w:ascii="Courier New" w:hAnsi="Courier New" w:cs="Courier New"/>
          <w:sz w:val="22"/>
          <w:szCs w:val="22"/>
        </w:rPr>
        <w:t>img</w:t>
      </w:r>
      <w:proofErr w:type="spellEnd"/>
      <w:proofErr w:type="gramStart"/>
      <w:r w:rsidR="003B3CB3" w:rsidRPr="006C574D">
        <w:rPr>
          <w:rFonts w:ascii="Courier New" w:hAnsi="Courier New" w:cs="Courier New"/>
          <w:sz w:val="22"/>
          <w:szCs w:val="22"/>
        </w:rPr>
        <w:t>&gt;</w:t>
      </w:r>
      <w:r w:rsidR="003B3CB3" w:rsidRPr="006C574D">
        <w:rPr>
          <w:szCs w:val="22"/>
        </w:rPr>
        <w:t xml:space="preserve"> ,</w:t>
      </w:r>
      <w:proofErr w:type="gramEnd"/>
      <w:r w:rsidR="0080362F" w:rsidRPr="006C574D">
        <w:rPr>
          <w:szCs w:val="22"/>
        </w:rPr>
        <w:t xml:space="preserve"> header </w:t>
      </w:r>
      <w:r w:rsidR="0080362F" w:rsidRPr="006C574D">
        <w:rPr>
          <w:rFonts w:ascii="Courier New" w:hAnsi="Courier New" w:cs="Courier New"/>
          <w:sz w:val="22"/>
          <w:szCs w:val="22"/>
        </w:rPr>
        <w:t>&lt;h1&gt;</w:t>
      </w:r>
      <w:r w:rsidR="0080362F" w:rsidRPr="006C574D">
        <w:rPr>
          <w:sz w:val="22"/>
          <w:szCs w:val="22"/>
        </w:rPr>
        <w:t>,</w:t>
      </w:r>
      <w:r w:rsidR="003B3CB3" w:rsidRPr="006C574D">
        <w:rPr>
          <w:szCs w:val="22"/>
        </w:rPr>
        <w:t xml:space="preserve"> dan </w:t>
      </w:r>
      <w:proofErr w:type="spellStart"/>
      <w:r w:rsidR="003B3CB3" w:rsidRPr="006C574D">
        <w:rPr>
          <w:szCs w:val="22"/>
        </w:rPr>
        <w:t>sebagainya</w:t>
      </w:r>
      <w:proofErr w:type="spellEnd"/>
      <w:r w:rsidR="003B3CB3" w:rsidRPr="006C574D">
        <w:rPr>
          <w:szCs w:val="22"/>
        </w:rPr>
        <w:t>.</w:t>
      </w:r>
    </w:p>
    <w:p w14:paraId="0EEA4EAC" w14:textId="77777777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rFonts w:ascii="Courier New" w:hAnsi="Courier New" w:cs="Courier New"/>
          <w:sz w:val="22"/>
          <w:szCs w:val="22"/>
        </w:rPr>
      </w:pPr>
      <w:r w:rsidRPr="00E3155A">
        <w:rPr>
          <w:rFonts w:ascii="Courier New" w:hAnsi="Courier New" w:cs="Courier New"/>
          <w:sz w:val="22"/>
          <w:szCs w:val="22"/>
        </w:rPr>
        <w:t>id</w:t>
      </w:r>
    </w:p>
    <w:p w14:paraId="12497229" w14:textId="4DD8DF65" w:rsidR="00E3155A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id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kres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#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ennya</w:t>
      </w:r>
      <w:proofErr w:type="spellEnd"/>
    </w:p>
    <w:p w14:paraId="756679CD" w14:textId="77777777" w:rsidR="006C574D" w:rsidRP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 w:rsidRPr="006C574D">
        <w:rPr>
          <w:rFonts w:ascii="Courier New" w:hAnsi="Courier New" w:cs="Courier New"/>
          <w:sz w:val="22"/>
          <w:szCs w:val="22"/>
        </w:rPr>
        <w:t>class</w:t>
      </w:r>
    </w:p>
    <w:p w14:paraId="76254E34" w14:textId="775B97DE" w:rsidR="00E3155A" w:rsidRPr="006C574D" w:rsidRDefault="00E3155A" w:rsidP="00053317">
      <w:pPr>
        <w:pStyle w:val="ListParagraph"/>
        <w:tabs>
          <w:tab w:val="left" w:pos="426"/>
        </w:tabs>
        <w:spacing w:after="240"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class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itik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.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</w:t>
      </w:r>
      <w:r w:rsidR="0080362F" w:rsidRPr="006C574D">
        <w:rPr>
          <w:szCs w:val="22"/>
        </w:rPr>
        <w:t>e</w:t>
      </w:r>
      <w:r w:rsidRPr="006C574D">
        <w:rPr>
          <w:szCs w:val="22"/>
        </w:rPr>
        <w:t>nnya</w:t>
      </w:r>
      <w:proofErr w:type="spellEnd"/>
      <w:r w:rsidRPr="006C574D">
        <w:rPr>
          <w:szCs w:val="22"/>
        </w:rPr>
        <w:t>.</w:t>
      </w:r>
    </w:p>
    <w:p w14:paraId="4BDD2666" w14:textId="3AAA374D" w:rsidR="00A6423F" w:rsidRDefault="00A6423F" w:rsidP="006C574D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8004E0">
        <w:rPr>
          <w:rFonts w:ascii="Times" w:hAnsi="Times"/>
        </w:rPr>
        <w:t>Sintaks</w:t>
      </w:r>
      <w:proofErr w:type="spellEnd"/>
      <w:r w:rsidRPr="008004E0">
        <w:rPr>
          <w:rFonts w:ascii="Times" w:hAnsi="Times"/>
        </w:rPr>
        <w:t xml:space="preserve"> </w:t>
      </w:r>
      <w:r>
        <w:rPr>
          <w:rFonts w:ascii="Times" w:hAnsi="Times"/>
        </w:rPr>
        <w:t xml:space="preserve">jQuery </w:t>
      </w:r>
      <w:r w:rsidR="00D3664E">
        <w:rPr>
          <w:rFonts w:ascii="Times" w:hAnsi="Times"/>
        </w:rPr>
        <w:t xml:space="preserve">selector </w:t>
      </w:r>
      <w:proofErr w:type="spellStart"/>
      <w:r>
        <w:rPr>
          <w:rFonts w:ascii="Times" w:hAnsi="Times"/>
        </w:rPr>
        <w:t>biasa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ili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-elemen</w:t>
      </w:r>
      <w:proofErr w:type="spellEnd"/>
      <w:r>
        <w:rPr>
          <w:rFonts w:ascii="Times" w:hAnsi="Times"/>
        </w:rPr>
        <w:t xml:space="preserve"> HTML dan </w:t>
      </w:r>
      <w:proofErr w:type="spellStart"/>
      <w:r>
        <w:rPr>
          <w:rFonts w:ascii="Times" w:hAnsi="Times"/>
        </w:rPr>
        <w:t>melaku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k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erhadap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jQ</w:t>
      </w:r>
      <w:r w:rsidR="00D3664E">
        <w:rPr>
          <w:rFonts w:ascii="Times" w:hAnsi="Times"/>
        </w:rPr>
        <w:t>uery selector</w:t>
      </w:r>
      <w:r>
        <w:rPr>
          <w:rFonts w:ascii="Times" w:hAnsi="Times"/>
        </w:rPr>
        <w:t>:</w:t>
      </w:r>
    </w:p>
    <w:tbl>
      <w:tblPr>
        <w:tblStyle w:val="TableGrid"/>
        <w:tblW w:w="10206" w:type="dxa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B6ECF" w14:paraId="5696E430" w14:textId="77777777" w:rsidTr="00053317">
        <w:trPr>
          <w:trHeight w:val="374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5D424DC" w14:textId="77777777" w:rsidR="00AB6ECF" w:rsidRPr="008004E0" w:rsidRDefault="00AB6ECF" w:rsidP="00AB6ECF">
            <w:pPr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 (selector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action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)</w:t>
            </w:r>
          </w:p>
        </w:tc>
      </w:tr>
    </w:tbl>
    <w:p w14:paraId="6B5F7676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48506A4D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 xml:space="preserve">(selector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00AF94B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gramStart"/>
      <w:r>
        <w:rPr>
          <w:rFonts w:ascii="Courier New" w:hAnsi="Courier New" w:cs="Courier New"/>
          <w:sz w:val="22"/>
        </w:rPr>
        <w:t>action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jQuery action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5100096" w14:textId="6963CDF8" w:rsidR="00E95B10" w:rsidRPr="00397695" w:rsidRDefault="00A74E19" w:rsidP="00053317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</w:t>
      </w:r>
      <w:r w:rsidR="00367116">
        <w:rPr>
          <w:szCs w:val="22"/>
        </w:rPr>
        <w:t>ntuk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memahami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penggunaan</w:t>
      </w:r>
      <w:proofErr w:type="spellEnd"/>
      <w:r w:rsidR="00367116">
        <w:rPr>
          <w:szCs w:val="22"/>
        </w:rPr>
        <w:t xml:space="preserve"> selector </w:t>
      </w:r>
      <w:r w:rsidR="00367116" w:rsidRPr="001C2350">
        <w:rPr>
          <w:rFonts w:ascii="Courier New" w:hAnsi="Courier New" w:cs="Courier New"/>
          <w:sz w:val="22"/>
          <w:szCs w:val="22"/>
        </w:rPr>
        <w:t>tag, id</w:t>
      </w:r>
      <w:r w:rsidR="00367116">
        <w:rPr>
          <w:szCs w:val="22"/>
        </w:rPr>
        <w:t>, dan</w:t>
      </w:r>
      <w:r w:rsidR="00367116" w:rsidRPr="001C2350">
        <w:rPr>
          <w:rFonts w:ascii="Courier New" w:hAnsi="Courier New" w:cs="Courier New"/>
          <w:sz w:val="22"/>
          <w:szCs w:val="22"/>
        </w:rPr>
        <w:t xml:space="preserve"> class</w:t>
      </w:r>
      <w:r w:rsidR="00367116" w:rsidRPr="001C2350">
        <w:rPr>
          <w:sz w:val="22"/>
          <w:szCs w:val="22"/>
        </w:rPr>
        <w:t xml:space="preserve"> </w:t>
      </w:r>
      <w:proofErr w:type="spellStart"/>
      <w:r>
        <w:rPr>
          <w:szCs w:val="22"/>
        </w:rPr>
        <w:t>ikut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TableGrid"/>
        <w:tblpPr w:leftFromText="180" w:rightFromText="180" w:vertAnchor="text" w:horzAnchor="page" w:tblpX="965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8647"/>
      </w:tblGrid>
      <w:tr w:rsidR="00E95B10" w:rsidRPr="00C81126" w14:paraId="0D5D6801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B9C4796" w14:textId="77777777" w:rsidR="00E95B10" w:rsidRPr="00C81126" w:rsidRDefault="00E95B10" w:rsidP="00397695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57324F3" w14:textId="77777777" w:rsidR="00E95B10" w:rsidRPr="00C81126" w:rsidRDefault="00E95B10" w:rsidP="00397695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95B10" w:rsidRPr="00C81126" w14:paraId="77EFAB6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36BAD27" w14:textId="77777777" w:rsidR="00E95B10" w:rsidRPr="00C81126" w:rsidRDefault="00E95B10" w:rsidP="00EF4D0D">
            <w:pPr>
              <w:jc w:val="center"/>
            </w:pPr>
            <w:r w:rsidRPr="00C81126">
              <w:t>1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C2C8CF0" w14:textId="0427B413" w:rsidR="005C37B5" w:rsidRDefault="00E95B10" w:rsidP="005C37B5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7FB75F0B" w14:textId="6A57643F" w:rsidR="005C37B5" w:rsidRDefault="00602C19" w:rsidP="005C37B5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83E1B9" wp14:editId="439BCB23">
                      <wp:simplePos x="0" y="0"/>
                      <wp:positionH relativeFrom="column">
                        <wp:posOffset>2491105</wp:posOffset>
                      </wp:positionH>
                      <wp:positionV relativeFrom="paragraph">
                        <wp:posOffset>200660</wp:posOffset>
                      </wp:positionV>
                      <wp:extent cx="403860" cy="134620"/>
                      <wp:effectExtent l="25400" t="0" r="15240" b="4318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77DCF6" id="Straight Arrow Connector 13" o:spid="_x0000_s1026" type="#_x0000_t32" style="position:absolute;margin-left:196.15pt;margin-top:15.8pt;width:31.8pt;height:10.6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3043A23" wp14:editId="2B489644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107315</wp:posOffset>
                      </wp:positionV>
                      <wp:extent cx="1242695" cy="237490"/>
                      <wp:effectExtent l="0" t="0" r="14605" b="1651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76E29C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43A23" id="Rectangle 15" o:spid="_x0000_s1030" style="position:absolute;margin-left:234.3pt;margin-top:8.45pt;width:97.85pt;height:18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iIo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1476E29C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33321187" wp14:editId="3E0E3453">
                  <wp:extent cx="3686175" cy="225702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8684" cy="227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3CF2C" w14:textId="160F14A9" w:rsidR="00397695" w:rsidRPr="004851A9" w:rsidRDefault="005C37B5" w:rsidP="005C37B5">
            <w:r>
              <w:rPr>
                <w:noProof/>
              </w:rPr>
              <w:drawing>
                <wp:inline distT="0" distB="0" distL="0" distR="0" wp14:anchorId="5B9857AF" wp14:editId="41FA2F57">
                  <wp:extent cx="4991100" cy="194627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143" cy="196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46CA9D4E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408FF8F2" w14:textId="77777777" w:rsidR="00E95B10" w:rsidRPr="00C81126" w:rsidRDefault="00E95B10" w:rsidP="00EF4D0D">
            <w:pPr>
              <w:jc w:val="center"/>
            </w:pPr>
            <w:r w:rsidRPr="00C81126">
              <w:t>2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E4E2411" w14:textId="21EB13E9" w:rsidR="00E95B10" w:rsidRPr="004377F3" w:rsidRDefault="00E95B10" w:rsidP="0039769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 w:rsidR="004377F3">
              <w:t xml:space="preserve"> </w:t>
            </w:r>
            <w:r w:rsidR="00180446"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C81126" w14:paraId="42CD183B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7E7B792" w14:textId="51277543" w:rsidR="00340FF0" w:rsidRPr="00C81126" w:rsidRDefault="00340FF0" w:rsidP="00EF4D0D">
            <w:pPr>
              <w:jc w:val="center"/>
            </w:pPr>
            <w:r>
              <w:t>3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F7A52F3" w14:textId="71EEED99" w:rsidR="00340FF0" w:rsidRDefault="00340FF0" w:rsidP="00397695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E95B10" w:rsidRPr="00C81126" w14:paraId="21BE82D2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601A05C" w14:textId="6EFF2798" w:rsidR="00E95B10" w:rsidRPr="00C81126" w:rsidRDefault="00E32E88" w:rsidP="00EF4D0D">
            <w:pPr>
              <w:jc w:val="center"/>
            </w:pPr>
            <w:r>
              <w:t>4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771E042" w14:textId="08BBD461" w:rsidR="00E95B10" w:rsidRDefault="00E95B10" w:rsidP="00397695">
            <w:pPr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 w:rsidR="00604388">
              <w:t xml:space="preserve">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)</w:t>
            </w:r>
          </w:p>
          <w:p w14:paraId="4340488A" w14:textId="77777777" w:rsidR="00AB6ECF" w:rsidRDefault="00AB6ECF" w:rsidP="00397695">
            <w:pPr>
              <w:jc w:val="both"/>
              <w:rPr>
                <w:color w:val="FF0000"/>
              </w:rPr>
            </w:pPr>
          </w:p>
          <w:p w14:paraId="71C0963F" w14:textId="77777777" w:rsidR="001C2350" w:rsidRDefault="001C2350" w:rsidP="00397695">
            <w:pPr>
              <w:jc w:val="both"/>
              <w:rPr>
                <w:color w:val="FF0000"/>
              </w:rPr>
            </w:pPr>
          </w:p>
          <w:p w14:paraId="16B520F7" w14:textId="77777777" w:rsidR="00E95B10" w:rsidRDefault="00E95B10" w:rsidP="00397695">
            <w:pPr>
              <w:jc w:val="both"/>
              <w:rPr>
                <w:color w:val="FF0000"/>
              </w:rPr>
            </w:pPr>
          </w:p>
          <w:p w14:paraId="5E0C87B1" w14:textId="77777777" w:rsidR="00367116" w:rsidRPr="00D03D69" w:rsidRDefault="00367116" w:rsidP="00367116">
            <w:pPr>
              <w:jc w:val="both"/>
              <w:rPr>
                <w:color w:val="FF0000"/>
              </w:rPr>
            </w:pPr>
          </w:p>
        </w:tc>
      </w:tr>
      <w:tr w:rsidR="00E95B10" w:rsidRPr="00C81126" w14:paraId="01CC757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24AD6CE3" w14:textId="65BB6B7F" w:rsidR="00E95B10" w:rsidRDefault="00E32E88" w:rsidP="00EF4D0D">
            <w:pPr>
              <w:jc w:val="center"/>
            </w:pPr>
            <w:r>
              <w:lastRenderedPageBreak/>
              <w:t>5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2C36F597" w14:textId="76660AE4" w:rsidR="00E95B10" w:rsidRDefault="00E95B10" w:rsidP="00397695">
            <w:pPr>
              <w:jc w:val="both"/>
              <w:rPr>
                <w:color w:val="FF0000"/>
              </w:rPr>
            </w:pP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</w:t>
            </w:r>
            <w:r w:rsidR="002516CA">
              <w:t xml:space="preserve">, </w:t>
            </w:r>
            <w:proofErr w:type="spellStart"/>
            <w:r w:rsidR="00007512">
              <w:t>terdapat</w:t>
            </w:r>
            <w:proofErr w:type="spellEnd"/>
            <w:r w:rsidR="00007512">
              <w:t xml:space="preserve"> </w:t>
            </w:r>
            <w:proofErr w:type="spellStart"/>
            <w:r w:rsidR="00007512">
              <w:t>beberapa</w:t>
            </w:r>
            <w:proofErr w:type="spellEnd"/>
            <w:r w:rsidR="00007512">
              <w:t xml:space="preserve"> </w:t>
            </w:r>
            <w:proofErr w:type="spellStart"/>
            <w:r w:rsidR="00007512">
              <w:t>penulisan</w:t>
            </w:r>
            <w:proofErr w:type="spellEnd"/>
            <w:r>
              <w:t xml:space="preserve"> jQuery selector. </w:t>
            </w:r>
            <w:proofErr w:type="spellStart"/>
            <w:r>
              <w:t>Tulis</w:t>
            </w:r>
            <w:r w:rsidR="00007512">
              <w:t>kan</w:t>
            </w:r>
            <w:proofErr w:type="spellEnd"/>
            <w:r w:rsidR="00007512">
              <w:t xml:space="preserve"> dan </w:t>
            </w:r>
            <w:proofErr w:type="spellStart"/>
            <w:r w:rsidR="00007512">
              <w:t>jelaskan</w:t>
            </w:r>
            <w:proofErr w:type="spellEnd"/>
            <w:r w:rsidR="00007512">
              <w:t xml:space="preserve"> </w:t>
            </w:r>
            <w:proofErr w:type="spellStart"/>
            <w:r w:rsidR="00007512">
              <w:t>apa</w:t>
            </w:r>
            <w:proofErr w:type="spellEnd"/>
            <w:r w:rsidR="00007512">
              <w:t xml:space="preserve"> </w:t>
            </w:r>
            <w:proofErr w:type="spellStart"/>
            <w:r w:rsidR="00007512">
              <w:t>saja</w:t>
            </w:r>
            <w:proofErr w:type="spellEnd"/>
            <w:r w:rsidR="00007512">
              <w:t xml:space="preserve"> </w:t>
            </w:r>
            <w:r>
              <w:t>jQuery Selector</w:t>
            </w:r>
            <w:r w:rsidR="00007512">
              <w:t xml:space="preserve"> yang </w:t>
            </w:r>
            <w:proofErr w:type="spellStart"/>
            <w:r w:rsidR="00EC4B26">
              <w:t>terdapat</w:t>
            </w:r>
            <w:proofErr w:type="spellEnd"/>
            <w:r w:rsidR="00EC4B26">
              <w:t xml:space="preserve"> </w:t>
            </w:r>
            <w:proofErr w:type="spellStart"/>
            <w:r w:rsidR="00EC4B26">
              <w:t>dalam</w:t>
            </w:r>
            <w:proofErr w:type="spellEnd"/>
            <w:r w:rsidR="00EC4B26">
              <w:t xml:space="preserve"> </w:t>
            </w:r>
            <w:proofErr w:type="spellStart"/>
            <w:r w:rsidR="00EC4B26">
              <w:t>kode</w:t>
            </w:r>
            <w:proofErr w:type="spellEnd"/>
            <w:r w:rsidR="00EC4B26">
              <w:t xml:space="preserve"> program</w:t>
            </w:r>
            <w:r>
              <w:t xml:space="preserve">. </w:t>
            </w:r>
            <w:r w:rsidRPr="005E4D00">
              <w:rPr>
                <w:color w:val="FF0000"/>
              </w:rPr>
              <w:t>(</w:t>
            </w:r>
            <w:proofErr w:type="spellStart"/>
            <w:r w:rsidRPr="005E4D00">
              <w:rPr>
                <w:color w:val="FF0000"/>
              </w:rPr>
              <w:t>soal</w:t>
            </w:r>
            <w:proofErr w:type="spellEnd"/>
            <w:r w:rsidRPr="005E4D00">
              <w:rPr>
                <w:color w:val="FF0000"/>
              </w:rPr>
              <w:t xml:space="preserve"> 3)</w:t>
            </w:r>
          </w:p>
          <w:p w14:paraId="142BB6B8" w14:textId="77777777" w:rsidR="00AB6ECF" w:rsidRDefault="00AB6ECF" w:rsidP="00367116">
            <w:pPr>
              <w:jc w:val="both"/>
            </w:pPr>
          </w:p>
          <w:p w14:paraId="5FD9F572" w14:textId="77777777" w:rsidR="00367116" w:rsidRDefault="00367116" w:rsidP="00367116">
            <w:pPr>
              <w:jc w:val="both"/>
            </w:pPr>
          </w:p>
          <w:p w14:paraId="4082CECF" w14:textId="77777777" w:rsidR="00EF4D0D" w:rsidRDefault="00EF4D0D" w:rsidP="00367116">
            <w:pPr>
              <w:jc w:val="both"/>
            </w:pPr>
          </w:p>
          <w:p w14:paraId="13CEDBA1" w14:textId="77777777" w:rsidR="00367116" w:rsidRDefault="00367116" w:rsidP="00367116">
            <w:pPr>
              <w:jc w:val="both"/>
            </w:pPr>
          </w:p>
        </w:tc>
      </w:tr>
    </w:tbl>
    <w:p w14:paraId="042B2EA0" w14:textId="23E3844E" w:rsidR="001E3EB8" w:rsidRDefault="001E3EB8">
      <w:pPr>
        <w:rPr>
          <w:rFonts w:ascii="Times" w:hAnsi="Times"/>
          <w:sz w:val="22"/>
        </w:rPr>
      </w:pPr>
    </w:p>
    <w:p w14:paraId="0C6F0D47" w14:textId="77777777" w:rsidR="00053317" w:rsidRDefault="00053317" w:rsidP="00546D08">
      <w:pPr>
        <w:jc w:val="both"/>
        <w:rPr>
          <w:rFonts w:ascii="Times" w:hAnsi="Times"/>
          <w:sz w:val="22"/>
        </w:rPr>
      </w:pPr>
    </w:p>
    <w:p w14:paraId="6F1D1F49" w14:textId="4C712B56" w:rsidR="00397695" w:rsidRPr="00E510B4" w:rsidRDefault="00DA4EA0" w:rsidP="0039769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4. </w:t>
      </w:r>
      <w:r w:rsidR="00397695">
        <w:rPr>
          <w:rFonts w:ascii="Times" w:hAnsi="Times"/>
          <w:b/>
        </w:rPr>
        <w:t>Events</w:t>
      </w:r>
    </w:p>
    <w:p w14:paraId="4B462DBA" w14:textId="77777777" w:rsidR="00397695" w:rsidRDefault="00397695" w:rsidP="00397695">
      <w:pPr>
        <w:jc w:val="both"/>
        <w:rPr>
          <w:rFonts w:ascii="Times" w:hAnsi="Times"/>
          <w:sz w:val="22"/>
        </w:rPr>
      </w:pPr>
    </w:p>
    <w:p w14:paraId="5580A9FE" w14:textId="042B3444" w:rsidR="00AB6ECF" w:rsidRDefault="00397695" w:rsidP="00053317">
      <w:pPr>
        <w:spacing w:line="276" w:lineRule="auto"/>
        <w:ind w:left="142" w:right="112"/>
        <w:jc w:val="both"/>
        <w:rPr>
          <w:rFonts w:ascii="Times" w:hAnsi="Times"/>
        </w:rPr>
      </w:pP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uatu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hal</w:t>
      </w:r>
      <w:proofErr w:type="spellEnd"/>
      <w:r w:rsidRPr="00E95B10">
        <w:rPr>
          <w:rFonts w:ascii="Times" w:hAnsi="Times"/>
        </w:rPr>
        <w:t xml:space="preserve"> yang </w:t>
      </w:r>
      <w:proofErr w:type="spellStart"/>
      <w:r w:rsidRPr="00E95B10">
        <w:rPr>
          <w:rFonts w:ascii="Times" w:hAnsi="Times"/>
        </w:rPr>
        <w:t>bisa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ilakukan</w:t>
      </w:r>
      <w:proofErr w:type="spellEnd"/>
      <w:r w:rsidRPr="00E95B10">
        <w:rPr>
          <w:rFonts w:ascii="Times" w:hAnsi="Times"/>
        </w:rPr>
        <w:t xml:space="preserve"> user </w:t>
      </w:r>
      <w:proofErr w:type="spellStart"/>
      <w:r w:rsidRPr="00E95B10">
        <w:rPr>
          <w:rFonts w:ascii="Times" w:hAnsi="Times"/>
        </w:rPr>
        <w:t>ke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ebu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 HTML. </w:t>
      </w:r>
      <w:proofErr w:type="spellStart"/>
      <w:r w:rsidRPr="00E95B10">
        <w:rPr>
          <w:rFonts w:ascii="Times" w:hAnsi="Times"/>
        </w:rPr>
        <w:t>Conto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</w:t>
      </w:r>
      <w:r w:rsidR="004377F3" w:rsidRPr="001C2350">
        <w:rPr>
          <w:rFonts w:ascii="Times" w:hAnsi="Times"/>
          <w:i/>
        </w:rPr>
        <w:t>c</w:t>
      </w:r>
      <w:r w:rsidRPr="001C2350">
        <w:rPr>
          <w:rFonts w:ascii="Times" w:hAnsi="Times"/>
          <w:i/>
        </w:rPr>
        <w:t>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double</w:t>
      </w:r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c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mouseover</w:t>
      </w:r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berada</w:t>
      </w:r>
      <w:proofErr w:type="spellEnd"/>
      <w:r w:rsidRPr="00E95B10">
        <w:rPr>
          <w:rFonts w:ascii="Times" w:hAnsi="Times"/>
        </w:rPr>
        <w:t xml:space="preserve"> di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</w:t>
      </w:r>
      <w:proofErr w:type="spellStart"/>
      <w:r w:rsidRPr="001C2350">
        <w:rPr>
          <w:rFonts w:ascii="Times" w:hAnsi="Times"/>
          <w:i/>
        </w:rPr>
        <w:t>mouseout</w:t>
      </w:r>
      <w:proofErr w:type="spellEnd"/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sud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keluar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ari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dan </w:t>
      </w:r>
      <w:proofErr w:type="spellStart"/>
      <w:r w:rsidRPr="00E95B10">
        <w:rPr>
          <w:rFonts w:ascii="Times" w:hAnsi="Times"/>
        </w:rPr>
        <w:t>sebagainya</w:t>
      </w:r>
      <w:proofErr w:type="spellEnd"/>
      <w:r w:rsidRPr="00E95B10">
        <w:rPr>
          <w:rFonts w:ascii="Times" w:hAnsi="Times"/>
        </w:rPr>
        <w:t>.</w:t>
      </w:r>
      <w:r w:rsidR="0018269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intaks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dasar</w:t>
      </w:r>
      <w:proofErr w:type="spellEnd"/>
      <w:r w:rsidR="00AB6ECF">
        <w:rPr>
          <w:rFonts w:ascii="Times" w:hAnsi="Times"/>
        </w:rPr>
        <w:t xml:space="preserve"> jQuery event </w:t>
      </w:r>
      <w:proofErr w:type="spellStart"/>
      <w:r w:rsidR="00AB6ECF">
        <w:rPr>
          <w:rFonts w:ascii="Times" w:hAnsi="Times"/>
        </w:rPr>
        <w:t>adalah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ebagai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berikut</w:t>
      </w:r>
      <w:proofErr w:type="spellEnd"/>
      <w:r w:rsidR="00AB6ECF">
        <w:rPr>
          <w:rFonts w:ascii="Times" w:hAnsi="Times"/>
        </w:rPr>
        <w:t>:</w:t>
      </w:r>
    </w:p>
    <w:p w14:paraId="440665AA" w14:textId="77777777" w:rsidR="00AB6ECF" w:rsidRDefault="00AB6ECF" w:rsidP="00AB6ECF">
      <w:pPr>
        <w:jc w:val="both"/>
        <w:rPr>
          <w:rFonts w:ascii="Times" w:hAnsi="Times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AB6ECF" w14:paraId="09BCBC34" w14:textId="77777777" w:rsidTr="00053317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4771648" w14:textId="77777777" w:rsidR="00AB6ECF" w:rsidRDefault="00AB6ECF" w:rsidP="009179DC">
            <w:pPr>
              <w:jc w:val="both"/>
              <w:rPr>
                <w:rStyle w:val="HTMLCode"/>
                <w:rFonts w:eastAsiaTheme="minorHAnsi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_e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ven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(function() { </w:t>
            </w:r>
          </w:p>
          <w:p w14:paraId="279E94BC" w14:textId="77777777" w:rsidR="00AB6ECF" w:rsidRPr="00470690" w:rsidRDefault="00AB6ECF" w:rsidP="009179DC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   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is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 event 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disin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   })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;</w:t>
            </w:r>
          </w:p>
        </w:tc>
      </w:tr>
    </w:tbl>
    <w:p w14:paraId="3C3F29B1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5E2F4091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5CCEFA3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spellStart"/>
      <w:r>
        <w:rPr>
          <w:rFonts w:ascii="Courier New" w:hAnsi="Courier New" w:cs="Courier New"/>
          <w:sz w:val="22"/>
        </w:rPr>
        <w:t>jquery_event</w:t>
      </w:r>
      <w:proofErr w:type="spellEnd"/>
      <w:r>
        <w:rPr>
          <w:rFonts w:ascii="Courier New" w:hAnsi="Courier New" w:cs="Courier New"/>
          <w:sz w:val="22"/>
        </w:rPr>
        <w:t>(</w:t>
      </w:r>
      <w:proofErr w:type="gramStart"/>
      <w:r>
        <w:rPr>
          <w:rFonts w:ascii="Courier New" w:hAnsi="Courier New" w:cs="Courier New"/>
          <w:sz w:val="22"/>
        </w:rPr>
        <w:t>function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ven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2572232" w14:textId="7B8C006D" w:rsidR="00397695" w:rsidRDefault="00397695" w:rsidP="00053317">
      <w:pPr>
        <w:spacing w:line="276" w:lineRule="auto"/>
        <w:ind w:left="14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aham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ggunaan</w:t>
      </w:r>
      <w:proofErr w:type="spellEnd"/>
      <w:r>
        <w:rPr>
          <w:rFonts w:ascii="Times" w:hAnsi="Times"/>
        </w:rPr>
        <w:t xml:space="preserve"> jQuery event </w:t>
      </w:r>
      <w:proofErr w:type="spellStart"/>
      <w:r>
        <w:rPr>
          <w:rFonts w:ascii="Times" w:hAnsi="Times"/>
        </w:rPr>
        <w:t>ikut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langkah-langk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276"/>
        <w:gridCol w:w="8788"/>
      </w:tblGrid>
      <w:tr w:rsidR="00397695" w14:paraId="2A26F739" w14:textId="77777777" w:rsidTr="00053317">
        <w:tc>
          <w:tcPr>
            <w:tcW w:w="1276" w:type="dxa"/>
          </w:tcPr>
          <w:p w14:paraId="6EFB8A6F" w14:textId="7AC34D7F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2FACA12" w14:textId="033D32B0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397695" w:rsidRPr="00397695" w14:paraId="4F3E5A49" w14:textId="77777777" w:rsidTr="00B1298D">
        <w:tc>
          <w:tcPr>
            <w:tcW w:w="1276" w:type="dxa"/>
            <w:vAlign w:val="center"/>
          </w:tcPr>
          <w:p w14:paraId="78A4ED33" w14:textId="7A5ADD00" w:rsidR="00397695" w:rsidRPr="00397695" w:rsidRDefault="0039769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0D11ECCA" w14:textId="3E44F035" w:rsidR="00340FF0" w:rsidRDefault="0018269F" w:rsidP="00180446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r w:rsidR="00A43A74">
              <w:rPr>
                <w:rFonts w:ascii="Times" w:hAnsi="Times"/>
              </w:rPr>
              <w:t>lah</w:t>
            </w:r>
            <w:proofErr w:type="spellEnd"/>
            <w:r w:rsidR="00A43A74">
              <w:rPr>
                <w:rFonts w:ascii="Times" w:hAnsi="Times"/>
              </w:rPr>
              <w:t xml:space="preserve"> file HTML</w:t>
            </w:r>
            <w:r w:rsidR="00180446"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</w:t>
            </w:r>
            <w:r w:rsidR="00180446">
              <w:rPr>
                <w:rFonts w:ascii="Times" w:hAnsi="Times"/>
              </w:rPr>
              <w:t>ektori</w:t>
            </w:r>
            <w:proofErr w:type="spellEnd"/>
            <w:r w:rsidR="00180446">
              <w:rPr>
                <w:rFonts w:ascii="Times" w:hAnsi="Times"/>
              </w:rPr>
              <w:t xml:space="preserve"> 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180446">
              <w:t>kemudian</w:t>
            </w:r>
            <w:proofErr w:type="spellEnd"/>
            <w:r w:rsidR="00180446">
              <w:t xml:space="preserve"> </w:t>
            </w:r>
            <w:proofErr w:type="spellStart"/>
            <w:r w:rsidR="00180446">
              <w:t>ketik</w:t>
            </w:r>
            <w:proofErr w:type="spellEnd"/>
            <w:r w:rsidR="00180446">
              <w:t xml:space="preserve"> </w:t>
            </w:r>
            <w:proofErr w:type="spellStart"/>
            <w:r w:rsidR="00180446">
              <w:t>kode</w:t>
            </w:r>
            <w:proofErr w:type="spellEnd"/>
            <w:r w:rsidR="00180446">
              <w:t xml:space="preserve"> program </w:t>
            </w:r>
            <w:proofErr w:type="spellStart"/>
            <w:r w:rsidR="00180446">
              <w:t>berikut</w:t>
            </w:r>
            <w:proofErr w:type="spellEnd"/>
            <w:r w:rsidR="00180446">
              <w:t xml:space="preserve"> </w:t>
            </w:r>
            <w:proofErr w:type="spellStart"/>
            <w:r w:rsidR="00180446">
              <w:t>ini</w:t>
            </w:r>
            <w:proofErr w:type="spellEnd"/>
            <w:r w:rsidR="00180446">
              <w:t>:</w:t>
            </w:r>
          </w:p>
          <w:p w14:paraId="44F94B9C" w14:textId="0CA898B0" w:rsidR="005C37B5" w:rsidRDefault="005C37B5" w:rsidP="00180446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8F5B91C" wp14:editId="76A6B40F">
                  <wp:extent cx="2838450" cy="638459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6068" cy="642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DC23D" w14:textId="0A5193FB" w:rsidR="002516CA" w:rsidRDefault="00602C19" w:rsidP="00180446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79C8EDE" wp14:editId="72475624">
                      <wp:simplePos x="0" y="0"/>
                      <wp:positionH relativeFrom="column">
                        <wp:posOffset>2270125</wp:posOffset>
                      </wp:positionH>
                      <wp:positionV relativeFrom="paragraph">
                        <wp:posOffset>760095</wp:posOffset>
                      </wp:positionV>
                      <wp:extent cx="403860" cy="134620"/>
                      <wp:effectExtent l="25400" t="0" r="15240" b="4318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A500D" id="Straight Arrow Connector 17" o:spid="_x0000_s1026" type="#_x0000_t32" style="position:absolute;margin-left:178.75pt;margin-top:59.85pt;width:31.8pt;height:10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386378D" wp14:editId="4ACB3F47">
                      <wp:simplePos x="0" y="0"/>
                      <wp:positionH relativeFrom="column">
                        <wp:posOffset>2755011</wp:posOffset>
                      </wp:positionH>
                      <wp:positionV relativeFrom="paragraph">
                        <wp:posOffset>667258</wp:posOffset>
                      </wp:positionV>
                      <wp:extent cx="1242695" cy="237490"/>
                      <wp:effectExtent l="0" t="0" r="14605" b="1651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87778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6378D" id="Rectangle 18" o:spid="_x0000_s1031" style="position:absolute;left:0;text-align:left;margin-left:216.95pt;margin-top:52.55pt;width:97.85pt;height:18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q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P48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0887778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61ACDAE2" wp14:editId="14EC8FFD">
                  <wp:extent cx="4810125" cy="3441266"/>
                  <wp:effectExtent l="0" t="0" r="0" b="698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5622" cy="3459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CAEE4" w14:textId="52AF783C" w:rsidR="005C37B5" w:rsidRPr="00180446" w:rsidRDefault="00D601B6" w:rsidP="0018044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A47FF9" wp14:editId="2DA0DBB9">
                  <wp:extent cx="3742717" cy="7239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7509" cy="72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44A" w:rsidRPr="00397695" w14:paraId="2D769011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7BA9D73F" w14:textId="45956D76" w:rsidR="00F2744A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788" w:type="dxa"/>
          </w:tcPr>
          <w:p w14:paraId="3DB39561" w14:textId="365DF1B8" w:rsidR="00F2744A" w:rsidRDefault="00F2744A" w:rsidP="00180446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397695" w14:paraId="60F8BB7C" w14:textId="77777777" w:rsidTr="00B1298D">
        <w:trPr>
          <w:trHeight w:val="1964"/>
        </w:trPr>
        <w:tc>
          <w:tcPr>
            <w:tcW w:w="1276" w:type="dxa"/>
            <w:vAlign w:val="center"/>
          </w:tcPr>
          <w:p w14:paraId="0FBE0240" w14:textId="441B4FD9" w:rsidR="00340FF0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217EF16B" w14:textId="77777777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654639E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letak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elemen</w:t>
            </w:r>
            <w:proofErr w:type="spellEnd"/>
            <w:proofErr w:type="gramEnd"/>
          </w:p>
          <w:p w14:paraId="1BBE5E01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pindah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</w:t>
            </w:r>
            <w:proofErr w:type="spellStart"/>
            <w:r>
              <w:t>keluar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61BCCD78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kali pada </w:t>
            </w:r>
            <w:proofErr w:type="spellStart"/>
            <w:r>
              <w:t>elemen</w:t>
            </w:r>
            <w:proofErr w:type="spellEnd"/>
          </w:p>
          <w:p w14:paraId="1D791F01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 kali pada </w:t>
            </w:r>
            <w:proofErr w:type="spellStart"/>
            <w:r>
              <w:t>elemen</w:t>
            </w:r>
            <w:proofErr w:type="spellEnd"/>
          </w:p>
          <w:p w14:paraId="0768F7D8" w14:textId="7216E143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340FF0" w:rsidRPr="00397695" w14:paraId="2F32BEEA" w14:textId="77777777" w:rsidTr="00B1298D">
        <w:tc>
          <w:tcPr>
            <w:tcW w:w="1276" w:type="dxa"/>
            <w:vAlign w:val="center"/>
          </w:tcPr>
          <w:p w14:paraId="2B8E7308" w14:textId="3646EE42" w:rsidR="00340FF0" w:rsidRDefault="00DF7C3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68971A48" w14:textId="6CFF22EF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4)</w:t>
            </w:r>
          </w:p>
          <w:p w14:paraId="5DD3E65E" w14:textId="77777777" w:rsidR="002516CA" w:rsidRDefault="002516CA" w:rsidP="00340FF0">
            <w:pPr>
              <w:spacing w:line="276" w:lineRule="auto"/>
              <w:jc w:val="both"/>
            </w:pPr>
          </w:p>
          <w:p w14:paraId="2539864E" w14:textId="77777777" w:rsidR="002516CA" w:rsidRDefault="002516CA" w:rsidP="00340FF0">
            <w:pPr>
              <w:spacing w:line="276" w:lineRule="auto"/>
              <w:jc w:val="both"/>
            </w:pPr>
          </w:p>
          <w:p w14:paraId="12DFCFC7" w14:textId="10CDC58F" w:rsidR="002516CA" w:rsidRDefault="002516CA" w:rsidP="00340FF0">
            <w:pPr>
              <w:spacing w:line="276" w:lineRule="auto"/>
              <w:jc w:val="both"/>
            </w:pPr>
          </w:p>
        </w:tc>
      </w:tr>
    </w:tbl>
    <w:p w14:paraId="13C7BB13" w14:textId="01D18E6A" w:rsidR="00397695" w:rsidRDefault="00397695" w:rsidP="00397695">
      <w:pPr>
        <w:spacing w:line="276" w:lineRule="auto"/>
        <w:jc w:val="both"/>
        <w:rPr>
          <w:rFonts w:ascii="Times" w:hAnsi="Times"/>
        </w:rPr>
      </w:pPr>
    </w:p>
    <w:p w14:paraId="4514D57A" w14:textId="77777777" w:rsidR="00374797" w:rsidRDefault="00374797" w:rsidP="00397695">
      <w:pPr>
        <w:spacing w:line="276" w:lineRule="auto"/>
        <w:jc w:val="both"/>
        <w:rPr>
          <w:rFonts w:ascii="Times" w:hAnsi="Times"/>
        </w:rPr>
      </w:pPr>
    </w:p>
    <w:p w14:paraId="7BDD46CC" w14:textId="6B3F8CBD" w:rsidR="00FE0AB1" w:rsidRPr="00E510B4" w:rsidRDefault="00DA4EA0" w:rsidP="00FE0AB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5. </w:t>
      </w:r>
      <w:r w:rsidR="00FE0AB1">
        <w:rPr>
          <w:rFonts w:ascii="Times" w:hAnsi="Times"/>
          <w:b/>
        </w:rPr>
        <w:t>Effect</w:t>
      </w:r>
      <w:r w:rsidR="00051C37">
        <w:rPr>
          <w:rFonts w:ascii="Times" w:hAnsi="Times"/>
          <w:b/>
        </w:rPr>
        <w:t xml:space="preserve"> Hide dan </w:t>
      </w:r>
      <w:proofErr w:type="gramStart"/>
      <w:r w:rsidR="00051C37">
        <w:rPr>
          <w:rFonts w:ascii="Times" w:hAnsi="Times"/>
          <w:b/>
        </w:rPr>
        <w:t>Show</w:t>
      </w:r>
      <w:proofErr w:type="gramEnd"/>
    </w:p>
    <w:p w14:paraId="72F1F7D8" w14:textId="77777777" w:rsidR="00FE0AB1" w:rsidRPr="00374797" w:rsidRDefault="00FE0AB1" w:rsidP="00374797">
      <w:pPr>
        <w:tabs>
          <w:tab w:val="left" w:pos="2145"/>
        </w:tabs>
        <w:spacing w:line="276" w:lineRule="auto"/>
        <w:jc w:val="both"/>
        <w:rPr>
          <w:rFonts w:ascii="Times" w:hAnsi="Times"/>
        </w:rPr>
      </w:pPr>
      <w:r>
        <w:rPr>
          <w:rFonts w:ascii="Times" w:hAnsi="Times"/>
          <w:sz w:val="22"/>
        </w:rPr>
        <w:tab/>
      </w:r>
    </w:p>
    <w:p w14:paraId="5291F373" w14:textId="1296E689" w:rsidR="00397695" w:rsidRDefault="00FE0AB1" w:rsidP="00053317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374797">
        <w:rPr>
          <w:rFonts w:ascii="Times" w:hAnsi="Times"/>
        </w:rPr>
        <w:t>JQuery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nyedi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fungsi-fungsi</w:t>
      </w:r>
      <w:proofErr w:type="spellEnd"/>
      <w:r w:rsidRPr="00374797">
        <w:rPr>
          <w:rFonts w:ascii="Times" w:hAnsi="Times"/>
        </w:rPr>
        <w:t xml:space="preserve"> “</w:t>
      </w:r>
      <w:proofErr w:type="spellStart"/>
      <w:r w:rsidRPr="00374797">
        <w:rPr>
          <w:rFonts w:ascii="Times" w:hAnsi="Times"/>
        </w:rPr>
        <w:t>siap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pakai</w:t>
      </w:r>
      <w:proofErr w:type="spellEnd"/>
      <w:r w:rsidRPr="00374797">
        <w:rPr>
          <w:rFonts w:ascii="Times" w:hAnsi="Times"/>
        </w:rPr>
        <w:t xml:space="preserve">” yang </w:t>
      </w:r>
      <w:proofErr w:type="spellStart"/>
      <w:r w:rsidRPr="00374797">
        <w:rPr>
          <w:rFonts w:ascii="Times" w:hAnsi="Times"/>
        </w:rPr>
        <w:t>dapat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igun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untu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mberi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berbagai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efek</w:t>
      </w:r>
      <w:proofErr w:type="spellEnd"/>
      <w:r w:rsidRPr="00374797">
        <w:rPr>
          <w:rFonts w:ascii="Times" w:hAnsi="Times"/>
        </w:rPr>
        <w:t xml:space="preserve"> visual yang </w:t>
      </w:r>
      <w:proofErr w:type="spellStart"/>
      <w:r w:rsidRPr="00374797">
        <w:rPr>
          <w:rFonts w:ascii="Times" w:hAnsi="Times"/>
        </w:rPr>
        <w:t>menarik</w:t>
      </w:r>
      <w:proofErr w:type="spellEnd"/>
      <w:r w:rsidRPr="00374797">
        <w:rPr>
          <w:rFonts w:ascii="Times" w:hAnsi="Times"/>
        </w:rPr>
        <w:t xml:space="preserve"> pada </w:t>
      </w:r>
      <w:proofErr w:type="spellStart"/>
      <w:r w:rsidRPr="00374797">
        <w:rPr>
          <w:rFonts w:ascii="Times" w:hAnsi="Times"/>
        </w:rPr>
        <w:t>elemen</w:t>
      </w:r>
      <w:proofErr w:type="spellEnd"/>
      <w:r w:rsidRPr="00374797">
        <w:rPr>
          <w:rFonts w:ascii="Times" w:hAnsi="Times"/>
        </w:rPr>
        <w:t xml:space="preserve">. </w:t>
      </w:r>
      <w:proofErr w:type="spellStart"/>
      <w:r w:rsidRPr="00374797">
        <w:rPr>
          <w:rFonts w:ascii="Times" w:hAnsi="Times"/>
        </w:rPr>
        <w:t>Sinta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asar</w:t>
      </w:r>
      <w:proofErr w:type="spellEnd"/>
      <w:r w:rsidR="00374797" w:rsidRPr="00374797">
        <w:rPr>
          <w:rFonts w:ascii="Times" w:hAnsi="Times"/>
        </w:rPr>
        <w:t xml:space="preserve"> j</w:t>
      </w:r>
      <w:r w:rsidR="00374797">
        <w:rPr>
          <w:rFonts w:ascii="Times" w:hAnsi="Times"/>
        </w:rPr>
        <w:t xml:space="preserve">Query effect </w:t>
      </w:r>
      <w:proofErr w:type="spellStart"/>
      <w:r w:rsidR="00374797">
        <w:rPr>
          <w:rFonts w:ascii="Times" w:hAnsi="Times"/>
        </w:rPr>
        <w:t>adalah</w:t>
      </w:r>
      <w:proofErr w:type="spellEnd"/>
      <w:r w:rsidR="00374797"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374797" w14:paraId="5DE1F511" w14:textId="77777777" w:rsidTr="00053317">
        <w:trPr>
          <w:trHeight w:val="38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3EBF350" w14:textId="6B8A142C" w:rsidR="00374797" w:rsidRPr="00470690" w:rsidRDefault="00374797" w:rsidP="00374797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_effec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(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parameter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, 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value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</w:t>
            </w:r>
          </w:p>
        </w:tc>
      </w:tr>
    </w:tbl>
    <w:p w14:paraId="0C9C6006" w14:textId="77777777" w:rsidR="00374797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661C78C1" w14:textId="77777777" w:rsidR="00374797" w:rsidRPr="008004E0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44355DBE" w14:textId="5E002BDD" w:rsidR="00397695" w:rsidRDefault="00374797" w:rsidP="00546D08">
      <w:pPr>
        <w:pStyle w:val="ListParagraph"/>
        <w:numPr>
          <w:ilvl w:val="0"/>
          <w:numId w:val="20"/>
        </w:numPr>
        <w:spacing w:after="240" w:line="276" w:lineRule="auto"/>
        <w:jc w:val="both"/>
      </w:pPr>
      <w:proofErr w:type="spellStart"/>
      <w:r>
        <w:rPr>
          <w:rFonts w:ascii="Courier New" w:hAnsi="Courier New" w:cs="Courier New"/>
          <w:sz w:val="22"/>
        </w:rPr>
        <w:t>jquery_effect</w:t>
      </w:r>
      <w:proofErr w:type="spellEnd"/>
      <w:r>
        <w:rPr>
          <w:rFonts w:ascii="Courier New" w:hAnsi="Courier New" w:cs="Courier New"/>
          <w:sz w:val="22"/>
        </w:rPr>
        <w:t>(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parameter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, 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value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Effec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parameter dan value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 w:rsidR="00494BD1">
        <w:t>.</w:t>
      </w:r>
    </w:p>
    <w:p w14:paraId="3FA8A8EE" w14:textId="57C7066B" w:rsidR="00711056" w:rsidRDefault="00327F13" w:rsidP="00053317">
      <w:pPr>
        <w:spacing w:line="276" w:lineRule="auto"/>
        <w:ind w:left="142" w:right="112"/>
        <w:jc w:val="both"/>
      </w:pPr>
      <w:r>
        <w:lastRenderedPageBreak/>
        <w:t xml:space="preserve">Ada </w:t>
      </w:r>
      <w:proofErr w:type="spellStart"/>
      <w:r>
        <w:t>beragam</w:t>
      </w:r>
      <w:proofErr w:type="spellEnd"/>
      <w:r>
        <w:t xml:space="preserve"> effect yang </w:t>
      </w:r>
      <w:proofErr w:type="spellStart"/>
      <w:r>
        <w:t>disediakan</w:t>
      </w:r>
      <w:proofErr w:type="spellEnd"/>
      <w:r>
        <w:t xml:space="preserve"> jQuery, </w:t>
      </w:r>
      <w:proofErr w:type="spellStart"/>
      <w:r>
        <w:t>diantaranya</w:t>
      </w:r>
      <w:proofErr w:type="spellEnd"/>
      <w:r>
        <w:t xml:space="preserve"> </w:t>
      </w:r>
      <w:proofErr w:type="gramStart"/>
      <w:r w:rsidRPr="00053317">
        <w:rPr>
          <w:rFonts w:ascii="Courier New" w:hAnsi="Courier New" w:cs="Courier New"/>
          <w:sz w:val="22"/>
        </w:rPr>
        <w:t>hide(</w:t>
      </w:r>
      <w:proofErr w:type="gramEnd"/>
      <w:r w:rsidRPr="00053317">
        <w:rPr>
          <w:rFonts w:ascii="Courier New" w:hAnsi="Courier New" w:cs="Courier New"/>
          <w:sz w:val="22"/>
        </w:rPr>
        <w:t>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</w:t>
      </w:r>
      <w:r w:rsidR="00051C37">
        <w:t>emen</w:t>
      </w:r>
      <w:proofErr w:type="spellEnd"/>
      <w:r w:rsidR="00051C37">
        <w:t xml:space="preserve"> dan </w:t>
      </w:r>
      <w:r w:rsidRPr="00053317">
        <w:rPr>
          <w:rFonts w:ascii="Courier New" w:hAnsi="Courier New" w:cs="Courier New"/>
          <w:sz w:val="22"/>
        </w:rPr>
        <w:t>show(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efek</w:t>
      </w:r>
      <w:proofErr w:type="spellEnd"/>
      <w:r>
        <w:t xml:space="preserve"> </w:t>
      </w:r>
      <w:proofErr w:type="spellStart"/>
      <w:proofErr w:type="gramStart"/>
      <w:r w:rsidRPr="00053317">
        <w:rPr>
          <w:rFonts w:ascii="Courier New" w:hAnsi="Courier New" w:cs="Courier New"/>
          <w:sz w:val="22"/>
        </w:rPr>
        <w:t>fadeIn</w:t>
      </w:r>
      <w:proofErr w:type="spellEnd"/>
      <w:r w:rsidRPr="00053317">
        <w:rPr>
          <w:rFonts w:ascii="Courier New" w:hAnsi="Courier New" w:cs="Courier New"/>
          <w:sz w:val="22"/>
        </w:rPr>
        <w:t>(</w:t>
      </w:r>
      <w:proofErr w:type="gramEnd"/>
      <w:r w:rsidRPr="00053317">
        <w:rPr>
          <w:rFonts w:ascii="Courier New" w:hAnsi="Courier New" w:cs="Courier New"/>
          <w:sz w:val="22"/>
        </w:rPr>
        <w:t xml:space="preserve">), </w:t>
      </w:r>
      <w:proofErr w:type="spellStart"/>
      <w:r w:rsidRPr="00053317">
        <w:rPr>
          <w:rFonts w:ascii="Courier New" w:hAnsi="Courier New" w:cs="Courier New"/>
          <w:sz w:val="22"/>
        </w:rPr>
        <w:t>fadeOut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>
        <w:t xml:space="preserve">, dan </w:t>
      </w:r>
      <w:proofErr w:type="spellStart"/>
      <w:r w:rsidRPr="00053317">
        <w:rPr>
          <w:rFonts w:ascii="Courier New" w:hAnsi="Courier New" w:cs="Courier New"/>
          <w:sz w:val="22"/>
        </w:rPr>
        <w:t>fadeTo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 w:rsidRPr="00053317">
        <w:rPr>
          <w:sz w:val="22"/>
        </w:rPr>
        <w:t xml:space="preserve"> </w:t>
      </w:r>
      <w:r>
        <w:t xml:space="preserve">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ila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erlahan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ransisiny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halus</w:t>
      </w:r>
      <w:proofErr w:type="spellEnd"/>
      <w:r>
        <w:t xml:space="preserve">. </w:t>
      </w:r>
      <w:proofErr w:type="spellStart"/>
      <w:r w:rsidR="00374797">
        <w:t>Untuk</w:t>
      </w:r>
      <w:proofErr w:type="spellEnd"/>
      <w:r w:rsidR="00374797">
        <w:t xml:space="preserve"> </w:t>
      </w:r>
      <w:proofErr w:type="spellStart"/>
      <w:r w:rsidR="00374797">
        <w:t>memahami</w:t>
      </w:r>
      <w:proofErr w:type="spellEnd"/>
      <w:r w:rsidR="00374797">
        <w:t xml:space="preserve"> jQuery Effect </w:t>
      </w:r>
      <w:proofErr w:type="spellStart"/>
      <w:r w:rsidR="00374797">
        <w:t>ikuti</w:t>
      </w:r>
      <w:proofErr w:type="spellEnd"/>
      <w:r w:rsidR="00374797">
        <w:t xml:space="preserve"> </w:t>
      </w:r>
      <w:proofErr w:type="spellStart"/>
      <w:r w:rsidR="00374797">
        <w:t>langkah-langkah</w:t>
      </w:r>
      <w:proofErr w:type="spellEnd"/>
      <w:r w:rsidR="00374797">
        <w:t xml:space="preserve"> </w:t>
      </w:r>
      <w:proofErr w:type="spellStart"/>
      <w:r w:rsidR="00374797">
        <w:t>berikut</w:t>
      </w:r>
      <w:proofErr w:type="spellEnd"/>
      <w:r w:rsidR="00374797">
        <w:t xml:space="preserve"> </w:t>
      </w:r>
      <w:proofErr w:type="spellStart"/>
      <w:r w:rsidR="00374797">
        <w:t>ini</w:t>
      </w:r>
      <w:proofErr w:type="spellEnd"/>
      <w:r w:rsidR="00374797"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788"/>
      </w:tblGrid>
      <w:tr w:rsidR="009179DC" w14:paraId="10AEC076" w14:textId="77777777" w:rsidTr="00053317">
        <w:tc>
          <w:tcPr>
            <w:tcW w:w="1418" w:type="dxa"/>
          </w:tcPr>
          <w:p w14:paraId="1DFB5415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DD57322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179DC" w:rsidRPr="00397695" w14:paraId="5E2ABD4B" w14:textId="77777777" w:rsidTr="00B1298D">
        <w:tc>
          <w:tcPr>
            <w:tcW w:w="1418" w:type="dxa"/>
            <w:vAlign w:val="center"/>
          </w:tcPr>
          <w:p w14:paraId="1B1A31EE" w14:textId="03890E4E" w:rsidR="009179DC" w:rsidRPr="00397695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33021B2" w14:textId="5E6EF8DE" w:rsidR="00DF7C33" w:rsidRDefault="009179DC" w:rsidP="009179DC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59928539" w14:textId="3C07008B" w:rsidR="009179DC" w:rsidRDefault="00602C19" w:rsidP="009179DC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D61B12E" wp14:editId="39155737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822325</wp:posOffset>
                      </wp:positionV>
                      <wp:extent cx="1242695" cy="237490"/>
                      <wp:effectExtent l="0" t="0" r="14605" b="1651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C08AA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61B12E" id="Rectangle 20" o:spid="_x0000_s1032" style="position:absolute;left:0;text-align:left;margin-left:262.25pt;margin-top:64.75pt;width:97.85pt;height:18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cPo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" fillcolor="white [3201]" strokecolor="#70ad47 [3209]" strokeweight="1pt">
                      <v:textbox>
                        <w:txbxContent>
                          <w:p w14:paraId="35C08AA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6526D13" wp14:editId="261ABDFF">
                      <wp:simplePos x="0" y="0"/>
                      <wp:positionH relativeFrom="column">
                        <wp:posOffset>2736215</wp:posOffset>
                      </wp:positionH>
                      <wp:positionV relativeFrom="paragraph">
                        <wp:posOffset>694563</wp:posOffset>
                      </wp:positionV>
                      <wp:extent cx="511556" cy="219456"/>
                      <wp:effectExtent l="25400" t="25400" r="9525" b="22225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E71FBE" id="Straight Arrow Connector 19" o:spid="_x0000_s1026" type="#_x0000_t32" style="position:absolute;margin-left:215.45pt;margin-top:54.7pt;width:40.3pt;height:17.3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A3D59">
              <w:rPr>
                <w:noProof/>
              </w:rPr>
              <w:drawing>
                <wp:inline distT="0" distB="0" distL="0" distR="0" wp14:anchorId="643E835F" wp14:editId="5FF1979A">
                  <wp:extent cx="4695825" cy="1751416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5825" cy="1751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DD17E" w14:textId="60BE0D97" w:rsidR="002A3D59" w:rsidRPr="00180446" w:rsidRDefault="002A3D59" w:rsidP="009179DC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1C40BB" wp14:editId="34EC2ED6">
                  <wp:extent cx="4800600" cy="455295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455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6F0E" w:rsidRPr="00397695" w14:paraId="019E6246" w14:textId="77777777" w:rsidTr="00B1298D">
        <w:tc>
          <w:tcPr>
            <w:tcW w:w="1418" w:type="dxa"/>
            <w:vAlign w:val="center"/>
          </w:tcPr>
          <w:p w14:paraId="10285819" w14:textId="78198456" w:rsidR="00876F0E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5B7C63CE" w14:textId="7544BFE6" w:rsidR="00EF4D0D" w:rsidRDefault="00876F0E" w:rsidP="00876F0E">
            <w:pPr>
              <w:spacing w:line="276" w:lineRule="auto"/>
              <w:jc w:val="both"/>
            </w:pPr>
            <w:r>
              <w:t xml:space="preserve">Pada </w:t>
            </w:r>
            <w:proofErr w:type="spellStart"/>
            <w:r>
              <w:t>direktori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 w:rsidR="006E1098">
              <w:t>buatlah</w:t>
            </w:r>
            <w:proofErr w:type="spellEnd"/>
            <w:r w:rsidR="006E1098">
              <w:t xml:space="preserve"> file </w:t>
            </w:r>
            <w:proofErr w:type="spellStart"/>
            <w:r w:rsidR="006E1098">
              <w:t>baru</w:t>
            </w:r>
            <w:proofErr w:type="spellEnd"/>
            <w:r w:rsidR="006E1098">
              <w:t xml:space="preserve"> </w:t>
            </w:r>
            <w:proofErr w:type="spellStart"/>
            <w:r w:rsidR="006E1098">
              <w:t>bernama</w:t>
            </w:r>
            <w:proofErr w:type="spellEnd"/>
            <w:r w:rsidR="006E1098">
              <w:t xml:space="preserve"> style</w:t>
            </w:r>
            <w:r>
              <w:t xml:space="preserve">.css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6C86A2E" w14:textId="34EDE5D0" w:rsidR="00876F0E" w:rsidRDefault="00876F0E" w:rsidP="00876F0E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6D2B2C14" wp14:editId="08CAE400">
                  <wp:extent cx="2038350" cy="2199051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247" cy="22118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056" w:rsidRPr="00397695" w14:paraId="64A37C87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28ACBD04" w14:textId="07070C3A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788" w:type="dxa"/>
          </w:tcPr>
          <w:p w14:paraId="6A8753B7" w14:textId="6304A22C" w:rsidR="00876F0E" w:rsidRPr="00876F0E" w:rsidRDefault="00711056" w:rsidP="009179D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711056" w:rsidRPr="00397695" w14:paraId="0AE0075E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6EED3A35" w14:textId="41351677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1DDEE410" w14:textId="6DC3D841" w:rsidR="00711056" w:rsidRPr="004377F3" w:rsidRDefault="006E1098" w:rsidP="006E1098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</w:t>
            </w:r>
            <w:r w:rsidR="004377F3">
              <w:t xml:space="preserve"> </w:t>
            </w:r>
            <w:proofErr w:type="spellStart"/>
            <w:r w:rsidR="004377F3">
              <w:t>klik</w:t>
            </w:r>
            <w:proofErr w:type="spellEnd"/>
            <w:r w:rsidR="004377F3">
              <w:t xml:space="preserve"> </w:t>
            </w:r>
            <w:proofErr w:type="spellStart"/>
            <w:r w:rsidR="004377F3">
              <w:t>tombol-tombol</w:t>
            </w:r>
            <w:proofErr w:type="spellEnd"/>
            <w:r w:rsidR="004377F3">
              <w:t xml:space="preserve"> </w:t>
            </w:r>
            <w:proofErr w:type="spellStart"/>
            <w:r w:rsidR="004377F3">
              <w:t>secara</w:t>
            </w:r>
            <w:proofErr w:type="spellEnd"/>
            <w:r w:rsidR="004377F3">
              <w:t xml:space="preserve"> </w:t>
            </w:r>
            <w:proofErr w:type="spellStart"/>
            <w:r w:rsidR="004377F3">
              <w:t>berurutan</w:t>
            </w:r>
            <w:proofErr w:type="spellEnd"/>
            <w:r w:rsidR="004377F3"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711056" w:rsidRPr="00397695" w14:paraId="4817D19C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4F87548C" w14:textId="06AA8E1B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587F7EED" w14:textId="50C01DCA" w:rsidR="0049356A" w:rsidRDefault="00711056" w:rsidP="009179DC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5</w:t>
            </w:r>
            <w:r w:rsidRPr="002516CA">
              <w:rPr>
                <w:color w:val="FF0000"/>
              </w:rPr>
              <w:t>)</w:t>
            </w:r>
          </w:p>
          <w:p w14:paraId="63CD869B" w14:textId="77777777" w:rsidR="0049356A" w:rsidRDefault="0049356A" w:rsidP="009179DC">
            <w:pPr>
              <w:spacing w:line="276" w:lineRule="auto"/>
              <w:jc w:val="both"/>
            </w:pPr>
          </w:p>
          <w:p w14:paraId="0450E880" w14:textId="77777777" w:rsidR="001C2350" w:rsidRDefault="001C2350" w:rsidP="009179DC">
            <w:pPr>
              <w:spacing w:line="276" w:lineRule="auto"/>
              <w:jc w:val="both"/>
            </w:pPr>
          </w:p>
          <w:p w14:paraId="60D78BB7" w14:textId="6412D26E" w:rsidR="002A3D59" w:rsidRDefault="002A3D59" w:rsidP="009179DC">
            <w:pPr>
              <w:spacing w:line="276" w:lineRule="auto"/>
              <w:jc w:val="both"/>
            </w:pPr>
          </w:p>
        </w:tc>
      </w:tr>
    </w:tbl>
    <w:p w14:paraId="4BCC2079" w14:textId="77777777" w:rsidR="002A3D59" w:rsidRDefault="002A3D59" w:rsidP="00010003">
      <w:pPr>
        <w:spacing w:before="120" w:after="120"/>
        <w:ind w:left="142" w:right="113"/>
        <w:jc w:val="both"/>
      </w:pPr>
    </w:p>
    <w:p w14:paraId="2588334D" w14:textId="77777777" w:rsidR="002A3D59" w:rsidRPr="00E510B4" w:rsidRDefault="002A3D59" w:rsidP="002A3D59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6. Effect Slide</w:t>
      </w:r>
    </w:p>
    <w:p w14:paraId="5B99DA17" w14:textId="4D20189F" w:rsidR="00653213" w:rsidRDefault="00051C37" w:rsidP="00053317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slide yang </w:t>
      </w:r>
      <w:proofErr w:type="spellStart"/>
      <w:r>
        <w:t>disediakan</w:t>
      </w:r>
      <w:proofErr w:type="spellEnd"/>
      <w:r>
        <w:t xml:space="preserve"> jQuery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olah-ol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buka</w:t>
      </w:r>
      <w:proofErr w:type="spellEnd"/>
      <w:r>
        <w:t>/</w:t>
      </w:r>
      <w:proofErr w:type="spellStart"/>
      <w:r>
        <w:t>menutup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.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</w:t>
      </w:r>
      <w:proofErr w:type="gramStart"/>
      <w:r w:rsidRPr="00053317">
        <w:rPr>
          <w:rFonts w:ascii="Courier New" w:hAnsi="Courier New" w:cs="Courier New"/>
          <w:sz w:val="22"/>
        </w:rPr>
        <w:t>hide(</w:t>
      </w:r>
      <w:proofErr w:type="gramEnd"/>
      <w:r w:rsidRPr="00053317">
        <w:rPr>
          <w:rFonts w:ascii="Courier New" w:hAnsi="Courier New" w:cs="Courier New"/>
          <w:sz w:val="22"/>
        </w:rPr>
        <w:t>)</w:t>
      </w:r>
      <w:r w:rsidRPr="00053317">
        <w:rPr>
          <w:sz w:val="22"/>
        </w:rPr>
        <w:t xml:space="preserve"> </w:t>
      </w:r>
      <w:proofErr w:type="spellStart"/>
      <w:r>
        <w:t>atau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  <w:szCs w:val="22"/>
        </w:rPr>
        <w:t>show(),</w:t>
      </w:r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jQuery effect yang </w:t>
      </w:r>
      <w:proofErr w:type="spellStart"/>
      <w:r>
        <w:t>berbeda</w:t>
      </w:r>
      <w:proofErr w:type="spellEnd"/>
      <w:r>
        <w:t>.</w:t>
      </w:r>
    </w:p>
    <w:p w14:paraId="48BADBE9" w14:textId="385087B6" w:rsidR="00653213" w:rsidRDefault="00051C37" w:rsidP="00053317">
      <w:pPr>
        <w:spacing w:line="276" w:lineRule="auto"/>
        <w:ind w:left="142" w:right="112"/>
        <w:jc w:val="both"/>
      </w:pPr>
      <w:r>
        <w:t xml:space="preserve">Ada 3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slideUp</w:t>
      </w:r>
      <w:proofErr w:type="spellEnd"/>
      <w:r w:rsidRPr="00053317">
        <w:rPr>
          <w:rFonts w:ascii="Courier New" w:hAnsi="Courier New" w:cs="Courier New"/>
          <w:sz w:val="22"/>
        </w:rPr>
        <w:t xml:space="preserve">, </w:t>
      </w:r>
      <w:proofErr w:type="spellStart"/>
      <w:r w:rsidRPr="00053317">
        <w:rPr>
          <w:rFonts w:ascii="Courier New" w:hAnsi="Courier New" w:cs="Courier New"/>
          <w:sz w:val="22"/>
        </w:rPr>
        <w:t>slideDown</w:t>
      </w:r>
      <w:proofErr w:type="spellEnd"/>
      <w:r w:rsidRPr="00053317">
        <w:rPr>
          <w:rFonts w:ascii="Courier New" w:hAnsi="Courier New" w:cs="Courier New"/>
          <w:sz w:val="22"/>
        </w:rPr>
        <w:t>,</w:t>
      </w:r>
      <w:r>
        <w:t xml:space="preserve"> dan </w:t>
      </w:r>
      <w:proofErr w:type="spellStart"/>
      <w:r w:rsidRPr="00053317">
        <w:rPr>
          <w:rFonts w:ascii="Courier New" w:hAnsi="Courier New" w:cs="Courier New"/>
          <w:sz w:val="22"/>
        </w:rPr>
        <w:t>slideToogle</w:t>
      </w:r>
      <w:proofErr w:type="spellEnd"/>
      <w:r w:rsidRPr="00053317">
        <w:rPr>
          <w:rFonts w:ascii="Courier New" w:hAnsi="Courier New" w:cs="Courier New"/>
          <w:sz w:val="22"/>
        </w:rPr>
        <w:t>.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856"/>
      </w:tblGrid>
      <w:tr w:rsidR="00D70859" w14:paraId="5AC0EB05" w14:textId="77777777" w:rsidTr="00D25DB8">
        <w:tc>
          <w:tcPr>
            <w:tcW w:w="1418" w:type="dxa"/>
          </w:tcPr>
          <w:p w14:paraId="466E68E4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14BABBBC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D70859" w:rsidRPr="00397695" w14:paraId="155B7DB5" w14:textId="77777777" w:rsidTr="00B1298D">
        <w:tc>
          <w:tcPr>
            <w:tcW w:w="1418" w:type="dxa"/>
            <w:vAlign w:val="center"/>
          </w:tcPr>
          <w:p w14:paraId="360502D9" w14:textId="77777777" w:rsidR="00D70859" w:rsidRPr="00397695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94B051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5963DBF" w14:textId="047B0796" w:rsidR="00D601B6" w:rsidRDefault="00FA1650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EDEC58D" wp14:editId="485048BE">
                  <wp:extent cx="5484573" cy="1076325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0554" cy="10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31E8" w14:textId="18DEC534" w:rsidR="00C53225" w:rsidRPr="00180446" w:rsidRDefault="00D601B6" w:rsidP="00E71611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40288B" wp14:editId="2CC6C75D">
                  <wp:extent cx="3981450" cy="1625082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4643" cy="1634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0514FF44" w14:textId="77777777" w:rsidTr="00B1298D">
        <w:tc>
          <w:tcPr>
            <w:tcW w:w="1418" w:type="dxa"/>
            <w:vAlign w:val="center"/>
          </w:tcPr>
          <w:p w14:paraId="71F235DC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788" w:type="dxa"/>
          </w:tcPr>
          <w:p w14:paraId="74092018" w14:textId="3033F30A" w:rsidR="00D70859" w:rsidRDefault="00F7176B" w:rsidP="00E71611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r w:rsidR="00D70859">
              <w:t>file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 w:rsidR="00D70859">
              <w:t xml:space="preserve"> style</w:t>
            </w:r>
            <w:r w:rsidR="00FC66EB">
              <w:t>Slide</w:t>
            </w:r>
            <w:r>
              <w:t xml:space="preserve">.css </w:t>
            </w:r>
            <w:r w:rsidR="001C2350">
              <w:rPr>
                <w:rFonts w:ascii="Times" w:hAnsi="Times"/>
              </w:rPr>
              <w:t xml:space="preserve">di </w:t>
            </w:r>
            <w:proofErr w:type="spellStart"/>
            <w:r w:rsidR="001C2350">
              <w:rPr>
                <w:rFonts w:ascii="Times" w:hAnsi="Times"/>
              </w:rPr>
              <w:t>dalam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Times" w:hAnsi="Times"/>
              </w:rPr>
              <w:t>direktori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 xml:space="preserve">, </w:t>
            </w:r>
            <w:r>
              <w:t xml:space="preserve">dan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berikut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F43BF77" w14:textId="7C192C3B" w:rsidR="00D70859" w:rsidRDefault="0024006D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C2DC53" wp14:editId="1C9391B2">
                  <wp:extent cx="2209800" cy="1562399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874" cy="1573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66B8030E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11918EAD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181B3474" w14:textId="77777777" w:rsidR="00D70859" w:rsidRPr="00876F0E" w:rsidRDefault="00D70859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70859" w:rsidRPr="00397695" w14:paraId="59E75C23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3C5A23C7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7AB7027D" w14:textId="0F08757B" w:rsidR="00D70859" w:rsidRPr="00D70859" w:rsidRDefault="00D70859" w:rsidP="00D70859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D70859" w:rsidRPr="00397695" w14:paraId="44E8149E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1BC685C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4C029B49" w14:textId="015B7656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6</w:t>
            </w:r>
            <w:r w:rsidRPr="002516CA">
              <w:rPr>
                <w:color w:val="FF0000"/>
              </w:rPr>
              <w:t>)</w:t>
            </w:r>
          </w:p>
          <w:p w14:paraId="1B0C2F5A" w14:textId="77777777" w:rsidR="00C53225" w:rsidRDefault="00C53225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472EC2DB" w14:textId="77777777" w:rsidR="00C53225" w:rsidRDefault="00C53225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765270FC" w14:textId="77777777" w:rsidR="00080D03" w:rsidRDefault="00080D03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2CD779AA" w14:textId="77777777" w:rsidR="00604388" w:rsidRDefault="00604388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2A060B31" w14:textId="49248E2F" w:rsidR="00C53225" w:rsidRDefault="00C53225" w:rsidP="00E71611">
            <w:pPr>
              <w:spacing w:line="276" w:lineRule="auto"/>
              <w:jc w:val="both"/>
            </w:pPr>
          </w:p>
        </w:tc>
      </w:tr>
      <w:tr w:rsidR="00D70859" w:rsidRPr="00397695" w14:paraId="32E84E7F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66BC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788" w:type="dxa"/>
          </w:tcPr>
          <w:p w14:paraId="3F891E88" w14:textId="513312E9" w:rsidR="00D70859" w:rsidRDefault="002C695E" w:rsidP="00E71611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p</w:t>
            </w:r>
            <w:r w:rsidR="00C53225">
              <w:t xml:space="preserve">ada </w:t>
            </w:r>
            <w:proofErr w:type="spellStart"/>
            <w:r w:rsidR="00C53225">
              <w:t>langkah</w:t>
            </w:r>
            <w:proofErr w:type="spellEnd"/>
            <w:r w:rsidR="00C53225">
              <w:t xml:space="preserve"> 1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 w:rsidR="00C53225">
              <w:t xml:space="preserve"> </w:t>
            </w:r>
            <w:proofErr w:type="spellStart"/>
            <w:r w:rsidR="00C53225">
              <w:t>dengan</w:t>
            </w:r>
            <w:proofErr w:type="spellEnd"/>
            <w:r w:rsidR="00C53225">
              <w:t xml:space="preserve"> </w:t>
            </w:r>
            <w:proofErr w:type="spellStart"/>
            <w:r w:rsidR="00C53225">
              <w:t>mengubah</w:t>
            </w:r>
            <w:proofErr w:type="spellEnd"/>
            <w:r w:rsidR="00D70859">
              <w:t xml:space="preserve"> </w:t>
            </w:r>
            <w:proofErr w:type="spellStart"/>
            <w:r w:rsidR="00D70859">
              <w:t>beberapa</w:t>
            </w:r>
            <w:proofErr w:type="spellEnd"/>
            <w:r w:rsidR="00D70859">
              <w:t xml:space="preserve"> baris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, </w:t>
            </w:r>
            <w:proofErr w:type="spellStart"/>
            <w:r w:rsidR="00D70859">
              <w:t>sehingga</w:t>
            </w:r>
            <w:proofErr w:type="spellEnd"/>
            <w:r w:rsidR="00D70859"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menjadi</w:t>
            </w:r>
            <w:proofErr w:type="spellEnd"/>
            <w:r w:rsidR="00D70859">
              <w:t xml:space="preserve"> </w:t>
            </w:r>
            <w:proofErr w:type="spellStart"/>
            <w:r w:rsidR="00D70859">
              <w:t>seperti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A1BADD4" w14:textId="3FF885D7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7B17368" wp14:editId="50A5238A">
                      <wp:simplePos x="0" y="0"/>
                      <wp:positionH relativeFrom="column">
                        <wp:posOffset>3285490</wp:posOffset>
                      </wp:positionH>
                      <wp:positionV relativeFrom="paragraph">
                        <wp:posOffset>793115</wp:posOffset>
                      </wp:positionV>
                      <wp:extent cx="1242695" cy="237490"/>
                      <wp:effectExtent l="0" t="0" r="14605" b="1651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89CC1D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17368" id="Rectangle 23" o:spid="_x0000_s1033" style="position:absolute;left:0;text-align:left;margin-left:258.7pt;margin-top:62.45pt;width:97.85pt;height:1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wt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v4w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489CC1D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721D60E" wp14:editId="35DB1192">
                      <wp:simplePos x="0" y="0"/>
                      <wp:positionH relativeFrom="column">
                        <wp:posOffset>2691130</wp:posOffset>
                      </wp:positionH>
                      <wp:positionV relativeFrom="paragraph">
                        <wp:posOffset>690753</wp:posOffset>
                      </wp:positionV>
                      <wp:extent cx="511556" cy="219456"/>
                      <wp:effectExtent l="25400" t="25400" r="9525" b="2222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C0B84" id="Straight Arrow Connector 21" o:spid="_x0000_s1026" type="#_x0000_t32" style="position:absolute;margin-left:211.9pt;margin-top:54.4pt;width:40.3pt;height:17.3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61146DF2" wp14:editId="5C43CFAE">
                  <wp:extent cx="5139722" cy="250507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040" cy="251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634EBAF3" w14:textId="77777777" w:rsidTr="00B1298D">
        <w:trPr>
          <w:trHeight w:val="723"/>
        </w:trPr>
        <w:tc>
          <w:tcPr>
            <w:tcW w:w="1418" w:type="dxa"/>
            <w:vAlign w:val="center"/>
          </w:tcPr>
          <w:p w14:paraId="15182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788" w:type="dxa"/>
          </w:tcPr>
          <w:p w14:paraId="5A68032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70859" w:rsidRPr="00397695" w14:paraId="7C6AC5C0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E66E1CE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</w:t>
            </w:r>
          </w:p>
        </w:tc>
        <w:tc>
          <w:tcPr>
            <w:tcW w:w="8788" w:type="dxa"/>
          </w:tcPr>
          <w:p w14:paraId="6F005FDE" w14:textId="5A3C7F2B" w:rsidR="00D70859" w:rsidRDefault="00C53225" w:rsidP="00E71611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D70859" w:rsidRPr="00397695" w14:paraId="79A5C27B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27314B9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9</w:t>
            </w:r>
          </w:p>
        </w:tc>
        <w:tc>
          <w:tcPr>
            <w:tcW w:w="8788" w:type="dxa"/>
          </w:tcPr>
          <w:p w14:paraId="292CB40C" w14:textId="435CAF3E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7</w:t>
            </w:r>
            <w:r w:rsidR="00E844B7">
              <w:rPr>
                <w:color w:val="FF0000"/>
              </w:rPr>
              <w:t>)</w:t>
            </w:r>
          </w:p>
          <w:p w14:paraId="3303F6F1" w14:textId="77777777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3A255970" w14:textId="77777777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45E4E804" w14:textId="77777777" w:rsidR="00D70859" w:rsidRDefault="00D70859" w:rsidP="00E71611">
            <w:pPr>
              <w:spacing w:line="276" w:lineRule="auto"/>
              <w:jc w:val="both"/>
            </w:pPr>
          </w:p>
        </w:tc>
      </w:tr>
      <w:tr w:rsidR="00C53225" w:rsidRPr="00397695" w14:paraId="742A1C73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171DADD" w14:textId="0E925999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</w:p>
        </w:tc>
        <w:tc>
          <w:tcPr>
            <w:tcW w:w="8788" w:type="dxa"/>
          </w:tcPr>
          <w:p w14:paraId="49B2E57A" w14:textId="77777777" w:rsidR="002C695E" w:rsidRDefault="002C695E" w:rsidP="002C695E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1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program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7E62BC6" w14:textId="6C80785C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4E899DD" wp14:editId="1AFC44B0">
                      <wp:simplePos x="0" y="0"/>
                      <wp:positionH relativeFrom="column">
                        <wp:posOffset>3431540</wp:posOffset>
                      </wp:positionH>
                      <wp:positionV relativeFrom="paragraph">
                        <wp:posOffset>801370</wp:posOffset>
                      </wp:positionV>
                      <wp:extent cx="1242695" cy="237490"/>
                      <wp:effectExtent l="0" t="0" r="14605" b="1651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51545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E899DD" id="Rectangle 27" o:spid="_x0000_s1034" style="position:absolute;left:0;text-align:left;margin-left:270.2pt;margin-top:63.1pt;width:97.85pt;height:18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6A51545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2264841" wp14:editId="7130549D">
                      <wp:simplePos x="0" y="0"/>
                      <wp:positionH relativeFrom="column">
                        <wp:posOffset>2837434</wp:posOffset>
                      </wp:positionH>
                      <wp:positionV relativeFrom="paragraph">
                        <wp:posOffset>698627</wp:posOffset>
                      </wp:positionV>
                      <wp:extent cx="511556" cy="219456"/>
                      <wp:effectExtent l="25400" t="25400" r="9525" b="2222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529A" id="Straight Arrow Connector 26" o:spid="_x0000_s1026" type="#_x0000_t32" style="position:absolute;margin-left:223.4pt;margin-top:55pt;width:40.3pt;height:17.3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3BE3ABC2" wp14:editId="2AA5CD0C">
                  <wp:extent cx="5219271" cy="2543175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7615" cy="2552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3225" w:rsidRPr="00397695" w14:paraId="12B6B70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43C4C6F6" w14:textId="0E015CD0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11</w:t>
            </w:r>
          </w:p>
        </w:tc>
        <w:tc>
          <w:tcPr>
            <w:tcW w:w="8788" w:type="dxa"/>
          </w:tcPr>
          <w:p w14:paraId="6F11A368" w14:textId="10F88FB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C53225" w:rsidRPr="00397695" w14:paraId="660E651C" w14:textId="77777777" w:rsidTr="00B1298D">
        <w:trPr>
          <w:trHeight w:val="570"/>
        </w:trPr>
        <w:tc>
          <w:tcPr>
            <w:tcW w:w="1418" w:type="dxa"/>
            <w:vAlign w:val="center"/>
          </w:tcPr>
          <w:p w14:paraId="2328773A" w14:textId="65526244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2</w:t>
            </w:r>
          </w:p>
        </w:tc>
        <w:tc>
          <w:tcPr>
            <w:tcW w:w="8788" w:type="dxa"/>
          </w:tcPr>
          <w:p w14:paraId="6272B81F" w14:textId="2AAEC67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C53225" w:rsidRPr="00397695" w14:paraId="011A3B4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F6D226E" w14:textId="77777777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3</w:t>
            </w:r>
          </w:p>
          <w:p w14:paraId="38CE90C8" w14:textId="77777777" w:rsidR="00F7176B" w:rsidRDefault="00F7176B" w:rsidP="00B1298D">
            <w:pPr>
              <w:spacing w:line="276" w:lineRule="auto"/>
              <w:jc w:val="center"/>
              <w:rPr>
                <w:rFonts w:ascii="Times" w:hAnsi="Times"/>
              </w:rPr>
            </w:pPr>
          </w:p>
          <w:p w14:paraId="5047CA55" w14:textId="3BDAF634" w:rsidR="00F7176B" w:rsidRDefault="004377F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softHyphen/>
            </w:r>
            <w:r>
              <w:rPr>
                <w:rFonts w:ascii="Times" w:hAnsi="Times"/>
              </w:rPr>
              <w:softHyphen/>
            </w:r>
          </w:p>
        </w:tc>
        <w:tc>
          <w:tcPr>
            <w:tcW w:w="8788" w:type="dxa"/>
          </w:tcPr>
          <w:p w14:paraId="31963B2E" w14:textId="36856524" w:rsidR="00C53225" w:rsidRDefault="00C53225" w:rsidP="00C53225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8</w:t>
            </w:r>
            <w:r w:rsidRPr="002516CA">
              <w:rPr>
                <w:color w:val="FF0000"/>
              </w:rPr>
              <w:t>)</w:t>
            </w:r>
          </w:p>
          <w:p w14:paraId="6B69101A" w14:textId="77777777" w:rsidR="00C53225" w:rsidRDefault="00C53225" w:rsidP="00C53225">
            <w:pPr>
              <w:spacing w:line="276" w:lineRule="auto"/>
              <w:jc w:val="both"/>
            </w:pPr>
          </w:p>
          <w:p w14:paraId="389B9EB8" w14:textId="77777777" w:rsidR="00C53225" w:rsidRDefault="00C53225" w:rsidP="00C53225">
            <w:pPr>
              <w:spacing w:line="276" w:lineRule="auto"/>
              <w:jc w:val="both"/>
            </w:pPr>
          </w:p>
          <w:p w14:paraId="53FFA45E" w14:textId="77777777" w:rsidR="001C2350" w:rsidRDefault="001C2350" w:rsidP="00C53225">
            <w:pPr>
              <w:spacing w:line="276" w:lineRule="auto"/>
              <w:jc w:val="both"/>
            </w:pPr>
          </w:p>
          <w:p w14:paraId="6D2A0BF9" w14:textId="77777777" w:rsidR="00C53225" w:rsidRDefault="00C53225" w:rsidP="00C53225">
            <w:pPr>
              <w:spacing w:line="276" w:lineRule="auto"/>
              <w:jc w:val="both"/>
            </w:pPr>
          </w:p>
        </w:tc>
      </w:tr>
    </w:tbl>
    <w:p w14:paraId="61676F69" w14:textId="77777777" w:rsidR="004209CC" w:rsidRDefault="004209CC" w:rsidP="004209CC">
      <w:pPr>
        <w:spacing w:line="276" w:lineRule="auto"/>
        <w:ind w:left="142" w:right="113"/>
        <w:jc w:val="both"/>
      </w:pPr>
    </w:p>
    <w:p w14:paraId="602E5FEB" w14:textId="0A1FB8B3" w:rsidR="004209CC" w:rsidRPr="004209CC" w:rsidRDefault="004209CC" w:rsidP="004209CC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7. </w:t>
      </w:r>
      <w:proofErr w:type="spellStart"/>
      <w:r>
        <w:rPr>
          <w:rFonts w:ascii="Times" w:hAnsi="Times"/>
          <w:b/>
        </w:rPr>
        <w:t>Animasi</w:t>
      </w:r>
      <w:proofErr w:type="spellEnd"/>
    </w:p>
    <w:p w14:paraId="3E09D500" w14:textId="67A5DEF6" w:rsidR="008466CF" w:rsidRDefault="001C2350" w:rsidP="00D25DB8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</w:t>
      </w:r>
      <w:proofErr w:type="spellStart"/>
      <w:r>
        <w:t>animasi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nggerakkan</w:t>
      </w:r>
      <w:proofErr w:type="spellEnd"/>
      <w:r w:rsidR="008466CF">
        <w:t xml:space="preserve"> </w:t>
      </w:r>
      <w:proofErr w:type="spellStart"/>
      <w:r w:rsidR="008466CF">
        <w:t>suatu</w:t>
      </w:r>
      <w:proofErr w:type="spellEnd"/>
      <w:r w:rsidR="008466CF">
        <w:t xml:space="preserve"> </w:t>
      </w:r>
      <w:proofErr w:type="spellStart"/>
      <w:r w:rsidR="008466CF">
        <w:t>elemen</w:t>
      </w:r>
      <w:proofErr w:type="spellEnd"/>
      <w:r w:rsidR="008466CF">
        <w:t xml:space="preserve">. Method </w:t>
      </w:r>
      <w:proofErr w:type="gramStart"/>
      <w:r w:rsidR="008466CF" w:rsidRPr="008466CF">
        <w:rPr>
          <w:rFonts w:ascii="Courier New" w:hAnsi="Courier New" w:cs="Courier New"/>
          <w:sz w:val="22"/>
        </w:rPr>
        <w:t>animate(</w:t>
      </w:r>
      <w:proofErr w:type="gramEnd"/>
      <w:r w:rsidR="008466CF" w:rsidRPr="008466CF">
        <w:rPr>
          <w:rFonts w:ascii="Courier New" w:hAnsi="Courier New" w:cs="Courier New"/>
          <w:sz w:val="22"/>
        </w:rPr>
        <w:t>)</w:t>
      </w:r>
      <w:r w:rsidR="008466CF">
        <w:t xml:space="preserve"> </w:t>
      </w:r>
      <w:proofErr w:type="spellStart"/>
      <w:r w:rsidR="008466CF">
        <w:t>dapat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mbuat</w:t>
      </w:r>
      <w:proofErr w:type="spellEnd"/>
      <w:r w:rsidR="008466CF">
        <w:t xml:space="preserve"> </w:t>
      </w:r>
      <w:proofErr w:type="spellStart"/>
      <w:r w:rsidR="008466CF">
        <w:t>efe</w:t>
      </w:r>
      <w:r>
        <w:t>k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jQuery </w:t>
      </w:r>
      <w:proofErr w:type="gramStart"/>
      <w:r w:rsidR="008466CF" w:rsidRPr="001C2350">
        <w:rPr>
          <w:rFonts w:ascii="Courier New" w:hAnsi="Courier New" w:cs="Courier New"/>
          <w:sz w:val="22"/>
        </w:rPr>
        <w:t>animate</w:t>
      </w:r>
      <w:r w:rsidRPr="001C2350">
        <w:rPr>
          <w:rFonts w:ascii="Courier New" w:hAnsi="Courier New" w:cs="Courier New"/>
          <w:sz w:val="22"/>
        </w:rPr>
        <w:t>(</w:t>
      </w:r>
      <w:proofErr w:type="gramEnd"/>
      <w:r w:rsidRPr="001C2350">
        <w:rPr>
          <w:rFonts w:ascii="Courier New" w:hAnsi="Courier New" w:cs="Courier New"/>
          <w:sz w:val="22"/>
        </w:rPr>
        <w:t>)</w:t>
      </w:r>
      <w:r w:rsidR="008466CF">
        <w:t xml:space="preserve"> </w:t>
      </w:r>
      <w:proofErr w:type="spellStart"/>
      <w:r w:rsidR="008466CF">
        <w:t>adalah</w:t>
      </w:r>
      <w:proofErr w:type="spellEnd"/>
      <w:r w:rsidR="008466CF">
        <w:t xml:space="preserve"> </w:t>
      </w:r>
      <w:proofErr w:type="spellStart"/>
      <w:r w:rsidR="008466CF">
        <w:t>sebagai</w:t>
      </w:r>
      <w:proofErr w:type="spellEnd"/>
      <w:r w:rsidR="008466CF">
        <w:t xml:space="preserve"> </w:t>
      </w:r>
      <w:proofErr w:type="spellStart"/>
      <w:r w:rsidR="008466CF">
        <w:t>berikut</w:t>
      </w:r>
      <w:proofErr w:type="spellEnd"/>
      <w:r w:rsidR="008466CF"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53213" w14:paraId="03AB6566" w14:textId="77777777" w:rsidTr="00D25DB8">
        <w:trPr>
          <w:trHeight w:val="46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077169D" w14:textId="77777777" w:rsidR="00653213" w:rsidRPr="00470690" w:rsidRDefault="00653213" w:rsidP="00E71611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gramStart"/>
            <w:r>
              <w:rPr>
                <w:rStyle w:val="HTMLCode"/>
                <w:rFonts w:eastAsiaTheme="minorHAnsi"/>
                <w:sz w:val="22"/>
                <w:szCs w:val="22"/>
              </w:rPr>
              <w:t>).animate</w:t>
            </w:r>
            <w:proofErr w:type="gramEnd"/>
            <w:r>
              <w:rPr>
                <w:rStyle w:val="HTMLCode"/>
                <w:rFonts w:eastAsiaTheme="minorHAnsi"/>
                <w:sz w:val="22"/>
                <w:szCs w:val="22"/>
              </w:rPr>
              <w:t>({parameter},{value})</w:t>
            </w:r>
          </w:p>
        </w:tc>
      </w:tr>
    </w:tbl>
    <w:p w14:paraId="5F7B673C" w14:textId="77777777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1C34579E" w14:textId="11F241FB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</w:t>
      </w:r>
      <w:r w:rsidR="00EF4D0D">
        <w:t>h</w:t>
      </w:r>
      <w:proofErr w:type="spellEnd"/>
    </w:p>
    <w:p w14:paraId="1F1214AE" w14:textId="77777777" w:rsidR="00653213" w:rsidRPr="00D25DB8" w:rsidRDefault="00653213" w:rsidP="00D25DB8">
      <w:pPr>
        <w:pStyle w:val="ListParagraph"/>
        <w:numPr>
          <w:ilvl w:val="0"/>
          <w:numId w:val="20"/>
        </w:numPr>
        <w:spacing w:line="276" w:lineRule="auto"/>
        <w:ind w:right="112"/>
        <w:jc w:val="both"/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Method </w:t>
      </w:r>
      <w:r w:rsidRPr="008466CF">
        <w:rPr>
          <w:rStyle w:val="HTMLCode"/>
          <w:rFonts w:eastAsiaTheme="minorHAnsi"/>
          <w:sz w:val="22"/>
          <w:szCs w:val="22"/>
        </w:rPr>
        <w:t>animate({parameter</w:t>
      </w:r>
      <w:proofErr w:type="gramStart"/>
      <w:r w:rsidRPr="008466CF">
        <w:rPr>
          <w:rStyle w:val="HTMLCode"/>
          <w:rFonts w:eastAsiaTheme="minorHAnsi"/>
          <w:sz w:val="22"/>
          <w:szCs w:val="22"/>
        </w:rPr>
        <w:t>},{</w:t>
      </w:r>
      <w:proofErr w:type="gramEnd"/>
      <w:r w:rsidRPr="008466CF">
        <w:rPr>
          <w:rStyle w:val="HTMLCode"/>
          <w:rFonts w:eastAsiaTheme="minorHAnsi"/>
          <w:sz w:val="22"/>
          <w:szCs w:val="22"/>
        </w:rPr>
        <w:t>value})</w:t>
      </w:r>
      <w:r>
        <w:rPr>
          <w:rStyle w:val="HTMLCode"/>
          <w:rFonts w:eastAsiaTheme="minorHAnsi"/>
          <w:sz w:val="22"/>
          <w:szCs w:val="22"/>
        </w:rPr>
        <w:t>,</w:t>
      </w: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milik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 dan value. Parameter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roperty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eleme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yang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ianima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top”, “left”. Value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nila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fast”, “slow”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tau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is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juga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lam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entu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millisecond (5000 = 5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eti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).</w:t>
      </w:r>
    </w:p>
    <w:p w14:paraId="26EE4333" w14:textId="038DF110" w:rsidR="00AE2F9E" w:rsidRDefault="00AE2F9E" w:rsidP="00AE2F9E">
      <w:pPr>
        <w:spacing w:before="240"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gramStart"/>
      <w:r>
        <w:rPr>
          <w:b/>
          <w:u w:val="single"/>
        </w:rPr>
        <w:t>Method</w:t>
      </w:r>
      <w:r w:rsidR="00E622B0">
        <w:rPr>
          <w:b/>
          <w:u w:val="single"/>
        </w:rPr>
        <w:t xml:space="preserve">  </w:t>
      </w:r>
      <w:r w:rsidRPr="00AE2F9E">
        <w:rPr>
          <w:rFonts w:ascii="Courier New" w:hAnsi="Courier New" w:cs="Courier New"/>
          <w:b/>
          <w:sz w:val="22"/>
          <w:szCs w:val="22"/>
          <w:u w:val="single"/>
        </w:rPr>
        <w:t>Animate</w:t>
      </w:r>
      <w:proofErr w:type="gramEnd"/>
      <w:r w:rsidRPr="00AE2F9E">
        <w:rPr>
          <w:rFonts w:ascii="Courier New" w:hAnsi="Courier New" w:cs="Courier New"/>
          <w:b/>
          <w:sz w:val="22"/>
          <w:szCs w:val="22"/>
          <w:u w:val="single"/>
        </w:rPr>
        <w:t>()</w:t>
      </w:r>
    </w:p>
    <w:p w14:paraId="1E0024BF" w14:textId="59079B75" w:rsidR="00AE2F9E" w:rsidRPr="00AE2F9E" w:rsidRDefault="00AE2F9E" w:rsidP="00AE2F9E">
      <w:pPr>
        <w:spacing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method </w:t>
      </w:r>
      <w:proofErr w:type="gramStart"/>
      <w:r w:rsidRPr="00AE2F9E">
        <w:rPr>
          <w:rFonts w:ascii="Courier New" w:hAnsi="Courier New" w:cs="Courier New"/>
          <w:sz w:val="22"/>
        </w:rPr>
        <w:t>animate(</w:t>
      </w:r>
      <w:proofErr w:type="gramEnd"/>
      <w:r w:rsidRPr="00AE2F9E">
        <w:rPr>
          <w:rFonts w:ascii="Courier New" w:hAnsi="Courier New" w:cs="Courier New"/>
          <w:sz w:val="22"/>
        </w:rPr>
        <w:t>)</w:t>
      </w:r>
      <w:r w:rsidRPr="00AE2F9E">
        <w:rPr>
          <w:sz w:val="22"/>
        </w:rPr>
        <w:t xml:space="preserve"> </w:t>
      </w:r>
      <w:r>
        <w:t xml:space="preserve">pada jQuery,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FD3BE6" w14:paraId="156850EE" w14:textId="77777777" w:rsidTr="00D25DB8">
        <w:tc>
          <w:tcPr>
            <w:tcW w:w="1276" w:type="dxa"/>
          </w:tcPr>
          <w:p w14:paraId="2764DFB1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3E64EC2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FD3BE6" w:rsidRPr="00397695" w14:paraId="3E8E2D42" w14:textId="77777777" w:rsidTr="00B1298D">
        <w:tc>
          <w:tcPr>
            <w:tcW w:w="1276" w:type="dxa"/>
            <w:vAlign w:val="center"/>
          </w:tcPr>
          <w:p w14:paraId="5DF575E1" w14:textId="77777777" w:rsidR="00FD3BE6" w:rsidRPr="00397695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6869853" w14:textId="77777777" w:rsidR="00643868" w:rsidRDefault="00643868" w:rsidP="00643868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90E8EEE" w14:textId="7CB652C6" w:rsidR="00643868" w:rsidRPr="00180446" w:rsidRDefault="00602C19" w:rsidP="00E71611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99BF798" wp14:editId="7F61F19D">
                      <wp:simplePos x="0" y="0"/>
                      <wp:positionH relativeFrom="column">
                        <wp:posOffset>3073400</wp:posOffset>
                      </wp:positionH>
                      <wp:positionV relativeFrom="paragraph">
                        <wp:posOffset>749300</wp:posOffset>
                      </wp:positionV>
                      <wp:extent cx="1242695" cy="237490"/>
                      <wp:effectExtent l="0" t="0" r="14605" b="1651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E3D1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9BF798" id="Rectangle 33" o:spid="_x0000_s1035" style="position:absolute;left:0;text-align:left;margin-left:242pt;margin-top:59pt;width:97.85pt;height:18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" fillcolor="white [3201]" strokecolor="#70ad47 [3209]" strokeweight="1pt">
                      <v:textbox>
                        <w:txbxContent>
                          <w:p w14:paraId="5AE3D1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5D11D69" wp14:editId="4B6360F4">
                      <wp:simplePos x="0" y="0"/>
                      <wp:positionH relativeFrom="column">
                        <wp:posOffset>2479548</wp:posOffset>
                      </wp:positionH>
                      <wp:positionV relativeFrom="paragraph">
                        <wp:posOffset>646938</wp:posOffset>
                      </wp:positionV>
                      <wp:extent cx="511556" cy="219456"/>
                      <wp:effectExtent l="25400" t="25400" r="9525" b="2222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FD434" id="Straight Arrow Connector 30" o:spid="_x0000_s1026" type="#_x0000_t32" style="position:absolute;margin-left:195.25pt;margin-top:50.95pt;width:40.3pt;height:17.3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7176B">
              <w:rPr>
                <w:noProof/>
              </w:rPr>
              <w:drawing>
                <wp:inline distT="0" distB="0" distL="0" distR="0" wp14:anchorId="2E8FC9BF" wp14:editId="545F20B7">
                  <wp:extent cx="4772025" cy="2299335"/>
                  <wp:effectExtent l="0" t="0" r="952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165" cy="230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3BE6" w:rsidRPr="00397695" w14:paraId="7930AD45" w14:textId="77777777" w:rsidTr="00B1298D">
        <w:tc>
          <w:tcPr>
            <w:tcW w:w="1276" w:type="dxa"/>
            <w:vAlign w:val="center"/>
          </w:tcPr>
          <w:p w14:paraId="6F6B0CEC" w14:textId="77777777" w:rsidR="00FD3BE6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25F7FA15" w14:textId="7DFD560B" w:rsidR="00ED205C" w:rsidRPr="001C2350" w:rsidRDefault="001C2350" w:rsidP="001C2350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 w:rsidR="00ED205C">
              <w:t xml:space="preserve">styleAnimat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</w:t>
            </w:r>
            <w:r>
              <w:rPr>
                <w:rFonts w:ascii="Courier New" w:hAnsi="Courier New" w:cs="Courier New"/>
                <w:sz w:val="22"/>
              </w:rPr>
              <w:t>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 w:rsidR="00ED205C">
              <w:t xml:space="preserve"> </w:t>
            </w:r>
            <w:proofErr w:type="spellStart"/>
            <w:r w:rsidR="00ED205C">
              <w:t>ketikkan</w:t>
            </w:r>
            <w:proofErr w:type="spellEnd"/>
            <w:r w:rsidR="00ED205C">
              <w:t xml:space="preserve"> </w:t>
            </w:r>
            <w:proofErr w:type="spellStart"/>
            <w:r w:rsidR="00ED205C">
              <w:t>kode</w:t>
            </w:r>
            <w:proofErr w:type="spellEnd"/>
            <w:r w:rsidR="00ED205C">
              <w:t xml:space="preserve"> program </w:t>
            </w:r>
            <w:proofErr w:type="spellStart"/>
            <w:r w:rsidR="00ED205C">
              <w:t>berikut</w:t>
            </w:r>
            <w:proofErr w:type="spellEnd"/>
            <w:r w:rsidR="00ED205C">
              <w:t xml:space="preserve"> </w:t>
            </w:r>
            <w:proofErr w:type="spellStart"/>
            <w:r w:rsidR="00ED205C">
              <w:t>ini</w:t>
            </w:r>
            <w:proofErr w:type="spellEnd"/>
            <w:r w:rsidR="00ED205C">
              <w:t>:</w:t>
            </w:r>
          </w:p>
          <w:p w14:paraId="14075ABC" w14:textId="3541C15C" w:rsidR="00ED205C" w:rsidRDefault="00ED205C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6A3B612" wp14:editId="4C35E5B2">
                  <wp:extent cx="2206735" cy="1171575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362" cy="1185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69D4" w:rsidRPr="00397695" w14:paraId="4E9E9EC1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5B741B23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041FD49" w14:textId="1BA9DD3F" w:rsidR="001F69D4" w:rsidRPr="00876F0E" w:rsidRDefault="001F69D4" w:rsidP="001F69D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1F69D4" w:rsidRPr="00397695" w14:paraId="754074A2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363D25A9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62DA8C2D" w14:textId="7DB6D7E5" w:rsidR="001F69D4" w:rsidRPr="00D70859" w:rsidRDefault="001F69D4" w:rsidP="001F69D4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 w:rsidR="00D65294">
              <w:t>lik</w:t>
            </w:r>
            <w:proofErr w:type="spellEnd"/>
            <w:r w:rsidR="00D65294">
              <w:t xml:space="preserve"> </w:t>
            </w:r>
            <w:proofErr w:type="spellStart"/>
            <w:r w:rsidR="00D65294">
              <w:t>tombol</w:t>
            </w:r>
            <w:proofErr w:type="spellEnd"/>
            <w:r w:rsidR="00D65294">
              <w:t xml:space="preserve"> “Start Animation</w:t>
            </w:r>
            <w:r>
              <w:t xml:space="preserve">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1F69D4" w:rsidRPr="00397695" w14:paraId="667292E1" w14:textId="77777777" w:rsidTr="00B1298D">
        <w:trPr>
          <w:trHeight w:val="1273"/>
        </w:trPr>
        <w:tc>
          <w:tcPr>
            <w:tcW w:w="1276" w:type="dxa"/>
            <w:vAlign w:val="center"/>
          </w:tcPr>
          <w:p w14:paraId="44C76655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41CE3A62" w14:textId="5243B3C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9</w:t>
            </w:r>
            <w:r w:rsidRPr="002516CA">
              <w:rPr>
                <w:color w:val="FF0000"/>
              </w:rPr>
              <w:t>)</w:t>
            </w:r>
          </w:p>
          <w:p w14:paraId="1FA2A8C8" w14:textId="7777777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</w:p>
          <w:p w14:paraId="51AC718D" w14:textId="77777777" w:rsidR="0051648B" w:rsidRDefault="0051648B" w:rsidP="001F69D4">
            <w:pPr>
              <w:spacing w:line="276" w:lineRule="auto"/>
              <w:jc w:val="both"/>
              <w:rPr>
                <w:color w:val="FF0000"/>
              </w:rPr>
            </w:pPr>
          </w:p>
          <w:p w14:paraId="00CE241A" w14:textId="77777777" w:rsidR="0051648B" w:rsidRDefault="0051648B" w:rsidP="001F69D4">
            <w:pPr>
              <w:spacing w:line="276" w:lineRule="auto"/>
              <w:jc w:val="both"/>
              <w:rPr>
                <w:color w:val="FF0000"/>
              </w:rPr>
            </w:pPr>
          </w:p>
          <w:p w14:paraId="7CF1E1DB" w14:textId="77777777" w:rsidR="001F69D4" w:rsidRDefault="001F69D4" w:rsidP="001F69D4">
            <w:pPr>
              <w:spacing w:line="276" w:lineRule="auto"/>
              <w:jc w:val="both"/>
            </w:pPr>
          </w:p>
        </w:tc>
      </w:tr>
    </w:tbl>
    <w:p w14:paraId="21C956C6" w14:textId="77777777" w:rsidR="009223AB" w:rsidRDefault="009223AB" w:rsidP="00653213">
      <w:pPr>
        <w:spacing w:line="276" w:lineRule="auto"/>
        <w:jc w:val="both"/>
        <w:rPr>
          <w:b/>
          <w:u w:val="single"/>
        </w:rPr>
      </w:pPr>
    </w:p>
    <w:p w14:paraId="18833FDB" w14:textId="4FD4BFF9" w:rsidR="00BB5C47" w:rsidRPr="00BC6AA3" w:rsidRDefault="00BC6AA3" w:rsidP="00653213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Method Chaining</w:t>
      </w:r>
    </w:p>
    <w:p w14:paraId="2FD5A1C1" w14:textId="206B874E" w:rsidR="00BC6AA3" w:rsidRDefault="00BC6AA3" w:rsidP="00BC6AA3">
      <w:pPr>
        <w:spacing w:line="276" w:lineRule="auto"/>
        <w:ind w:left="142" w:right="112"/>
        <w:jc w:val="both"/>
      </w:pPr>
      <w:r>
        <w:t xml:space="preserve">Chaining di </w:t>
      </w:r>
      <w:proofErr w:type="spellStart"/>
      <w:r>
        <w:t>dalam</w:t>
      </w:r>
      <w:proofErr w:type="spellEnd"/>
      <w:r>
        <w:t xml:space="preserve"> jQuery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r w:rsidRPr="001C2350">
        <w:rPr>
          <w:i/>
        </w:rPr>
        <w:t>statement</w:t>
      </w:r>
      <w:r>
        <w:t xml:space="preserve">.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 chaining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BC6AA3" w14:paraId="5092C1F6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7EE99A26" w14:textId="22DA6757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2CBA714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HTML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9D58D19" w14:textId="7ABFA8EC" w:rsidR="00BC6AA3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8C2AFAD" wp14:editId="723CA432">
                      <wp:simplePos x="0" y="0"/>
                      <wp:positionH relativeFrom="column">
                        <wp:posOffset>2305685</wp:posOffset>
                      </wp:positionH>
                      <wp:positionV relativeFrom="paragraph">
                        <wp:posOffset>600075</wp:posOffset>
                      </wp:positionV>
                      <wp:extent cx="511175" cy="219075"/>
                      <wp:effectExtent l="25400" t="25400" r="9525" b="2222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17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32D447" id="Straight Arrow Connector 34" o:spid="_x0000_s1026" type="#_x0000_t32" style="position:absolute;margin-left:181.55pt;margin-top:47.25pt;width:40.25pt;height:17.2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BFF2970" wp14:editId="5CF30611">
                      <wp:simplePos x="0" y="0"/>
                      <wp:positionH relativeFrom="column">
                        <wp:posOffset>2900172</wp:posOffset>
                      </wp:positionH>
                      <wp:positionV relativeFrom="paragraph">
                        <wp:posOffset>703453</wp:posOffset>
                      </wp:positionV>
                      <wp:extent cx="1242695" cy="237490"/>
                      <wp:effectExtent l="0" t="0" r="14605" b="1651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7F075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F2970" id="Rectangle 35" o:spid="_x0000_s1036" style="position:absolute;left:0;text-align:left;margin-left:228.35pt;margin-top:55.4pt;width:97.85pt;height:18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B7F075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C6AA3">
              <w:rPr>
                <w:noProof/>
              </w:rPr>
              <w:drawing>
                <wp:inline distT="0" distB="0" distL="0" distR="0" wp14:anchorId="32AA7C0D" wp14:editId="457B01B2">
                  <wp:extent cx="4495800" cy="2747739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914" cy="2755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6AA3" w14:paraId="7410FA04" w14:textId="77777777" w:rsidTr="00BC6AA3">
        <w:trPr>
          <w:trHeight w:val="723"/>
        </w:trPr>
        <w:tc>
          <w:tcPr>
            <w:tcW w:w="1276" w:type="dxa"/>
            <w:vAlign w:val="center"/>
          </w:tcPr>
          <w:p w14:paraId="2927D7F4" w14:textId="3A98B851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8948075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BC6AA3" w14:paraId="7A5AB12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4A5472D9" w14:textId="338D56F6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24C6D15D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Start Animation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BC6AA3" w14:paraId="21E6E9F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044B133E" w14:textId="57E79965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F2DDE8E" w14:textId="3B3E309F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2516CA">
              <w:rPr>
                <w:color w:val="FF0000"/>
              </w:rPr>
              <w:t>)</w:t>
            </w:r>
          </w:p>
          <w:p w14:paraId="2DBFCDCC" w14:textId="77777777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3F9FCD29" w14:textId="77777777" w:rsidR="0051648B" w:rsidRDefault="0051648B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287907D7" w14:textId="77777777" w:rsidR="0051648B" w:rsidRDefault="0051648B" w:rsidP="00BC6AA3">
            <w:pPr>
              <w:spacing w:line="276" w:lineRule="auto"/>
              <w:jc w:val="both"/>
            </w:pPr>
          </w:p>
          <w:p w14:paraId="6057C329" w14:textId="77777777" w:rsidR="0051648B" w:rsidRDefault="0051648B" w:rsidP="00BC6AA3">
            <w:pPr>
              <w:spacing w:line="276" w:lineRule="auto"/>
              <w:jc w:val="both"/>
            </w:pPr>
          </w:p>
        </w:tc>
      </w:tr>
    </w:tbl>
    <w:p w14:paraId="7F1CEA20" w14:textId="77777777" w:rsidR="008C5E36" w:rsidRDefault="008C5E36" w:rsidP="00653213">
      <w:pPr>
        <w:spacing w:line="276" w:lineRule="auto"/>
        <w:jc w:val="both"/>
      </w:pPr>
    </w:p>
    <w:p w14:paraId="5A638751" w14:textId="50B5635F" w:rsidR="002D76DC" w:rsidRPr="00BC6AA3" w:rsidRDefault="0035689B" w:rsidP="00BC6AA3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8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DOM Manipulation</w:t>
      </w:r>
    </w:p>
    <w:p w14:paraId="1647721B" w14:textId="220294D0" w:rsidR="00684670" w:rsidRDefault="002D76DC" w:rsidP="00BC6AA3">
      <w:pPr>
        <w:spacing w:before="240"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ipulasi</w:t>
      </w:r>
      <w:proofErr w:type="spellEnd"/>
      <w:r>
        <w:t xml:space="preserve"> DOM (</w:t>
      </w:r>
      <w:r>
        <w:rPr>
          <w:i/>
        </w:rPr>
        <w:t>Document Object Model</w:t>
      </w:r>
      <w:r>
        <w:t>)</w:t>
      </w:r>
      <w:r w:rsidR="00684670">
        <w:t xml:space="preserve"> </w:t>
      </w:r>
      <w:proofErr w:type="spellStart"/>
      <w:r w:rsidR="00684670">
        <w:t>secara</w:t>
      </w:r>
      <w:proofErr w:type="spellEnd"/>
      <w:r w:rsidR="00684670">
        <w:t xml:space="preserve"> </w:t>
      </w:r>
      <w:proofErr w:type="spellStart"/>
      <w:r w:rsidR="00684670">
        <w:t>efisien</w:t>
      </w:r>
      <w:proofErr w:type="spellEnd"/>
      <w:r w:rsidR="00684670">
        <w:t xml:space="preserve">. </w:t>
      </w:r>
      <w:proofErr w:type="spellStart"/>
      <w:r w:rsidR="00684670">
        <w:t>Berikut</w:t>
      </w:r>
      <w:proofErr w:type="spellEnd"/>
      <w:r w:rsidR="00684670">
        <w:t xml:space="preserve"> </w:t>
      </w:r>
      <w:proofErr w:type="spellStart"/>
      <w:r w:rsidR="00684670">
        <w:t>beberapa</w:t>
      </w:r>
      <w:proofErr w:type="spellEnd"/>
      <w:r w:rsidR="00684670">
        <w:t xml:space="preserve"> method yang </w:t>
      </w:r>
      <w:proofErr w:type="spellStart"/>
      <w:r w:rsidR="00684670">
        <w:t>digunakan</w:t>
      </w:r>
      <w:proofErr w:type="spellEnd"/>
      <w:r w:rsidR="00684670">
        <w:t xml:space="preserve"> </w:t>
      </w:r>
      <w:proofErr w:type="spellStart"/>
      <w:r w:rsidR="00684670">
        <w:t>untuk</w:t>
      </w:r>
      <w:proofErr w:type="spellEnd"/>
      <w:r w:rsidR="00684670">
        <w:t xml:space="preserve"> </w:t>
      </w:r>
      <w:proofErr w:type="spellStart"/>
      <w:r w:rsidR="00684670">
        <w:t>memanipulasi</w:t>
      </w:r>
      <w:proofErr w:type="spellEnd"/>
      <w:r w:rsidR="00684670">
        <w:t xml:space="preserve"> DOM:</w:t>
      </w:r>
    </w:p>
    <w:p w14:paraId="73A87E4F" w14:textId="6FFF98DB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gramStart"/>
      <w:r>
        <w:t>text(</w:t>
      </w:r>
      <w:proofErr w:type="gramEnd"/>
      <w:r>
        <w:t xml:space="preserve">), </w:t>
      </w:r>
      <w:r w:rsidR="00D620D5">
        <w:t xml:space="preserve">set </w:t>
      </w:r>
      <w:proofErr w:type="spellStart"/>
      <w:r w:rsidR="00D620D5">
        <w:t>atau</w:t>
      </w:r>
      <w:proofErr w:type="spellEnd"/>
      <w:r w:rsidR="00D620D5">
        <w:t xml:space="preserve"> </w:t>
      </w:r>
      <w:proofErr w:type="spellStart"/>
      <w:r w:rsidR="00D620D5">
        <w:t>mengembalikan</w:t>
      </w:r>
      <w:proofErr w:type="spellEnd"/>
      <w:r w:rsidR="00D620D5">
        <w:t xml:space="preserve"> (</w:t>
      </w:r>
      <w:r w:rsidR="00D620D5" w:rsidRPr="001C2350">
        <w:rPr>
          <w:i/>
        </w:rPr>
        <w:t>return</w:t>
      </w:r>
      <w:r w:rsidR="00D620D5">
        <w:t xml:space="preserve">)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CD09586" w14:textId="601A39C2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gramStart"/>
      <w:r>
        <w:t>html(</w:t>
      </w:r>
      <w:proofErr w:type="gramEnd"/>
      <w:r>
        <w:t xml:space="preserve">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mpertahankan</w:t>
      </w:r>
      <w:proofErr w:type="spellEnd"/>
      <w:r>
        <w:t xml:space="preserve"> tag htm</w:t>
      </w:r>
      <w:r w:rsidR="00211D4A">
        <w:t>l</w:t>
      </w:r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497DF4E1" w14:textId="6AC3F05C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spellStart"/>
      <w:proofErr w:type="gramStart"/>
      <w:r>
        <w:t>val</w:t>
      </w:r>
      <w:proofErr w:type="spellEnd"/>
      <w:r>
        <w:t>(</w:t>
      </w:r>
      <w:proofErr w:type="gramEnd"/>
      <w:r>
        <w:t xml:space="preserve">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form</w:t>
      </w:r>
    </w:p>
    <w:p w14:paraId="2C8EB8CF" w14:textId="77777777" w:rsidR="00D620D5" w:rsidRDefault="00D620D5" w:rsidP="00684670">
      <w:pPr>
        <w:spacing w:line="276" w:lineRule="auto"/>
        <w:ind w:left="142" w:right="112"/>
        <w:jc w:val="both"/>
      </w:pPr>
    </w:p>
    <w:p w14:paraId="0C6CC6E0" w14:textId="5B1E24DC" w:rsidR="00D620D5" w:rsidRPr="00BC6AA3" w:rsidRDefault="00EC3AF5" w:rsidP="00684670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ambil</w:t>
      </w:r>
      <w:proofErr w:type="spellEnd"/>
      <w:r>
        <w:rPr>
          <w:b/>
          <w:u w:val="single"/>
        </w:rPr>
        <w:t xml:space="preserve"> (GET)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dari</w:t>
      </w:r>
      <w:proofErr w:type="spellEnd"/>
      <w:r w:rsidR="00D620D5" w:rsidRPr="00BC6AA3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Elemen</w:t>
      </w:r>
      <w:proofErr w:type="spellEnd"/>
      <w:r w:rsidR="00D620D5" w:rsidRPr="00BC6AA3">
        <w:rPr>
          <w:b/>
          <w:u w:val="single"/>
        </w:rPr>
        <w:t xml:space="preserve"> HTML</w:t>
      </w:r>
    </w:p>
    <w:p w14:paraId="7480CE07" w14:textId="13DB82E6" w:rsidR="00D620D5" w:rsidRDefault="00D620D5" w:rsidP="00684670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684670" w14:paraId="67A12420" w14:textId="77777777" w:rsidTr="0007568D">
        <w:tc>
          <w:tcPr>
            <w:tcW w:w="1276" w:type="dxa"/>
          </w:tcPr>
          <w:p w14:paraId="1EE8568B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524CCEAA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684670" w:rsidRPr="00397695" w14:paraId="066669AD" w14:textId="77777777" w:rsidTr="00B1298D">
        <w:tc>
          <w:tcPr>
            <w:tcW w:w="1276" w:type="dxa"/>
            <w:vAlign w:val="center"/>
          </w:tcPr>
          <w:p w14:paraId="2BF3CDB2" w14:textId="77777777" w:rsidR="00684670" w:rsidRPr="00397695" w:rsidRDefault="00684670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0D00ED6" w14:textId="3C5DE2D2" w:rsidR="0051648B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A194D73" wp14:editId="122DF17B">
                      <wp:simplePos x="0" y="0"/>
                      <wp:positionH relativeFrom="column">
                        <wp:posOffset>2441701</wp:posOffset>
                      </wp:positionH>
                      <wp:positionV relativeFrom="paragraph">
                        <wp:posOffset>527811</wp:posOffset>
                      </wp:positionV>
                      <wp:extent cx="371983" cy="304165"/>
                      <wp:effectExtent l="25400" t="0" r="22225" b="38735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983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16991" id="Straight Arrow Connector 36" o:spid="_x0000_s1026" type="#_x0000_t32" style="position:absolute;margin-left:192.25pt;margin-top:41.55pt;width:29.3pt;height:23.9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proofErr w:type="spellStart"/>
            <w:r w:rsidR="00684670">
              <w:rPr>
                <w:rFonts w:ascii="Times" w:hAnsi="Times"/>
              </w:rPr>
              <w:t>Buatlah</w:t>
            </w:r>
            <w:proofErr w:type="spellEnd"/>
            <w:r w:rsidR="00684670">
              <w:rPr>
                <w:rFonts w:ascii="Times" w:hAnsi="Times"/>
              </w:rPr>
              <w:t xml:space="preserve"> file HTML </w:t>
            </w:r>
            <w:proofErr w:type="spellStart"/>
            <w:r w:rsidR="00684670">
              <w:rPr>
                <w:rFonts w:ascii="Times" w:hAnsi="Times"/>
              </w:rPr>
              <w:t>baru</w:t>
            </w:r>
            <w:proofErr w:type="spellEnd"/>
            <w:r w:rsidR="00684670">
              <w:rPr>
                <w:rFonts w:ascii="Times" w:hAnsi="Times"/>
              </w:rPr>
              <w:t xml:space="preserve"> di </w:t>
            </w:r>
            <w:proofErr w:type="spellStart"/>
            <w:r w:rsidR="00684670">
              <w:rPr>
                <w:rFonts w:ascii="Times" w:hAnsi="Times"/>
              </w:rPr>
              <w:t>dalam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Times" w:hAnsi="Times"/>
              </w:rPr>
              <w:t>direktori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684670">
              <w:t>kemudian</w:t>
            </w:r>
            <w:proofErr w:type="spellEnd"/>
            <w:r w:rsidR="00684670">
              <w:t xml:space="preserve"> </w:t>
            </w:r>
            <w:proofErr w:type="spellStart"/>
            <w:r w:rsidR="00684670">
              <w:t>ketik</w:t>
            </w:r>
            <w:proofErr w:type="spellEnd"/>
            <w:r w:rsidR="00684670">
              <w:t xml:space="preserve"> </w:t>
            </w:r>
            <w:proofErr w:type="spellStart"/>
            <w:r w:rsidR="00684670">
              <w:t>kode</w:t>
            </w:r>
            <w:proofErr w:type="spellEnd"/>
            <w:r w:rsidR="00684670">
              <w:t xml:space="preserve"> program </w:t>
            </w:r>
            <w:proofErr w:type="spellStart"/>
            <w:r w:rsidR="00684670">
              <w:t>berikut</w:t>
            </w:r>
            <w:proofErr w:type="spellEnd"/>
            <w:r w:rsidR="00684670">
              <w:t xml:space="preserve"> </w:t>
            </w:r>
            <w:proofErr w:type="spellStart"/>
            <w:r w:rsidR="00684670">
              <w:t>ini</w:t>
            </w:r>
            <w:proofErr w:type="spellEnd"/>
            <w:r w:rsidR="00684670">
              <w:t>:</w:t>
            </w:r>
          </w:p>
          <w:p w14:paraId="128B362B" w14:textId="78D360A9" w:rsidR="00777ACC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8D88CBE" wp14:editId="0795BA1A">
                      <wp:simplePos x="0" y="0"/>
                      <wp:positionH relativeFrom="column">
                        <wp:posOffset>2898902</wp:posOffset>
                      </wp:positionH>
                      <wp:positionV relativeFrom="paragraph">
                        <wp:posOffset>-762</wp:posOffset>
                      </wp:positionV>
                      <wp:extent cx="1242695" cy="237490"/>
                      <wp:effectExtent l="0" t="0" r="14605" b="1651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4133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D88CBE" id="Rectangle 37" o:spid="_x0000_s1037" style="position:absolute;left:0;text-align:left;margin-left:228.25pt;margin-top:-.05pt;width:97.85pt;height:18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+sWA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" fillcolor="white [3201]" strokecolor="#70ad47 [3209]" strokeweight="1pt">
                      <v:textbox>
                        <w:txbxContent>
                          <w:p w14:paraId="1B74133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77ACC">
              <w:rPr>
                <w:noProof/>
              </w:rPr>
              <w:drawing>
                <wp:inline distT="0" distB="0" distL="0" distR="0" wp14:anchorId="21492F4A" wp14:editId="3DA1B4C6">
                  <wp:extent cx="4048125" cy="638175"/>
                  <wp:effectExtent l="0" t="0" r="9525" b="952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AB4C9" w14:textId="68BEC0C0" w:rsidR="00016C51" w:rsidRPr="00180446" w:rsidRDefault="00777ACC" w:rsidP="00C13AC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F56834" wp14:editId="0A671662">
                  <wp:extent cx="5210175" cy="3810000"/>
                  <wp:effectExtent l="0" t="0" r="952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175" cy="381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68D" w:rsidRPr="00397695" w14:paraId="20327E68" w14:textId="77777777" w:rsidTr="0051648B">
        <w:trPr>
          <w:trHeight w:val="774"/>
        </w:trPr>
        <w:tc>
          <w:tcPr>
            <w:tcW w:w="1276" w:type="dxa"/>
            <w:vAlign w:val="center"/>
          </w:tcPr>
          <w:p w14:paraId="21F0BF7B" w14:textId="203A4294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C067E91" w14:textId="5A75DF97" w:rsidR="0007568D" w:rsidRDefault="0007568D" w:rsidP="0007568D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07568D" w:rsidRPr="00397695" w14:paraId="21030516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4C282DD4" w14:textId="36799ED6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C72F3E2" w14:textId="2F5D4B2C" w:rsidR="0007568D" w:rsidRPr="00876F0E" w:rsidRDefault="0007568D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</w:t>
            </w:r>
            <w:r w:rsidR="008D34C2">
              <w:t>u</w:t>
            </w:r>
            <w:r>
              <w:t>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07568D" w:rsidRPr="00397695" w14:paraId="4D7D2EEF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0BE6EA9F" w14:textId="55904A7F" w:rsidR="0007568D" w:rsidRDefault="00222492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181729" w14:textId="4A5200D3" w:rsidR="0007568D" w:rsidRDefault="00604388" w:rsidP="00E71611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777ACC">
              <w:t xml:space="preserve"> dan </w:t>
            </w:r>
            <w:proofErr w:type="spellStart"/>
            <w:r w:rsidR="00777ACC">
              <w:t>jelaskan</w:t>
            </w:r>
            <w:proofErr w:type="spellEnd"/>
            <w:r w:rsidR="0007568D">
              <w:t xml:space="preserve"> </w:t>
            </w:r>
            <w:proofErr w:type="spellStart"/>
            <w:r w:rsidR="00777ACC">
              <w:t>perbedaan</w:t>
            </w:r>
            <w:proofErr w:type="spellEnd"/>
            <w:r w:rsidR="00777ACC">
              <w:t xml:space="preserve"> method </w:t>
            </w:r>
            <w:r w:rsidR="00777ACC" w:rsidRPr="00777ACC">
              <w:rPr>
                <w:rFonts w:ascii="Courier New" w:hAnsi="Courier New" w:cs="Courier New"/>
                <w:sz w:val="22"/>
              </w:rPr>
              <w:t xml:space="preserve">get </w:t>
            </w:r>
            <w:proofErr w:type="gramStart"/>
            <w:r w:rsidR="00777ACC" w:rsidRPr="00777ACC">
              <w:rPr>
                <w:rFonts w:ascii="Courier New" w:hAnsi="Courier New" w:cs="Courier New"/>
                <w:sz w:val="22"/>
              </w:rPr>
              <w:t>text(</w:t>
            </w:r>
            <w:proofErr w:type="gramEnd"/>
            <w:r w:rsidR="00777ACC" w:rsidRPr="00777ACC">
              <w:rPr>
                <w:rFonts w:ascii="Courier New" w:hAnsi="Courier New" w:cs="Courier New"/>
                <w:sz w:val="22"/>
              </w:rPr>
              <w:t>), html(),</w:t>
            </w:r>
            <w:r w:rsidR="00777ACC" w:rsidRPr="00777ACC">
              <w:rPr>
                <w:sz w:val="22"/>
              </w:rPr>
              <w:t xml:space="preserve"> </w:t>
            </w:r>
            <w:r w:rsidR="00777ACC">
              <w:t xml:space="preserve">dan </w:t>
            </w:r>
            <w:proofErr w:type="spellStart"/>
            <w:r w:rsidR="00777ACC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777ACC" w:rsidRPr="00777ACC">
              <w:rPr>
                <w:rFonts w:ascii="Courier New" w:hAnsi="Courier New" w:cs="Courier New"/>
                <w:sz w:val="22"/>
              </w:rPr>
              <w:t>()</w:t>
            </w:r>
            <w:r w:rsidR="00777ACC" w:rsidRPr="00777ACC">
              <w:rPr>
                <w:sz w:val="22"/>
              </w:rPr>
              <w:t xml:space="preserve"> </w:t>
            </w:r>
            <w:r w:rsidR="0007568D" w:rsidRPr="002516CA">
              <w:rPr>
                <w:color w:val="FF0000"/>
              </w:rPr>
              <w:t>(</w:t>
            </w:r>
            <w:proofErr w:type="spellStart"/>
            <w:r w:rsidR="0007568D" w:rsidRPr="002516CA">
              <w:rPr>
                <w:color w:val="FF0000"/>
              </w:rPr>
              <w:t>soal</w:t>
            </w:r>
            <w:proofErr w:type="spellEnd"/>
            <w:r w:rsidR="0007568D" w:rsidRPr="002516CA">
              <w:rPr>
                <w:color w:val="FF0000"/>
              </w:rPr>
              <w:t xml:space="preserve"> no </w:t>
            </w:r>
            <w:r w:rsidR="00222492">
              <w:rPr>
                <w:color w:val="FF0000"/>
              </w:rPr>
              <w:t>11</w:t>
            </w:r>
            <w:r w:rsidR="0007568D" w:rsidRPr="002516CA">
              <w:rPr>
                <w:color w:val="FF0000"/>
              </w:rPr>
              <w:t>)</w:t>
            </w:r>
          </w:p>
          <w:p w14:paraId="713D2548" w14:textId="77777777" w:rsidR="0007568D" w:rsidRDefault="0007568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51CC2D80" w14:textId="77777777" w:rsidR="0007568D" w:rsidRDefault="0007568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34C39022" w14:textId="1EF041C6" w:rsidR="0007568D" w:rsidRPr="00D70859" w:rsidRDefault="0007568D" w:rsidP="00E71611">
            <w:pPr>
              <w:spacing w:line="276" w:lineRule="auto"/>
              <w:jc w:val="both"/>
            </w:pPr>
          </w:p>
        </w:tc>
      </w:tr>
    </w:tbl>
    <w:p w14:paraId="4C9092AD" w14:textId="77777777" w:rsidR="00684670" w:rsidRDefault="00684670" w:rsidP="00684670">
      <w:pPr>
        <w:spacing w:line="276" w:lineRule="auto"/>
        <w:ind w:left="142" w:right="112"/>
        <w:jc w:val="both"/>
      </w:pPr>
    </w:p>
    <w:p w14:paraId="462E8A36" w14:textId="77777777" w:rsidR="0051648B" w:rsidRDefault="0051648B" w:rsidP="00684670">
      <w:pPr>
        <w:spacing w:line="276" w:lineRule="auto"/>
        <w:ind w:left="142" w:right="112"/>
        <w:jc w:val="both"/>
      </w:pPr>
    </w:p>
    <w:p w14:paraId="056EFAE5" w14:textId="10FF27F7" w:rsidR="00016C51" w:rsidRPr="00BC6AA3" w:rsidRDefault="00EC3AF5" w:rsidP="00016C51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ubah</w:t>
      </w:r>
      <w:proofErr w:type="spellEnd"/>
      <w:r>
        <w:rPr>
          <w:b/>
          <w:u w:val="single"/>
        </w:rPr>
        <w:t xml:space="preserve"> (SET)</w:t>
      </w:r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 w:rsidR="001D0000">
        <w:rPr>
          <w:b/>
          <w:u w:val="single"/>
        </w:rPr>
        <w:t xml:space="preserve"> </w:t>
      </w:r>
      <w:proofErr w:type="spellStart"/>
      <w:r w:rsidR="00016C51" w:rsidRPr="00BC6AA3">
        <w:rPr>
          <w:b/>
          <w:u w:val="single"/>
        </w:rPr>
        <w:t>Elemen</w:t>
      </w:r>
      <w:proofErr w:type="spellEnd"/>
      <w:r w:rsidR="00016C51" w:rsidRPr="00BC6AA3">
        <w:rPr>
          <w:b/>
          <w:u w:val="single"/>
        </w:rPr>
        <w:t xml:space="preserve"> HTML</w:t>
      </w:r>
    </w:p>
    <w:p w14:paraId="0D9BC523" w14:textId="77777777" w:rsidR="00016C51" w:rsidRDefault="00016C51" w:rsidP="00016C51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237E91" w14:paraId="1819CDBD" w14:textId="77777777" w:rsidTr="00BC6AA3">
        <w:tc>
          <w:tcPr>
            <w:tcW w:w="1276" w:type="dxa"/>
          </w:tcPr>
          <w:p w14:paraId="402510E3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905A1B7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237E91" w:rsidRPr="00397695" w14:paraId="7BEB33C8" w14:textId="77777777" w:rsidTr="00BC6AA3">
        <w:tc>
          <w:tcPr>
            <w:tcW w:w="1276" w:type="dxa"/>
            <w:vAlign w:val="center"/>
          </w:tcPr>
          <w:p w14:paraId="30F6807C" w14:textId="77777777" w:rsidR="00237E91" w:rsidRPr="00397695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BABF10E" w14:textId="2EE5F5DD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027921EC" w14:textId="73CE6E3E" w:rsidR="0051648B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09863C2" wp14:editId="0BC34C25">
                      <wp:simplePos x="0" y="0"/>
                      <wp:positionH relativeFrom="column">
                        <wp:posOffset>2644140</wp:posOffset>
                      </wp:positionH>
                      <wp:positionV relativeFrom="paragraph">
                        <wp:posOffset>124460</wp:posOffset>
                      </wp:positionV>
                      <wp:extent cx="371475" cy="304165"/>
                      <wp:effectExtent l="25400" t="0" r="22225" b="38735"/>
                      <wp:wrapNone/>
                      <wp:docPr id="43" name="Straight Arrow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475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B7473" id="Straight Arrow Connector 43" o:spid="_x0000_s1026" type="#_x0000_t32" style="position:absolute;margin-left:208.2pt;margin-top:9.8pt;width:29.25pt;height:23.9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B5FDD56" wp14:editId="63D2097F">
                      <wp:simplePos x="0" y="0"/>
                      <wp:positionH relativeFrom="column">
                        <wp:posOffset>3101340</wp:posOffset>
                      </wp:positionH>
                      <wp:positionV relativeFrom="paragraph">
                        <wp:posOffset>8255</wp:posOffset>
                      </wp:positionV>
                      <wp:extent cx="1242695" cy="237490"/>
                      <wp:effectExtent l="0" t="0" r="14605" b="1651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097F98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5FDD56" id="Rectangle 44" o:spid="_x0000_s1038" style="position:absolute;left:0;text-align:left;margin-left:244.2pt;margin-top:.65pt;width:97.85pt;height:18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rbh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" fillcolor="white [3201]" strokecolor="#70ad47 [3209]" strokeweight="1pt">
                      <v:textbox>
                        <w:txbxContent>
                          <w:p w14:paraId="70097F98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1648B">
              <w:rPr>
                <w:noProof/>
              </w:rPr>
              <w:drawing>
                <wp:inline distT="0" distB="0" distL="0" distR="0" wp14:anchorId="789886EF" wp14:editId="26C0575B">
                  <wp:extent cx="4867275" cy="2152650"/>
                  <wp:effectExtent l="0" t="0" r="9525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727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7B303" w14:textId="119284AC" w:rsidR="0051648B" w:rsidRPr="00180446" w:rsidRDefault="0051648B" w:rsidP="00E53245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E4FC455" wp14:editId="252BB7FD">
                  <wp:extent cx="5286375" cy="2266950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7E91" w:rsidRPr="00397695" w14:paraId="69A24821" w14:textId="77777777" w:rsidTr="00BC6AA3">
        <w:tc>
          <w:tcPr>
            <w:tcW w:w="1276" w:type="dxa"/>
            <w:vAlign w:val="center"/>
          </w:tcPr>
          <w:p w14:paraId="092E7A9E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5722B5B8" w14:textId="77777777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237E91" w:rsidRPr="00397695" w14:paraId="01806F99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11B61699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18DA1AF" w14:textId="596E3BBC" w:rsidR="00237E91" w:rsidRPr="00876F0E" w:rsidRDefault="00237E91" w:rsidP="00BC6AA3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</w:t>
            </w:r>
            <w:r w:rsidR="00E53245">
              <w:t>an</w:t>
            </w:r>
            <w:proofErr w:type="spellEnd"/>
            <w:r w:rsidR="00E53245">
              <w:t xml:space="preserve"> </w:t>
            </w:r>
            <w:proofErr w:type="spellStart"/>
            <w:r w:rsidR="00E53245">
              <w:t>amati</w:t>
            </w:r>
            <w:proofErr w:type="spellEnd"/>
            <w:r w:rsidR="00E53245">
              <w:t xml:space="preserve"> </w:t>
            </w:r>
            <w:proofErr w:type="spellStart"/>
            <w:r w:rsidR="00E53245">
              <w:t>jalannya</w:t>
            </w:r>
            <w:proofErr w:type="spellEnd"/>
            <w:r w:rsidR="00E53245">
              <w:t xml:space="preserve"> </w:t>
            </w:r>
            <w:proofErr w:type="spellStart"/>
            <w:r w:rsidR="00E53245">
              <w:t>kode</w:t>
            </w:r>
            <w:proofErr w:type="spellEnd"/>
            <w:r w:rsidR="00E53245">
              <w:t xml:space="preserve"> program.</w:t>
            </w:r>
          </w:p>
        </w:tc>
      </w:tr>
      <w:tr w:rsidR="00E53245" w:rsidRPr="00397695" w14:paraId="09088205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5FC12472" w14:textId="74F66EFD" w:rsidR="00E53245" w:rsidRDefault="00E53245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788D8B41" w14:textId="77DD8D35" w:rsidR="00E53245" w:rsidRDefault="00604388" w:rsidP="003E63EA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3E63EA">
              <w:t xml:space="preserve"> dan </w:t>
            </w:r>
            <w:proofErr w:type="spellStart"/>
            <w:r w:rsidR="003E63EA">
              <w:t>jelaskan</w:t>
            </w:r>
            <w:proofErr w:type="spellEnd"/>
            <w:r w:rsidR="003E63EA">
              <w:t xml:space="preserve"> </w:t>
            </w:r>
            <w:proofErr w:type="spellStart"/>
            <w:r w:rsidR="003E63EA">
              <w:t>perbedaan</w:t>
            </w:r>
            <w:proofErr w:type="spellEnd"/>
            <w:r w:rsidR="003E63EA">
              <w:t xml:space="preserve"> method </w:t>
            </w:r>
            <w:r w:rsidR="003E63EA">
              <w:rPr>
                <w:rFonts w:ascii="Courier New" w:hAnsi="Courier New" w:cs="Courier New"/>
                <w:sz w:val="22"/>
              </w:rPr>
              <w:t>s</w:t>
            </w:r>
            <w:r w:rsidR="003E63EA" w:rsidRPr="00777ACC">
              <w:rPr>
                <w:rFonts w:ascii="Courier New" w:hAnsi="Courier New" w:cs="Courier New"/>
                <w:sz w:val="22"/>
              </w:rPr>
              <w:t xml:space="preserve">et </w:t>
            </w:r>
            <w:proofErr w:type="gramStart"/>
            <w:r w:rsidR="003E63EA" w:rsidRPr="00777ACC">
              <w:rPr>
                <w:rFonts w:ascii="Courier New" w:hAnsi="Courier New" w:cs="Courier New"/>
                <w:sz w:val="22"/>
              </w:rPr>
              <w:t>text(</w:t>
            </w:r>
            <w:proofErr w:type="gramEnd"/>
            <w:r w:rsidR="003E63EA" w:rsidRPr="00777ACC">
              <w:rPr>
                <w:rFonts w:ascii="Courier New" w:hAnsi="Courier New" w:cs="Courier New"/>
                <w:sz w:val="22"/>
              </w:rPr>
              <w:t>), html(),</w:t>
            </w:r>
            <w:r w:rsidR="003E63EA" w:rsidRPr="00777ACC">
              <w:rPr>
                <w:sz w:val="22"/>
              </w:rPr>
              <w:t xml:space="preserve"> </w:t>
            </w:r>
            <w:r w:rsidR="003E63EA">
              <w:t xml:space="preserve">dan </w:t>
            </w:r>
            <w:proofErr w:type="spellStart"/>
            <w:r w:rsidR="003E63EA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3E63EA" w:rsidRPr="00777ACC">
              <w:rPr>
                <w:rFonts w:ascii="Courier New" w:hAnsi="Courier New" w:cs="Courier New"/>
                <w:sz w:val="22"/>
              </w:rPr>
              <w:t>()</w:t>
            </w:r>
            <w:r w:rsidR="003E63EA" w:rsidRPr="00777ACC">
              <w:rPr>
                <w:sz w:val="22"/>
              </w:rPr>
              <w:t xml:space="preserve"> </w:t>
            </w:r>
            <w:r w:rsidR="00E53245" w:rsidRPr="00E53245">
              <w:rPr>
                <w:color w:val="FF0000"/>
              </w:rPr>
              <w:t>(</w:t>
            </w:r>
            <w:proofErr w:type="spellStart"/>
            <w:r w:rsidR="00E53245" w:rsidRPr="00E53245">
              <w:rPr>
                <w:color w:val="FF0000"/>
              </w:rPr>
              <w:t>soal</w:t>
            </w:r>
            <w:proofErr w:type="spellEnd"/>
            <w:r w:rsidR="00E53245" w:rsidRPr="00E53245">
              <w:rPr>
                <w:color w:val="FF0000"/>
              </w:rPr>
              <w:t xml:space="preserve"> no 12)</w:t>
            </w:r>
          </w:p>
          <w:p w14:paraId="69243E9D" w14:textId="77777777" w:rsidR="00E53245" w:rsidRDefault="00E53245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2E82EC92" w14:textId="77777777" w:rsidR="00E53245" w:rsidRDefault="00E53245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0FA005BB" w14:textId="7A28568E" w:rsidR="00E53245" w:rsidRDefault="00E53245" w:rsidP="00BC6AA3">
            <w:pPr>
              <w:spacing w:line="276" w:lineRule="auto"/>
              <w:jc w:val="both"/>
            </w:pPr>
          </w:p>
        </w:tc>
      </w:tr>
    </w:tbl>
    <w:p w14:paraId="44D6B21E" w14:textId="77777777" w:rsidR="00FF6D8C" w:rsidRDefault="00FF6D8C" w:rsidP="00684670">
      <w:pPr>
        <w:spacing w:line="276" w:lineRule="auto"/>
        <w:ind w:left="142" w:right="112"/>
        <w:jc w:val="both"/>
      </w:pPr>
    </w:p>
    <w:p w14:paraId="7B7C001D" w14:textId="0A8C97B9" w:rsidR="00FF6D8C" w:rsidRDefault="00FF6D8C" w:rsidP="00225337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ambah</w:t>
      </w:r>
      <w:proofErr w:type="spellEnd"/>
      <w:r>
        <w:rPr>
          <w:b/>
          <w:u w:val="single"/>
        </w:rPr>
        <w:t xml:space="preserve"> </w:t>
      </w:r>
      <w:r w:rsidR="00C3614C">
        <w:rPr>
          <w:b/>
          <w:u w:val="single"/>
        </w:rPr>
        <w:t xml:space="preserve">dan </w:t>
      </w:r>
      <w:proofErr w:type="spellStart"/>
      <w:r w:rsidR="00C3614C">
        <w:rPr>
          <w:b/>
          <w:u w:val="single"/>
        </w:rPr>
        <w:t>Menghapus</w:t>
      </w:r>
      <w:proofErr w:type="spellEnd"/>
      <w:r w:rsidR="00C3614C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Elemen</w:t>
      </w:r>
      <w:proofErr w:type="spellEnd"/>
      <w:r>
        <w:rPr>
          <w:b/>
          <w:u w:val="single"/>
        </w:rPr>
        <w:t xml:space="preserve"> HTML</w:t>
      </w:r>
    </w:p>
    <w:p w14:paraId="4E8C68D8" w14:textId="2ABE523C" w:rsidR="00FF6D8C" w:rsidRDefault="00731017" w:rsidP="00684670">
      <w:pPr>
        <w:spacing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. </w:t>
      </w:r>
      <w:proofErr w:type="spellStart"/>
      <w:r>
        <w:t>Beberapa</w:t>
      </w:r>
      <w:proofErr w:type="spellEnd"/>
      <w:r>
        <w:t xml:space="preserve"> method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gramStart"/>
      <w:r w:rsidRPr="005E5959">
        <w:rPr>
          <w:rFonts w:ascii="Courier New" w:hAnsi="Courier New" w:cs="Courier New"/>
          <w:sz w:val="22"/>
        </w:rPr>
        <w:t>append</w:t>
      </w:r>
      <w:r w:rsidR="005E5959" w:rsidRPr="005E5959">
        <w:rPr>
          <w:rFonts w:ascii="Courier New" w:hAnsi="Courier New" w:cs="Courier New"/>
          <w:sz w:val="22"/>
        </w:rPr>
        <w:t>(</w:t>
      </w:r>
      <w:proofErr w:type="gramEnd"/>
      <w:r w:rsidR="005E5959" w:rsidRPr="005E5959">
        <w:rPr>
          <w:rFonts w:ascii="Courier New" w:hAnsi="Courier New" w:cs="Courier New"/>
          <w:sz w:val="22"/>
        </w:rPr>
        <w:t>)</w:t>
      </w:r>
      <w:r w:rsidR="005E5959">
        <w:t xml:space="preserve"> dan </w:t>
      </w:r>
      <w:r w:rsidR="005E5959" w:rsidRPr="005E5959">
        <w:rPr>
          <w:rFonts w:ascii="Courier New" w:hAnsi="Courier New" w:cs="Courier New"/>
          <w:sz w:val="22"/>
        </w:rPr>
        <w:t>remove()</w:t>
      </w:r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-method </w:t>
      </w:r>
      <w:proofErr w:type="spellStart"/>
      <w:r>
        <w:t>tersebut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B14E6" w14:paraId="2B182B5D" w14:textId="77777777" w:rsidTr="008B5702">
        <w:tc>
          <w:tcPr>
            <w:tcW w:w="1276" w:type="dxa"/>
          </w:tcPr>
          <w:p w14:paraId="6E5352B2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D98699C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5B14E6" w14:paraId="0F9D4375" w14:textId="77777777" w:rsidTr="005B14E6">
        <w:tc>
          <w:tcPr>
            <w:tcW w:w="1276" w:type="dxa"/>
            <w:vAlign w:val="center"/>
          </w:tcPr>
          <w:p w14:paraId="1A1A34E3" w14:textId="65A548EB" w:rsidR="005B14E6" w:rsidRDefault="005B14E6" w:rsidP="005B14E6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5766D3E" w14:textId="264014C1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Tabl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6BAB73" w14:textId="4B499F2A" w:rsidR="005B14E6" w:rsidRDefault="005B14E6" w:rsidP="005B14E6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noProof/>
              </w:rPr>
              <w:drawing>
                <wp:inline distT="0" distB="0" distL="0" distR="0" wp14:anchorId="626BFE93" wp14:editId="641231F4">
                  <wp:extent cx="2457125" cy="3133725"/>
                  <wp:effectExtent l="0" t="0" r="635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0437" cy="313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114AE67" w14:textId="77777777" w:rsidTr="008B5702">
        <w:tc>
          <w:tcPr>
            <w:tcW w:w="1276" w:type="dxa"/>
            <w:vAlign w:val="center"/>
          </w:tcPr>
          <w:p w14:paraId="59445045" w14:textId="514086D6" w:rsidR="005B14E6" w:rsidRPr="00397695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CC85DD4" w14:textId="77777777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271BF87" w14:textId="7CC68AFE" w:rsidR="005B14E6" w:rsidRDefault="00602C19" w:rsidP="008B5702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05103F1" wp14:editId="6A97BB75">
                      <wp:simplePos x="0" y="0"/>
                      <wp:positionH relativeFrom="column">
                        <wp:posOffset>2258821</wp:posOffset>
                      </wp:positionH>
                      <wp:positionV relativeFrom="paragraph">
                        <wp:posOffset>623952</wp:posOffset>
                      </wp:positionV>
                      <wp:extent cx="890651" cy="182880"/>
                      <wp:effectExtent l="12700" t="50800" r="11430" b="20320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D3BF03" id="Straight Arrow Connector 49" o:spid="_x0000_s1026" type="#_x0000_t32" style="position:absolute;margin-left:177.85pt;margin-top:49.15pt;width:70.15pt;height:14.4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D397A4C" wp14:editId="59FF613A">
                      <wp:simplePos x="0" y="0"/>
                      <wp:positionH relativeFrom="column">
                        <wp:posOffset>3237230</wp:posOffset>
                      </wp:positionH>
                      <wp:positionV relativeFrom="paragraph">
                        <wp:posOffset>687959</wp:posOffset>
                      </wp:positionV>
                      <wp:extent cx="1242695" cy="237490"/>
                      <wp:effectExtent l="0" t="0" r="14605" b="1651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C30B4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97A4C" id="Rectangle 50" o:spid="_x0000_s1039" style="position:absolute;left:0;text-align:left;margin-left:254.9pt;margin-top:54.15pt;width:97.85pt;height:18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H5sWQIAAP8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AC30B4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B14E6">
              <w:rPr>
                <w:noProof/>
              </w:rPr>
              <w:drawing>
                <wp:inline distT="0" distB="0" distL="0" distR="0" wp14:anchorId="7E19E467" wp14:editId="22246DDF">
                  <wp:extent cx="5533390" cy="3201035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20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E74D4" w14:textId="0AFFD5BF" w:rsidR="005B14E6" w:rsidRPr="00180446" w:rsidRDefault="005B14E6" w:rsidP="008B5702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3F1FF4" wp14:editId="45B9B26D">
                  <wp:extent cx="5533390" cy="3157220"/>
                  <wp:effectExtent l="0" t="0" r="0" b="508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15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2E86D77" w14:textId="77777777" w:rsidTr="008B5702">
        <w:tc>
          <w:tcPr>
            <w:tcW w:w="1276" w:type="dxa"/>
            <w:vAlign w:val="center"/>
          </w:tcPr>
          <w:p w14:paraId="5C636475" w14:textId="47CCCD59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930" w:type="dxa"/>
          </w:tcPr>
          <w:p w14:paraId="6C11D36A" w14:textId="7882E4DF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B14E6" w:rsidRPr="00397695" w14:paraId="5E159C86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1DC110E8" w14:textId="4E9E4F6F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2D65FA3" w14:textId="77777777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AD6B929" w14:textId="6C818474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isilah</w:t>
            </w:r>
            <w:proofErr w:type="spellEnd"/>
            <w:r>
              <w:t xml:space="preserve"> for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alamat</w:t>
            </w:r>
            <w:proofErr w:type="spellEnd"/>
            <w:r>
              <w:t xml:space="preserve"> email </w:t>
            </w:r>
            <w:proofErr w:type="spellStart"/>
            <w:r>
              <w:t>anda</w:t>
            </w:r>
            <w:proofErr w:type="spellEnd"/>
          </w:p>
          <w:p w14:paraId="2DAFC239" w14:textId="2C641B3F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add </w:t>
            </w:r>
            <w:proofErr w:type="gramStart"/>
            <w:r>
              <w:t>row</w:t>
            </w:r>
            <w:proofErr w:type="gramEnd"/>
            <w:r>
              <w:t>”</w:t>
            </w:r>
          </w:p>
          <w:p w14:paraId="44CB2509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ndai</w:t>
            </w:r>
            <w:proofErr w:type="spellEnd"/>
            <w:r>
              <w:t xml:space="preserve"> baris yang </w:t>
            </w:r>
            <w:proofErr w:type="spellStart"/>
            <w:r>
              <w:t>yang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</w:p>
          <w:p w14:paraId="64F16644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delete </w:t>
            </w:r>
            <w:proofErr w:type="gramStart"/>
            <w:r>
              <w:t>row</w:t>
            </w:r>
            <w:proofErr w:type="gramEnd"/>
            <w:r>
              <w:t>”</w:t>
            </w:r>
          </w:p>
          <w:p w14:paraId="12B2528D" w14:textId="33A17B7D" w:rsidR="005B14E6" w:rsidRPr="005B14E6" w:rsidRDefault="005B14E6" w:rsidP="005B14E6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nya</w:t>
            </w:r>
            <w:proofErr w:type="spellEnd"/>
          </w:p>
        </w:tc>
      </w:tr>
      <w:tr w:rsidR="005B14E6" w:rsidRPr="00397695" w14:paraId="12863340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7E22AE72" w14:textId="504E2F78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138B4F97" w14:textId="02DC37D4" w:rsidR="005B14E6" w:rsidRDefault="005B14E6" w:rsidP="008B5702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</w:t>
            </w:r>
            <w:r w:rsidR="00604388">
              <w:t>t</w:t>
            </w:r>
            <w:proofErr w:type="spellEnd"/>
            <w:r w:rsidR="00604388">
              <w:t xml:space="preserve">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3</w:t>
            </w:r>
            <w:r w:rsidRPr="00E53245">
              <w:rPr>
                <w:color w:val="FF0000"/>
              </w:rPr>
              <w:t>)</w:t>
            </w:r>
          </w:p>
          <w:p w14:paraId="62791737" w14:textId="77777777" w:rsidR="005B14E6" w:rsidRDefault="005B14E6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5A7C7E22" w14:textId="77777777" w:rsidR="005B14E6" w:rsidRDefault="005B14E6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3616DFAF" w14:textId="77777777" w:rsidR="005B14E6" w:rsidRDefault="005B14E6" w:rsidP="008B5702">
            <w:pPr>
              <w:spacing w:line="276" w:lineRule="auto"/>
              <w:jc w:val="both"/>
            </w:pPr>
          </w:p>
          <w:p w14:paraId="74FFC06E" w14:textId="77777777" w:rsidR="00830B10" w:rsidRDefault="00830B10" w:rsidP="008B5702">
            <w:pPr>
              <w:spacing w:line="276" w:lineRule="auto"/>
              <w:jc w:val="both"/>
            </w:pPr>
          </w:p>
        </w:tc>
      </w:tr>
    </w:tbl>
    <w:p w14:paraId="4AF694FB" w14:textId="77777777" w:rsidR="00010003" w:rsidRDefault="00010003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</w:p>
    <w:p w14:paraId="4D9A7EF6" w14:textId="77777777" w:rsidR="00010003" w:rsidRDefault="00010003">
      <w:pPr>
        <w:rPr>
          <w:rFonts w:ascii="Times" w:hAnsi="Times"/>
          <w:b/>
        </w:rPr>
      </w:pPr>
      <w:r>
        <w:rPr>
          <w:rFonts w:ascii="Times" w:hAnsi="Times"/>
          <w:b/>
        </w:rPr>
        <w:br w:type="page"/>
      </w:r>
    </w:p>
    <w:p w14:paraId="0EFD1556" w14:textId="70BE3F97" w:rsidR="00E622B0" w:rsidRPr="00E510B4" w:rsidRDefault="00E622B0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lastRenderedPageBreak/>
        <w:t>Praktikum</w:t>
      </w:r>
      <w:proofErr w:type="spellEnd"/>
      <w:r>
        <w:rPr>
          <w:rFonts w:ascii="Times" w:hAnsi="Times"/>
          <w:b/>
        </w:rPr>
        <w:t xml:space="preserve"> 9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Manipulasi</w:t>
      </w:r>
      <w:proofErr w:type="spellEnd"/>
      <w:r>
        <w:rPr>
          <w:rFonts w:ascii="Times" w:hAnsi="Times"/>
          <w:b/>
        </w:rPr>
        <w:t xml:space="preserve"> CSS</w:t>
      </w:r>
    </w:p>
    <w:p w14:paraId="5E700AB1" w14:textId="0BA2F7C7" w:rsidR="00621935" w:rsidRPr="00E04533" w:rsidRDefault="00F91B1F" w:rsidP="00F91B1F">
      <w:pPr>
        <w:ind w:left="142" w:right="112"/>
        <w:jc w:val="both"/>
        <w:rPr>
          <w:sz w:val="26"/>
        </w:rPr>
      </w:pPr>
      <w:proofErr w:type="spellStart"/>
      <w:r w:rsidRPr="00E04533">
        <w:rPr>
          <w:sz w:val="26"/>
        </w:rPr>
        <w:t>JQuery</w:t>
      </w:r>
      <w:proofErr w:type="spellEnd"/>
      <w:r w:rsidRPr="00E04533">
        <w:rPr>
          <w:sz w:val="26"/>
        </w:rPr>
        <w:t xml:space="preserve"> juga </w:t>
      </w:r>
      <w:proofErr w:type="spellStart"/>
      <w:r w:rsidRPr="00E04533">
        <w:rPr>
          <w:sz w:val="26"/>
        </w:rPr>
        <w:t>mempunya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kemampuan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dalam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hal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memanipulasi</w:t>
      </w:r>
      <w:proofErr w:type="spellEnd"/>
      <w:r w:rsidRPr="00E04533">
        <w:rPr>
          <w:sz w:val="26"/>
        </w:rPr>
        <w:t xml:space="preserve"> CSS. </w:t>
      </w:r>
      <w:proofErr w:type="spellStart"/>
      <w:r w:rsidRPr="00E04533">
        <w:rPr>
          <w:sz w:val="26"/>
        </w:rPr>
        <w:t>Terdapat</w:t>
      </w:r>
      <w:proofErr w:type="spellEnd"/>
      <w:r w:rsidRPr="00E04533">
        <w:rPr>
          <w:sz w:val="26"/>
        </w:rPr>
        <w:t xml:space="preserve"> 4 </w:t>
      </w:r>
      <w:proofErr w:type="spellStart"/>
      <w:r w:rsidRPr="00E04533">
        <w:rPr>
          <w:sz w:val="26"/>
        </w:rPr>
        <w:t>fungs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utama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yaitu</w:t>
      </w:r>
      <w:proofErr w:type="spellEnd"/>
      <w:r w:rsidRPr="00E04533">
        <w:rPr>
          <w:sz w:val="26"/>
        </w:rPr>
        <w:t>:</w:t>
      </w:r>
    </w:p>
    <w:p w14:paraId="17E6C868" w14:textId="0EEA5769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addCla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</w:t>
      </w:r>
      <w:proofErr w:type="spellStart"/>
      <w:r w:rsidRPr="00E04533">
        <w:rPr>
          <w:rFonts w:ascii="Times" w:hAnsi="Times"/>
        </w:rPr>
        <w:t>menambah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60469B38" w14:textId="745F25C3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removeCla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</w:t>
      </w:r>
      <w:proofErr w:type="spellStart"/>
      <w:r w:rsidRPr="00E04533">
        <w:rPr>
          <w:rFonts w:ascii="Times" w:hAnsi="Times"/>
        </w:rPr>
        <w:t>menghapus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307298FF" w14:textId="0260BB25" w:rsidR="00F91B1F" w:rsidRPr="00E04533" w:rsidRDefault="00F91B1F" w:rsidP="00886AB5">
      <w:pPr>
        <w:pStyle w:val="ListParagraph"/>
        <w:numPr>
          <w:ilvl w:val="0"/>
          <w:numId w:val="34"/>
        </w:numPr>
        <w:spacing w:after="240"/>
        <w:jc w:val="both"/>
        <w:rPr>
          <w:rFonts w:ascii="Times" w:hAnsi="Times"/>
        </w:rPr>
      </w:pPr>
      <w:proofErr w:type="spellStart"/>
      <w:proofErr w:type="gramStart"/>
      <w:r w:rsidRPr="00E04533">
        <w:rPr>
          <w:rFonts w:ascii="Times" w:hAnsi="Times"/>
        </w:rPr>
        <w:t>css</w:t>
      </w:r>
      <w:proofErr w:type="spellEnd"/>
      <w:r w:rsidRPr="00E04533">
        <w:rPr>
          <w:rFonts w:ascii="Times" w:hAnsi="Times"/>
        </w:rPr>
        <w:t>(</w:t>
      </w:r>
      <w:proofErr w:type="gramEnd"/>
      <w:r w:rsidRPr="00E04533">
        <w:rPr>
          <w:rFonts w:ascii="Times" w:hAnsi="Times"/>
        </w:rPr>
        <w:t xml:space="preserve">), set dan </w:t>
      </w:r>
      <w:proofErr w:type="spellStart"/>
      <w:r w:rsidRPr="00E04533">
        <w:rPr>
          <w:rFonts w:ascii="Times" w:hAnsi="Times"/>
        </w:rPr>
        <w:t>mengembalikan</w:t>
      </w:r>
      <w:proofErr w:type="spellEnd"/>
      <w:r w:rsidRPr="00E04533">
        <w:rPr>
          <w:rFonts w:ascii="Times" w:hAnsi="Times"/>
        </w:rPr>
        <w:t xml:space="preserve"> (return) </w:t>
      </w:r>
      <w:proofErr w:type="spellStart"/>
      <w:r w:rsidRPr="00E04533">
        <w:rPr>
          <w:rFonts w:ascii="Times" w:hAnsi="Times"/>
        </w:rPr>
        <w:t>atribut</w:t>
      </w:r>
      <w:proofErr w:type="spellEnd"/>
      <w:r w:rsidRPr="00E04533">
        <w:rPr>
          <w:rFonts w:ascii="Times" w:hAnsi="Times"/>
        </w:rPr>
        <w:t xml:space="preserve"> style</w:t>
      </w:r>
    </w:p>
    <w:p w14:paraId="53F83F26" w14:textId="3BEB1CE4" w:rsidR="00F91B1F" w:rsidRPr="00E04533" w:rsidRDefault="00F91B1F" w:rsidP="00F91B1F">
      <w:pPr>
        <w:ind w:left="142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langkah-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86AB5" w14:paraId="6DD37A82" w14:textId="77777777" w:rsidTr="00F82B34">
        <w:tc>
          <w:tcPr>
            <w:tcW w:w="1276" w:type="dxa"/>
          </w:tcPr>
          <w:p w14:paraId="2B65EE8F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07D9BED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86AB5" w14:paraId="6284FC5A" w14:textId="77777777" w:rsidTr="00F82B34">
        <w:tc>
          <w:tcPr>
            <w:tcW w:w="1276" w:type="dxa"/>
            <w:vAlign w:val="center"/>
          </w:tcPr>
          <w:p w14:paraId="650FBBE5" w14:textId="77777777" w:rsidR="00886AB5" w:rsidRDefault="00886AB5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A4F0E97" w14:textId="5EE9A61C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CSS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59CFC7" w14:textId="136803B9" w:rsidR="00886AB5" w:rsidRP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18638A34" wp14:editId="3DB9B6FF">
                  <wp:extent cx="1924050" cy="1247775"/>
                  <wp:effectExtent l="0" t="0" r="0" b="9525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06A6C03D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22D1FAAA" w14:textId="796893FF" w:rsidR="00886AB5" w:rsidRPr="0039769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4646A0FD" w14:textId="77777777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C8A09CC" w14:textId="323293F8" w:rsidR="00886AB5" w:rsidRPr="008B5702" w:rsidRDefault="00602C19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458F10B" wp14:editId="6D1ED230">
                      <wp:simplePos x="0" y="0"/>
                      <wp:positionH relativeFrom="column">
                        <wp:posOffset>3338830</wp:posOffset>
                      </wp:positionH>
                      <wp:positionV relativeFrom="paragraph">
                        <wp:posOffset>650240</wp:posOffset>
                      </wp:positionV>
                      <wp:extent cx="1242695" cy="237490"/>
                      <wp:effectExtent l="0" t="0" r="14605" b="1651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62AFC5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8F10B" id="Rectangle 53" o:spid="_x0000_s1040" style="position:absolute;left:0;text-align:left;margin-left:262.9pt;margin-top:51.2pt;width:97.85pt;height:18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OV7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362AFC5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7736DF7" wp14:editId="57906DEF">
                      <wp:simplePos x="0" y="0"/>
                      <wp:positionH relativeFrom="column">
                        <wp:posOffset>2360803</wp:posOffset>
                      </wp:positionH>
                      <wp:positionV relativeFrom="paragraph">
                        <wp:posOffset>636905</wp:posOffset>
                      </wp:positionV>
                      <wp:extent cx="890651" cy="182880"/>
                      <wp:effectExtent l="12700" t="50800" r="11430" b="20320"/>
                      <wp:wrapNone/>
                      <wp:docPr id="52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A0425" id="Straight Arrow Connector 52" o:spid="_x0000_s1026" type="#_x0000_t32" style="position:absolute;margin-left:185.9pt;margin-top:50.15pt;width:70.15pt;height:14.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886AB5">
              <w:rPr>
                <w:noProof/>
              </w:rPr>
              <w:drawing>
                <wp:inline distT="0" distB="0" distL="0" distR="0" wp14:anchorId="24E96F76" wp14:editId="2A65C514">
                  <wp:extent cx="5533390" cy="3861435"/>
                  <wp:effectExtent l="0" t="0" r="0" b="5715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861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4C6459E7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BF850E6" w14:textId="40D9BE25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0446F08" w14:textId="1B2AB401" w:rsid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886AB5" w:rsidRPr="00397695" w14:paraId="2B43B5AC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3609E97A" w14:textId="5F9D3F01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354ECE0E" w14:textId="5D2A7D5A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886AB5" w:rsidRPr="00397695" w14:paraId="26CAE238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244329C" w14:textId="5055508A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3F3237DB" w14:textId="3666D200" w:rsidR="00886AB5" w:rsidRDefault="00886AB5" w:rsidP="00886AB5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</w:t>
            </w:r>
            <w:r w:rsidR="00604388">
              <w:t>atan</w:t>
            </w:r>
            <w:proofErr w:type="spellEnd"/>
            <w:r w:rsidR="00604388"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 14)</w:t>
            </w:r>
          </w:p>
          <w:p w14:paraId="0495B05E" w14:textId="77777777" w:rsidR="00370516" w:rsidRDefault="00370516" w:rsidP="00886AB5">
            <w:pPr>
              <w:spacing w:line="276" w:lineRule="auto"/>
              <w:jc w:val="both"/>
              <w:rPr>
                <w:color w:val="FF0000"/>
              </w:rPr>
            </w:pPr>
          </w:p>
          <w:p w14:paraId="7D9BB786" w14:textId="77777777" w:rsidR="00370516" w:rsidRDefault="00370516" w:rsidP="00886AB5">
            <w:pPr>
              <w:spacing w:line="276" w:lineRule="auto"/>
              <w:jc w:val="both"/>
              <w:rPr>
                <w:color w:val="FF0000"/>
              </w:rPr>
            </w:pPr>
          </w:p>
          <w:p w14:paraId="21931CCC" w14:textId="77777777" w:rsidR="00604388" w:rsidRDefault="00604388" w:rsidP="00886AB5">
            <w:pPr>
              <w:spacing w:line="276" w:lineRule="auto"/>
              <w:jc w:val="both"/>
              <w:rPr>
                <w:color w:val="FF0000"/>
              </w:rPr>
            </w:pPr>
          </w:p>
          <w:p w14:paraId="6D56676E" w14:textId="19385175" w:rsidR="00370516" w:rsidRDefault="00370516" w:rsidP="00886AB5">
            <w:pPr>
              <w:spacing w:line="276" w:lineRule="auto"/>
              <w:jc w:val="both"/>
            </w:pPr>
          </w:p>
        </w:tc>
      </w:tr>
    </w:tbl>
    <w:p w14:paraId="45C018D7" w14:textId="77777777" w:rsidR="00F91B1F" w:rsidRDefault="00F91B1F" w:rsidP="00F91B1F">
      <w:pPr>
        <w:ind w:left="142"/>
        <w:jc w:val="both"/>
        <w:rPr>
          <w:rFonts w:ascii="Times" w:hAnsi="Times"/>
          <w:sz w:val="22"/>
        </w:rPr>
      </w:pPr>
    </w:p>
    <w:p w14:paraId="2FD4BAB1" w14:textId="77777777" w:rsidR="00E622B0" w:rsidRDefault="00E622B0" w:rsidP="00621935">
      <w:pPr>
        <w:jc w:val="both"/>
        <w:rPr>
          <w:rFonts w:ascii="Times" w:hAnsi="Times"/>
          <w:sz w:val="22"/>
        </w:rPr>
      </w:pPr>
    </w:p>
    <w:p w14:paraId="1880AF5A" w14:textId="0359DDA2" w:rsidR="0055389A" w:rsidRPr="00E510B4" w:rsidRDefault="0055389A" w:rsidP="0055389A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0. </w:t>
      </w:r>
      <w:proofErr w:type="spellStart"/>
      <w:r>
        <w:rPr>
          <w:rFonts w:ascii="Times" w:hAnsi="Times"/>
          <w:b/>
        </w:rPr>
        <w:t>Membuat</w:t>
      </w:r>
      <w:proofErr w:type="spellEnd"/>
      <w:r>
        <w:rPr>
          <w:rFonts w:ascii="Times" w:hAnsi="Times"/>
          <w:b/>
        </w:rPr>
        <w:t xml:space="preserve"> Slide Show</w:t>
      </w:r>
    </w:p>
    <w:p w14:paraId="78D7A7C6" w14:textId="1CC884E4" w:rsidR="00E04533" w:rsidRDefault="00E04533" w:rsidP="00E04533">
      <w:pPr>
        <w:spacing w:before="240"/>
        <w:ind w:left="142" w:right="112"/>
        <w:jc w:val="both"/>
        <w:rPr>
          <w:rFonts w:ascii="Courier New" w:hAnsi="Courier New" w:cs="Courier New"/>
          <w:sz w:val="22"/>
        </w:rPr>
      </w:pP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ini</w:t>
      </w:r>
      <w:proofErr w:type="spellEnd"/>
      <w:r w:rsidRPr="00E04533">
        <w:rPr>
          <w:rFonts w:ascii="Times" w:hAnsi="Times"/>
        </w:rPr>
        <w:t xml:space="preserve">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untuk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ampil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oto-foto</w:t>
      </w:r>
      <w:proofErr w:type="spellEnd"/>
      <w:r w:rsidRPr="00E04533">
        <w:rPr>
          <w:rFonts w:ascii="Times" w:hAnsi="Times"/>
        </w:rPr>
        <w:t xml:space="preserve">.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tanpa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menggunakan</w:t>
      </w:r>
      <w:proofErr w:type="spellEnd"/>
      <w:r w:rsidR="001C2350">
        <w:rPr>
          <w:rFonts w:ascii="Times" w:hAnsi="Times"/>
        </w:rPr>
        <w:t xml:space="preserve"> plug-in UI, </w:t>
      </w:r>
      <w:proofErr w:type="spellStart"/>
      <w:r w:rsidR="001C2350">
        <w:rPr>
          <w:rFonts w:ascii="Times" w:hAnsi="Times"/>
        </w:rPr>
        <w:t>tetapi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gguna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beberapa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ungsi</w:t>
      </w:r>
      <w:proofErr w:type="spellEnd"/>
      <w:r w:rsidRPr="00E04533">
        <w:rPr>
          <w:rFonts w:ascii="Times" w:hAnsi="Times"/>
        </w:rPr>
        <w:t xml:space="preserve"> jQuery </w:t>
      </w:r>
      <w:proofErr w:type="spellStart"/>
      <w:r w:rsidRPr="00E04533">
        <w:rPr>
          <w:rFonts w:ascii="Times" w:hAnsi="Times"/>
        </w:rPr>
        <w:t>diantaranya</w:t>
      </w:r>
      <w:proofErr w:type="spellEnd"/>
      <w:r w:rsidRPr="00E04533">
        <w:rPr>
          <w:rFonts w:ascii="Times" w:hAnsi="Times"/>
        </w:rPr>
        <w:t xml:space="preserve">: </w:t>
      </w:r>
      <w:proofErr w:type="spellStart"/>
      <w:proofErr w:type="gramStart"/>
      <w:r>
        <w:rPr>
          <w:rFonts w:ascii="Courier New" w:hAnsi="Courier New" w:cs="Courier New"/>
          <w:sz w:val="22"/>
        </w:rPr>
        <w:t>appendTo</w:t>
      </w:r>
      <w:proofErr w:type="spellEnd"/>
      <w:r>
        <w:rPr>
          <w:rFonts w:ascii="Courier New" w:hAnsi="Courier New" w:cs="Courier New"/>
          <w:sz w:val="22"/>
        </w:rPr>
        <w:t>(</w:t>
      </w:r>
      <w:proofErr w:type="gramEnd"/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rPr>
          <w:rFonts w:ascii="Courier New" w:hAnsi="Courier New" w:cs="Courier New"/>
          <w:sz w:val="22"/>
        </w:rPr>
        <w:t>f</w:t>
      </w:r>
      <w:r w:rsidRPr="00E04533">
        <w:rPr>
          <w:rFonts w:ascii="Courier New" w:hAnsi="Courier New" w:cs="Courier New"/>
          <w:sz w:val="22"/>
        </w:rPr>
        <w:t>adeIn</w:t>
      </w:r>
      <w:proofErr w:type="spellEnd"/>
      <w:r w:rsidRPr="00E04533">
        <w:rPr>
          <w:rFonts w:ascii="Courier New" w:hAnsi="Courier New" w:cs="Courier New"/>
          <w:sz w:val="22"/>
        </w:rPr>
        <w:t xml:space="preserve">(), </w:t>
      </w:r>
      <w:proofErr w:type="spellStart"/>
      <w:r w:rsidRPr="00E04533">
        <w:rPr>
          <w:rFonts w:ascii="Courier New" w:hAnsi="Courier New" w:cs="Courier New"/>
          <w:sz w:val="22"/>
        </w:rPr>
        <w:t>fadeOut</w:t>
      </w:r>
      <w:proofErr w:type="spellEnd"/>
      <w:r w:rsidRPr="00E04533">
        <w:rPr>
          <w:rFonts w:ascii="Courier New" w:hAnsi="Courier New" w:cs="Courier New"/>
          <w:sz w:val="22"/>
        </w:rPr>
        <w:t>(), delay()</w:t>
      </w:r>
      <w:proofErr w:type="spellStart"/>
      <w:r>
        <w:rPr>
          <w:rFonts w:ascii="Times" w:hAnsi="Times"/>
        </w:rPr>
        <w:t>menggu</w:t>
      </w:r>
      <w:r w:rsidRPr="00E04533">
        <w:rPr>
          <w:rFonts w:ascii="Times" w:hAnsi="Times"/>
        </w:rPr>
        <w:t>nakan</w:t>
      </w:r>
      <w:proofErr w:type="spellEnd"/>
      <w:r>
        <w:rPr>
          <w:rFonts w:ascii="Times" w:hAnsi="Times"/>
        </w:rPr>
        <w:t xml:space="preserve"> method chaining yang </w:t>
      </w:r>
      <w:proofErr w:type="spellStart"/>
      <w:r>
        <w:rPr>
          <w:rFonts w:ascii="Times" w:hAnsi="Times"/>
        </w:rPr>
        <w:t>memungkin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statement.</w:t>
      </w:r>
    </w:p>
    <w:p w14:paraId="41B7151E" w14:textId="044C5590" w:rsidR="00E04533" w:rsidRPr="00E04533" w:rsidRDefault="00E04533" w:rsidP="00E04533">
      <w:pPr>
        <w:spacing w:before="240"/>
        <w:ind w:left="142" w:right="112"/>
        <w:jc w:val="both"/>
        <w:rPr>
          <w:rFonts w:ascii="Times" w:hAnsi="Times"/>
        </w:rPr>
      </w:pPr>
      <w:r w:rsidRPr="00E04533">
        <w:rPr>
          <w:rFonts w:ascii="Times" w:hAnsi="Times"/>
        </w:rPr>
        <w:t>Langkah-</w:t>
      </w:r>
      <w:proofErr w:type="spellStart"/>
      <w:r w:rsidRPr="00E04533">
        <w:rPr>
          <w:rFonts w:ascii="Times" w:hAnsi="Times"/>
        </w:rPr>
        <w:t>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5389A" w14:paraId="74131DE4" w14:textId="77777777" w:rsidTr="00F82B34">
        <w:tc>
          <w:tcPr>
            <w:tcW w:w="1276" w:type="dxa"/>
          </w:tcPr>
          <w:p w14:paraId="49364D47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33F725C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14:paraId="6B112948" w14:textId="77777777" w:rsidTr="00374D41">
        <w:tc>
          <w:tcPr>
            <w:tcW w:w="1276" w:type="dxa"/>
            <w:vAlign w:val="center"/>
          </w:tcPr>
          <w:p w14:paraId="018FD14F" w14:textId="3D8CD672" w:rsidR="00494BD3" w:rsidRDefault="00494BD3" w:rsidP="00494BD3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055D65A5" w14:textId="5F0B9BB8" w:rsidR="00494BD3" w:rsidRDefault="00494BD3" w:rsidP="00494BD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nama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 w:rsidRPr="00752016">
              <w:rPr>
                <w:rFonts w:ascii="Courier New" w:hAnsi="Courier New" w:cs="Courier New"/>
                <w:sz w:val="22"/>
              </w:rPr>
              <w:t>img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 xml:space="preserve"> </w:t>
            </w:r>
          </w:p>
        </w:tc>
      </w:tr>
      <w:tr w:rsidR="0055389A" w14:paraId="29B7C832" w14:textId="77777777" w:rsidTr="00F82B34">
        <w:tc>
          <w:tcPr>
            <w:tcW w:w="1276" w:type="dxa"/>
            <w:vAlign w:val="center"/>
          </w:tcPr>
          <w:p w14:paraId="533FEBAF" w14:textId="510AC77E" w:rsidR="0055389A" w:rsidRDefault="00494BD3" w:rsidP="0055389A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6417F26" w14:textId="1D50201D" w:rsidR="0055389A" w:rsidRDefault="0055389A" w:rsidP="0055389A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 xml:space="preserve">Ambil 3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1.jpg, gambar2.jpg, dan gambar3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55389A" w14:paraId="5F92DB50" w14:textId="77777777" w:rsidTr="00F82B34">
        <w:tc>
          <w:tcPr>
            <w:tcW w:w="1276" w:type="dxa"/>
            <w:vAlign w:val="center"/>
          </w:tcPr>
          <w:p w14:paraId="1C6EB84E" w14:textId="3D2D0B6B" w:rsidR="0055389A" w:rsidRP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5EA14134" w14:textId="3707856D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CSS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SlideShow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B4F62EC" w14:textId="30078F40" w:rsidR="0055389A" w:rsidRPr="00886AB5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2D0F58B4" wp14:editId="68D4AB28">
                  <wp:extent cx="2783201" cy="3438525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6663" cy="3442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5E5D3AE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1FF47557" w14:textId="4CEEC2AF" w:rsidR="0055389A" w:rsidRPr="00397695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F54E8D" w14:textId="17D337D0" w:rsidR="00E04533" w:rsidRDefault="0055389A" w:rsidP="0055389A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D10F012" w14:textId="4A2555B2" w:rsidR="00E04533" w:rsidRDefault="00602C19" w:rsidP="0055389A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96BA70C" wp14:editId="2471DA2D">
                      <wp:simplePos x="0" y="0"/>
                      <wp:positionH relativeFrom="column">
                        <wp:posOffset>2097405</wp:posOffset>
                      </wp:positionH>
                      <wp:positionV relativeFrom="paragraph">
                        <wp:posOffset>570230</wp:posOffset>
                      </wp:positionV>
                      <wp:extent cx="890270" cy="193040"/>
                      <wp:effectExtent l="25400" t="50800" r="11430" b="2286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D8EB35" id="Straight Arrow Connector 57" o:spid="_x0000_s1026" type="#_x0000_t32" style="position:absolute;margin-left:165.15pt;margin-top:44.9pt;width:70.1pt;height:15.2pt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28BBDD7" wp14:editId="1931BECF">
                      <wp:simplePos x="0" y="0"/>
                      <wp:positionH relativeFrom="column">
                        <wp:posOffset>3072257</wp:posOffset>
                      </wp:positionH>
                      <wp:positionV relativeFrom="paragraph">
                        <wp:posOffset>580390</wp:posOffset>
                      </wp:positionV>
                      <wp:extent cx="1242695" cy="250698"/>
                      <wp:effectExtent l="0" t="0" r="14605" b="1651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69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CB32C7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BBDD7" id="Rectangle 58" o:spid="_x0000_s1041" style="position:absolute;left:0;text-align:left;margin-left:241.9pt;margin-top:45.7pt;width:97.85pt;height:19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" fillcolor="white [3201]" strokecolor="#70ad47 [3209]" strokeweight="1pt">
                      <v:textbox>
                        <w:txbxContent>
                          <w:p w14:paraId="46CB32C7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533">
              <w:rPr>
                <w:noProof/>
              </w:rPr>
              <w:drawing>
                <wp:inline distT="0" distB="0" distL="0" distR="0" wp14:anchorId="0322F35F" wp14:editId="6EDF3543">
                  <wp:extent cx="5533390" cy="2545080"/>
                  <wp:effectExtent l="0" t="0" r="0" b="762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254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64FB9" w14:textId="10877CBA" w:rsidR="0055389A" w:rsidRPr="00E04533" w:rsidRDefault="00E04533" w:rsidP="0055389A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452D67CA" wp14:editId="79F39C34">
                  <wp:extent cx="5533390" cy="1374775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37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2201B6A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9A8CDB0" w14:textId="6440859C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930" w:type="dxa"/>
          </w:tcPr>
          <w:p w14:paraId="1BE7ADC2" w14:textId="77777777" w:rsidR="0055389A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5389A" w:rsidRPr="00397695" w14:paraId="49B2F671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6C81F72" w14:textId="6E8AB20F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366B33E7" w14:textId="77777777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55389A" w:rsidRPr="00397695" w14:paraId="16B2A599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71A51880" w14:textId="2CFB4FCD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65A9E354" w14:textId="024CBF53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</w:t>
            </w:r>
            <w:r w:rsidR="00E04533">
              <w:rPr>
                <w:color w:val="FF0000"/>
              </w:rPr>
              <w:t xml:space="preserve"> 15</w:t>
            </w:r>
            <w:r w:rsidRPr="00886AB5">
              <w:rPr>
                <w:color w:val="FF0000"/>
              </w:rPr>
              <w:t>)</w:t>
            </w:r>
          </w:p>
          <w:p w14:paraId="4182FF08" w14:textId="7777777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</w:p>
          <w:p w14:paraId="597EB6DD" w14:textId="7777777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</w:p>
          <w:p w14:paraId="6D3A17C5" w14:textId="7777777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</w:p>
          <w:p w14:paraId="68AED873" w14:textId="77777777" w:rsidR="0055389A" w:rsidRDefault="0055389A" w:rsidP="0055389A">
            <w:pPr>
              <w:spacing w:line="276" w:lineRule="auto"/>
              <w:jc w:val="both"/>
            </w:pPr>
          </w:p>
        </w:tc>
      </w:tr>
    </w:tbl>
    <w:p w14:paraId="74FB1B02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60481ABA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0B56FE52" w14:textId="29DE7386" w:rsidR="00621935" w:rsidRPr="00E510B4" w:rsidRDefault="00E622B0" w:rsidP="006219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</w:t>
      </w:r>
      <w:r w:rsidR="0055389A">
        <w:rPr>
          <w:rFonts w:ascii="Times" w:hAnsi="Times"/>
          <w:b/>
        </w:rPr>
        <w:t>1</w:t>
      </w:r>
      <w:r w:rsidR="008B5702">
        <w:rPr>
          <w:rFonts w:ascii="Times" w:hAnsi="Times"/>
          <w:b/>
        </w:rPr>
        <w:t xml:space="preserve">. </w:t>
      </w:r>
      <w:proofErr w:type="spellStart"/>
      <w:r w:rsidR="008B5702">
        <w:rPr>
          <w:rFonts w:ascii="Times" w:hAnsi="Times"/>
          <w:b/>
        </w:rPr>
        <w:t>JQuery</w:t>
      </w:r>
      <w:proofErr w:type="spellEnd"/>
      <w:r w:rsidR="008B5702">
        <w:rPr>
          <w:rFonts w:ascii="Times" w:hAnsi="Times"/>
          <w:b/>
        </w:rPr>
        <w:t xml:space="preserve"> UI Plugin</w:t>
      </w:r>
    </w:p>
    <w:p w14:paraId="717FF0A0" w14:textId="77777777" w:rsidR="008B5702" w:rsidRDefault="008B5702" w:rsidP="00621935">
      <w:pPr>
        <w:tabs>
          <w:tab w:val="left" w:pos="2145"/>
        </w:tabs>
        <w:jc w:val="both"/>
        <w:rPr>
          <w:rFonts w:ascii="Times" w:hAnsi="Times"/>
          <w:sz w:val="22"/>
        </w:rPr>
      </w:pPr>
    </w:p>
    <w:p w14:paraId="14C95B8A" w14:textId="1260A4B2" w:rsidR="008B5702" w:rsidRDefault="00B54615" w:rsidP="008B5702">
      <w:pPr>
        <w:tabs>
          <w:tab w:val="left" w:pos="2145"/>
        </w:tabs>
        <w:spacing w:after="240" w:line="276" w:lineRule="auto"/>
        <w:jc w:val="both"/>
      </w:pPr>
      <w:r>
        <w:t>jQuery UI (</w:t>
      </w:r>
      <w:r w:rsidR="008B5702" w:rsidRPr="00B54615">
        <w:rPr>
          <w:i/>
        </w:rPr>
        <w:t>user</w:t>
      </w:r>
      <w:r w:rsidR="008B5702">
        <w:t xml:space="preserve"> </w:t>
      </w:r>
      <w:r w:rsidR="008B5702" w:rsidRPr="00B54615">
        <w:rPr>
          <w:i/>
        </w:rPr>
        <w:t>interface</w:t>
      </w:r>
      <w:r>
        <w:t>)</w:t>
      </w:r>
      <w:r w:rsidR="008B5702">
        <w:t xml:space="preserve"> </w:t>
      </w:r>
      <w:proofErr w:type="spellStart"/>
      <w:r w:rsidR="008B5702">
        <w:t>merupakan</w:t>
      </w:r>
      <w:proofErr w:type="spellEnd"/>
      <w:r w:rsidR="008B5702">
        <w:t xml:space="preserve"> plugin yang paling </w:t>
      </w:r>
      <w:proofErr w:type="spellStart"/>
      <w:r w:rsidR="008B5702">
        <w:t>populer</w:t>
      </w:r>
      <w:proofErr w:type="spellEnd"/>
      <w:r w:rsidR="008B5702">
        <w:t xml:space="preserve"> di </w:t>
      </w:r>
      <w:proofErr w:type="spellStart"/>
      <w:r w:rsidR="008B5702">
        <w:t>kalangan</w:t>
      </w:r>
      <w:proofErr w:type="spellEnd"/>
      <w:r w:rsidR="008B5702">
        <w:t xml:space="preserve"> programmer jQuery. Karena </w:t>
      </w:r>
      <w:proofErr w:type="spellStart"/>
      <w:r w:rsidR="008B5702">
        <w:t>sampai-sampai</w:t>
      </w:r>
      <w:proofErr w:type="spellEnd"/>
      <w:r w:rsidR="008B5702">
        <w:t xml:space="preserve"> </w:t>
      </w:r>
      <w:proofErr w:type="spellStart"/>
      <w:r w:rsidR="008B5702">
        <w:t>dijadikan</w:t>
      </w:r>
      <w:proofErr w:type="spellEnd"/>
      <w:r w:rsidR="008B5702">
        <w:t xml:space="preserve"> </w:t>
      </w:r>
      <w:proofErr w:type="spellStart"/>
      <w:r w:rsidR="008B5702">
        <w:t>satu</w:t>
      </w:r>
      <w:proofErr w:type="spellEnd"/>
      <w:r w:rsidR="008B5702">
        <w:t xml:space="preserve"> manual </w:t>
      </w:r>
      <w:proofErr w:type="spellStart"/>
      <w:r w:rsidR="008B5702">
        <w:t>dengan</w:t>
      </w:r>
      <w:proofErr w:type="spellEnd"/>
      <w:r w:rsidR="008B5702">
        <w:t xml:space="preserve"> manual jQuery di website </w:t>
      </w:r>
      <w:proofErr w:type="spellStart"/>
      <w:r w:rsidR="008B5702">
        <w:t>resminya</w:t>
      </w:r>
      <w:proofErr w:type="spellEnd"/>
      <w:r w:rsidR="008B5702">
        <w:t xml:space="preserve">. jQuery UI </w:t>
      </w:r>
      <w:proofErr w:type="spellStart"/>
      <w:r w:rsidR="008B5702">
        <w:t>dibuat</w:t>
      </w:r>
      <w:proofErr w:type="spellEnd"/>
      <w:r w:rsidR="008B5702">
        <w:t xml:space="preserve"> ol</w:t>
      </w:r>
      <w:r w:rsidR="00F82B34">
        <w:t>e</w:t>
      </w:r>
      <w:r w:rsidR="008B5702">
        <w:t xml:space="preserve">h Paul </w:t>
      </w:r>
      <w:proofErr w:type="spellStart"/>
      <w:r w:rsidR="008B5702">
        <w:t>Bakaus</w:t>
      </w:r>
      <w:proofErr w:type="spellEnd"/>
      <w:r w:rsidR="008B5702">
        <w:t xml:space="preserve"> yang </w:t>
      </w:r>
      <w:proofErr w:type="spellStart"/>
      <w:r w:rsidR="008B5702">
        <w:t>bekerja</w:t>
      </w:r>
      <w:proofErr w:type="spellEnd"/>
      <w:r w:rsidR="008B5702">
        <w:t xml:space="preserve"> </w:t>
      </w:r>
      <w:proofErr w:type="spellStart"/>
      <w:r w:rsidR="008B5702">
        <w:t>sama</w:t>
      </w:r>
      <w:proofErr w:type="spellEnd"/>
      <w:r w:rsidR="008B5702">
        <w:t xml:space="preserve"> </w:t>
      </w:r>
      <w:proofErr w:type="spellStart"/>
      <w:r w:rsidR="008B5702">
        <w:t>dengan</w:t>
      </w:r>
      <w:proofErr w:type="spellEnd"/>
      <w:r w:rsidR="008B5702">
        <w:t xml:space="preserve"> </w:t>
      </w:r>
      <w:r w:rsidR="00F82B34">
        <w:t>S</w:t>
      </w:r>
      <w:r w:rsidR="008B5702">
        <w:t xml:space="preserve">tefan </w:t>
      </w:r>
      <w:proofErr w:type="spellStart"/>
      <w:r w:rsidR="008B5702">
        <w:t>Petre</w:t>
      </w:r>
      <w:proofErr w:type="spellEnd"/>
      <w:r w:rsidR="008B5702">
        <w:t xml:space="preserve"> </w:t>
      </w:r>
      <w:proofErr w:type="spellStart"/>
      <w:r w:rsidR="008B5702">
        <w:t>untuk</w:t>
      </w:r>
      <w:proofErr w:type="spellEnd"/>
      <w:r w:rsidR="008B5702">
        <w:t xml:space="preserve"> </w:t>
      </w:r>
      <w:proofErr w:type="spellStart"/>
      <w:r w:rsidR="008B5702">
        <w:t>menciptakan</w:t>
      </w:r>
      <w:proofErr w:type="spellEnd"/>
      <w:r w:rsidR="008B5702">
        <w:t xml:space="preserve"> </w:t>
      </w:r>
      <w:proofErr w:type="spellStart"/>
      <w:r w:rsidR="008B5702">
        <w:t>efek-efek</w:t>
      </w:r>
      <w:proofErr w:type="spellEnd"/>
      <w:r w:rsidR="008B5702">
        <w:t xml:space="preserve"> yang </w:t>
      </w:r>
      <w:proofErr w:type="spellStart"/>
      <w:r w:rsidR="008B5702">
        <w:t>canggih</w:t>
      </w:r>
      <w:proofErr w:type="spellEnd"/>
      <w:r w:rsidR="008B5702">
        <w:t xml:space="preserve"> dan </w:t>
      </w:r>
      <w:proofErr w:type="spellStart"/>
      <w:r w:rsidR="008B5702">
        <w:t>komponen</w:t>
      </w:r>
      <w:proofErr w:type="spellEnd"/>
      <w:r w:rsidR="008B5702">
        <w:t xml:space="preserve"> </w:t>
      </w:r>
      <w:r w:rsidR="008B5702" w:rsidRPr="001C2350">
        <w:rPr>
          <w:i/>
        </w:rPr>
        <w:t>librar</w:t>
      </w:r>
      <w:r w:rsidR="001C2350" w:rsidRPr="001C2350">
        <w:rPr>
          <w:i/>
        </w:rPr>
        <w:t>y</w:t>
      </w:r>
      <w:r w:rsidR="008B5702">
        <w:t xml:space="preserve"> </w:t>
      </w:r>
      <w:proofErr w:type="spellStart"/>
      <w:r w:rsidR="008B5702">
        <w:t>pelengkap</w:t>
      </w:r>
      <w:proofErr w:type="spellEnd"/>
      <w:r w:rsidR="008B5702">
        <w:t xml:space="preserve"> jQuery, </w:t>
      </w:r>
      <w:proofErr w:type="spellStart"/>
      <w:r w:rsidR="008B5702">
        <w:t>seperti</w:t>
      </w:r>
      <w:proofErr w:type="spellEnd"/>
      <w:r w:rsidR="008B5702">
        <w:t xml:space="preserve"> acco</w:t>
      </w:r>
      <w:r w:rsidR="00830B10">
        <w:t xml:space="preserve">rdion dan </w:t>
      </w:r>
      <w:proofErr w:type="spellStart"/>
      <w:r w:rsidR="00830B10">
        <w:t>date</w:t>
      </w:r>
      <w:r w:rsidR="008B5702">
        <w:t>picker</w:t>
      </w:r>
      <w:proofErr w:type="spellEnd"/>
      <w:r w:rsidR="008B5702">
        <w:t>.</w:t>
      </w:r>
    </w:p>
    <w:p w14:paraId="268D1C83" w14:textId="1D91B925" w:rsidR="008B5702" w:rsidRDefault="008B5702" w:rsidP="008B5702">
      <w:pPr>
        <w:tabs>
          <w:tab w:val="left" w:pos="2145"/>
        </w:tabs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jQuery U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B5702" w14:paraId="0B3CD38C" w14:textId="77777777" w:rsidTr="008B5702">
        <w:tc>
          <w:tcPr>
            <w:tcW w:w="1276" w:type="dxa"/>
          </w:tcPr>
          <w:p w14:paraId="779534D8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192F6A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B5702" w14:paraId="27358206" w14:textId="77777777" w:rsidTr="008B5702">
        <w:tc>
          <w:tcPr>
            <w:tcW w:w="1276" w:type="dxa"/>
            <w:vAlign w:val="center"/>
          </w:tcPr>
          <w:p w14:paraId="378C53C3" w14:textId="77777777" w:rsidR="008B5702" w:rsidRDefault="008B5702" w:rsidP="008B5702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F5E357E" w14:textId="77777777" w:rsidR="008B5702" w:rsidRDefault="008B5702" w:rsidP="008B5702">
            <w:pPr>
              <w:spacing w:line="276" w:lineRule="auto"/>
              <w:jc w:val="both"/>
            </w:pPr>
            <w:r>
              <w:t xml:space="preserve">Download jQuery UI di </w:t>
            </w:r>
            <w:hyperlink r:id="rId45" w:history="1">
              <w:r w:rsidRPr="00A84495">
                <w:rPr>
                  <w:rStyle w:val="Hyperlink"/>
                </w:rPr>
                <w:t>http://jqueryui.com/download/</w:t>
              </w:r>
            </w:hyperlink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version (stable)</w:t>
            </w:r>
          </w:p>
          <w:p w14:paraId="5B675BB1" w14:textId="3E66A287" w:rsidR="005F4E7C" w:rsidRDefault="005F4E7C" w:rsidP="005F4E7C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 w:rsidRPr="005F4E7C">
              <w:rPr>
                <w:rFonts w:ascii="Times" w:hAnsi="Times"/>
                <w:b/>
                <w:noProof/>
              </w:rPr>
              <w:drawing>
                <wp:inline distT="0" distB="0" distL="0" distR="0" wp14:anchorId="0700BF37" wp14:editId="49F013BE">
                  <wp:extent cx="3958595" cy="2076450"/>
                  <wp:effectExtent l="0" t="0" r="3810" b="0"/>
                  <wp:docPr id="103" name="Picture 103" descr="D:\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0537" cy="2087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5702" w:rsidRPr="00397695" w14:paraId="5A9425C1" w14:textId="77777777" w:rsidTr="00F82B34">
        <w:trPr>
          <w:trHeight w:val="671"/>
        </w:trPr>
        <w:tc>
          <w:tcPr>
            <w:tcW w:w="1276" w:type="dxa"/>
            <w:vAlign w:val="center"/>
          </w:tcPr>
          <w:p w14:paraId="4AC9E929" w14:textId="7C8AE71E" w:rsidR="008B5702" w:rsidRPr="00397695" w:rsidRDefault="008B5702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F7F8812" w14:textId="0B6D4252" w:rsidR="008B5702" w:rsidRPr="008B5702" w:rsidRDefault="008B5702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>
              <w:t xml:space="preserve">File yang </w:t>
            </w:r>
            <w:proofErr w:type="spellStart"/>
            <w:r>
              <w:t>terdownload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file .zip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ekstrak</w:t>
            </w:r>
            <w:proofErr w:type="spellEnd"/>
            <w:r>
              <w:t xml:space="preserve"> file jQ</w:t>
            </w:r>
            <w:r w:rsidR="008B67DA">
              <w:t>uery</w:t>
            </w:r>
            <w:r w:rsidR="005F4E7C">
              <w:t xml:space="preserve"> (jquery-ui-1.12.1</w:t>
            </w:r>
            <w:r>
              <w:t xml:space="preserve">.zip) pada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942443">
              <w:rPr>
                <w:rFonts w:ascii="Courier New" w:hAnsi="Courier New" w:cs="Courier New"/>
                <w:sz w:val="22"/>
              </w:rPr>
              <w:t>/jquery-ui</w:t>
            </w:r>
            <w:r w:rsidR="00F82B34">
              <w:rPr>
                <w:rFonts w:ascii="Courier New" w:hAnsi="Courier New" w:cs="Courier New"/>
                <w:sz w:val="22"/>
              </w:rPr>
              <w:t>-</w:t>
            </w:r>
            <w:r w:rsidR="00942443">
              <w:rPr>
                <w:rFonts w:ascii="Courier New" w:hAnsi="Courier New" w:cs="Courier New"/>
                <w:sz w:val="22"/>
              </w:rPr>
              <w:t>1.12.1</w:t>
            </w:r>
          </w:p>
        </w:tc>
      </w:tr>
      <w:tr w:rsidR="00F82B34" w:rsidRPr="00397695" w14:paraId="5B42FF62" w14:textId="77777777" w:rsidTr="00F82B34">
        <w:trPr>
          <w:trHeight w:val="813"/>
        </w:trPr>
        <w:tc>
          <w:tcPr>
            <w:tcW w:w="1276" w:type="dxa"/>
            <w:vAlign w:val="center"/>
          </w:tcPr>
          <w:p w14:paraId="3D85DB2C" w14:textId="344C2938" w:rsidR="00F82B34" w:rsidRDefault="00F82B34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3D10BFA" w14:textId="06604580" w:rsidR="00F82B34" w:rsidRDefault="00F82B34" w:rsidP="00F82B34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UI Plugin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amat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jquery-ui-1.12.1/jquery-ui.js</w:t>
            </w:r>
            <w:r>
              <w:t xml:space="preserve">. </w:t>
            </w: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53360AA3" w14:textId="3E6CF898" w:rsidR="00F82B34" w:rsidRDefault="00602C19" w:rsidP="008B5702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DE4CA2" wp14:editId="43A97186">
                      <wp:simplePos x="0" y="0"/>
                      <wp:positionH relativeFrom="column">
                        <wp:posOffset>3630422</wp:posOffset>
                      </wp:positionH>
                      <wp:positionV relativeFrom="paragraph">
                        <wp:posOffset>39370</wp:posOffset>
                      </wp:positionV>
                      <wp:extent cx="1242695" cy="250190"/>
                      <wp:effectExtent l="0" t="0" r="14605" b="1651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AEC43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E4CA2" id="Rectangle 62" o:spid="_x0000_s1042" style="position:absolute;left:0;text-align:left;margin-left:285.85pt;margin-top:3.1pt;width:97.85pt;height:19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5BAEC43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6B9BCF5" wp14:editId="74826EE4">
                      <wp:simplePos x="0" y="0"/>
                      <wp:positionH relativeFrom="column">
                        <wp:posOffset>2295398</wp:posOffset>
                      </wp:positionH>
                      <wp:positionV relativeFrom="paragraph">
                        <wp:posOffset>142748</wp:posOffset>
                      </wp:positionV>
                      <wp:extent cx="1336294" cy="94488"/>
                      <wp:effectExtent l="25400" t="0" r="10160" b="7112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294" cy="944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55D0B" id="Straight Arrow Connector 63" o:spid="_x0000_s1026" type="#_x0000_t32" style="position:absolute;margin-left:180.75pt;margin-top:11.25pt;width:105.2pt;height:7.4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7EAF753" wp14:editId="6E141746">
                      <wp:simplePos x="0" y="0"/>
                      <wp:positionH relativeFrom="column">
                        <wp:posOffset>4156329</wp:posOffset>
                      </wp:positionH>
                      <wp:positionV relativeFrom="paragraph">
                        <wp:posOffset>7396734</wp:posOffset>
                      </wp:positionV>
                      <wp:extent cx="890270" cy="193040"/>
                      <wp:effectExtent l="25400" t="50800" r="11430" b="22860"/>
                      <wp:wrapNone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234790" id="Straight Arrow Connector 61" o:spid="_x0000_s1026" type="#_x0000_t32" style="position:absolute;margin-left:327.25pt;margin-top:582.4pt;width:70.1pt;height:15.2pt;flip:x 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82B34">
              <w:rPr>
                <w:noProof/>
              </w:rPr>
              <w:drawing>
                <wp:inline distT="0" distB="0" distL="0" distR="0" wp14:anchorId="3AE923E9" wp14:editId="41CC5D26">
                  <wp:extent cx="4210050" cy="922751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3768" cy="92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675759" w14:textId="1C06761E" w:rsidR="00621935" w:rsidRPr="009A3DAA" w:rsidRDefault="00C43D18" w:rsidP="00621935">
      <w:pPr>
        <w:tabs>
          <w:tab w:val="left" w:pos="2145"/>
        </w:tabs>
        <w:jc w:val="both"/>
        <w:rPr>
          <w:b/>
          <w:u w:val="single"/>
        </w:rPr>
      </w:pPr>
      <w:proofErr w:type="spellStart"/>
      <w:r w:rsidRPr="009A3DAA">
        <w:rPr>
          <w:b/>
          <w:u w:val="single"/>
        </w:rPr>
        <w:lastRenderedPageBreak/>
        <w:t>Datepicker</w:t>
      </w:r>
      <w:proofErr w:type="spellEnd"/>
    </w:p>
    <w:p w14:paraId="4C611B16" w14:textId="21250419" w:rsidR="00C43D18" w:rsidRPr="009A3DAA" w:rsidRDefault="00C43D18" w:rsidP="00F82B34">
      <w:pPr>
        <w:spacing w:line="276" w:lineRule="auto"/>
        <w:ind w:left="142" w:right="112"/>
        <w:jc w:val="both"/>
      </w:pPr>
      <w:proofErr w:type="spellStart"/>
      <w:r w:rsidRPr="009A3DAA">
        <w:t>Datepicker</w:t>
      </w:r>
      <w:proofErr w:type="spellEnd"/>
      <w:r w:rsidRPr="009A3DAA">
        <w:t xml:space="preserve"> </w:t>
      </w:r>
      <w:proofErr w:type="spellStart"/>
      <w:r w:rsidRPr="009A3DAA">
        <w:t>berfungsi</w:t>
      </w:r>
      <w:proofErr w:type="spellEnd"/>
      <w:r w:rsidRPr="009A3DAA">
        <w:t xml:space="preserve"> </w:t>
      </w:r>
      <w:proofErr w:type="spellStart"/>
      <w:r w:rsidRPr="009A3DAA">
        <w:t>untuk</w:t>
      </w:r>
      <w:proofErr w:type="spellEnd"/>
      <w:r w:rsidRPr="009A3DAA">
        <w:t xml:space="preserve"> </w:t>
      </w:r>
      <w:proofErr w:type="spellStart"/>
      <w:r w:rsidRPr="009A3DAA">
        <w:t>mengambil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 </w:t>
      </w:r>
      <w:proofErr w:type="spellStart"/>
      <w:r w:rsidRPr="009A3DAA">
        <w:t>da</w:t>
      </w:r>
      <w:r w:rsidR="001C2350">
        <w:t>ri</w:t>
      </w:r>
      <w:proofErr w:type="spellEnd"/>
      <w:r w:rsidR="001C2350">
        <w:t xml:space="preserve"> </w:t>
      </w:r>
      <w:proofErr w:type="spellStart"/>
      <w:r w:rsidR="001C2350">
        <w:t>sistem</w:t>
      </w:r>
      <w:proofErr w:type="spellEnd"/>
      <w:r w:rsidR="001C2350">
        <w:t xml:space="preserve"> </w:t>
      </w:r>
      <w:proofErr w:type="spellStart"/>
      <w:r w:rsidR="001C2350">
        <w:t>kalender</w:t>
      </w:r>
      <w:proofErr w:type="spellEnd"/>
      <w:r w:rsidR="001C2350">
        <w:t xml:space="preserve"> yang </w:t>
      </w:r>
      <w:proofErr w:type="spellStart"/>
      <w:r w:rsidR="001C2350">
        <w:t>ada</w:t>
      </w:r>
      <w:proofErr w:type="spellEnd"/>
      <w:r w:rsidR="001C2350">
        <w:t xml:space="preserve"> di </w:t>
      </w:r>
      <w:proofErr w:type="spellStart"/>
      <w:r w:rsidR="001C2350">
        <w:t>k</w:t>
      </w:r>
      <w:r w:rsidRPr="009A3DAA">
        <w:t>omputer</w:t>
      </w:r>
      <w:proofErr w:type="spellEnd"/>
      <w:r w:rsidRPr="009A3DAA">
        <w:t xml:space="preserve">, </w:t>
      </w:r>
      <w:proofErr w:type="spellStart"/>
      <w:r w:rsidRPr="009A3DAA">
        <w:t>sehingga</w:t>
      </w:r>
      <w:proofErr w:type="spellEnd"/>
      <w:r w:rsidRPr="009A3DAA">
        <w:t xml:space="preserve"> </w:t>
      </w:r>
      <w:proofErr w:type="spellStart"/>
      <w:r w:rsidRPr="009A3DAA">
        <w:t>memudahkan</w:t>
      </w:r>
      <w:proofErr w:type="spellEnd"/>
      <w:r w:rsidRPr="009A3DAA">
        <w:t xml:space="preserve"> </w:t>
      </w:r>
      <w:proofErr w:type="spellStart"/>
      <w:r w:rsidRPr="009A3DAA">
        <w:t>kita</w:t>
      </w:r>
      <w:proofErr w:type="spellEnd"/>
      <w:r w:rsidRPr="009A3DAA">
        <w:t xml:space="preserve"> </w:t>
      </w:r>
      <w:proofErr w:type="spellStart"/>
      <w:r w:rsidRPr="009A3DAA">
        <w:t>dalam</w:t>
      </w:r>
      <w:proofErr w:type="spellEnd"/>
      <w:r w:rsidRPr="009A3DAA">
        <w:t xml:space="preserve"> </w:t>
      </w:r>
      <w:proofErr w:type="spellStart"/>
      <w:r w:rsidRPr="009A3DAA">
        <w:t>memilih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, </w:t>
      </w:r>
      <w:proofErr w:type="spellStart"/>
      <w:r w:rsidRPr="009A3DAA">
        <w:t>karena</w:t>
      </w:r>
      <w:proofErr w:type="spellEnd"/>
      <w:r w:rsidRPr="009A3DAA">
        <w:t xml:space="preserve"> </w:t>
      </w:r>
      <w:proofErr w:type="spellStart"/>
      <w:r w:rsidRPr="009A3DAA">
        <w:t>ditampilkan</w:t>
      </w:r>
      <w:proofErr w:type="spellEnd"/>
      <w:r w:rsidRPr="009A3DAA">
        <w:t xml:space="preserve"> </w:t>
      </w:r>
      <w:proofErr w:type="spellStart"/>
      <w:r w:rsidRPr="009A3DAA">
        <w:t>secara</w:t>
      </w:r>
      <w:proofErr w:type="spellEnd"/>
      <w:r w:rsidRPr="009A3DAA">
        <w:t xml:space="preserve"> </w:t>
      </w:r>
      <w:proofErr w:type="spellStart"/>
      <w:r w:rsidRPr="009A3DAA">
        <w:t>keseluruhan</w:t>
      </w:r>
      <w:proofErr w:type="spellEnd"/>
      <w:r w:rsidRPr="009A3DAA">
        <w:t xml:space="preserve"> </w:t>
      </w:r>
      <w:proofErr w:type="spellStart"/>
      <w:r w:rsidRPr="009A3DAA">
        <w:t>dengan</w:t>
      </w:r>
      <w:proofErr w:type="spellEnd"/>
      <w:r w:rsidRPr="009A3DAA">
        <w:t xml:space="preserve"> </w:t>
      </w:r>
      <w:proofErr w:type="spellStart"/>
      <w:r w:rsidRPr="009A3DAA">
        <w:t>tampilan</w:t>
      </w:r>
      <w:proofErr w:type="spellEnd"/>
      <w:r w:rsidRPr="009A3DAA">
        <w:t xml:space="preserve"> yang </w:t>
      </w:r>
      <w:proofErr w:type="spellStart"/>
      <w:r w:rsidRPr="009A3DAA">
        <w:t>menarik</w:t>
      </w:r>
      <w:proofErr w:type="spellEnd"/>
      <w:r w:rsidRPr="009A3DAA">
        <w:t xml:space="preserve">. </w:t>
      </w:r>
      <w:proofErr w:type="spellStart"/>
      <w:r w:rsidR="00A10F07" w:rsidRPr="009A3DAA">
        <w:t>Untuk</w:t>
      </w:r>
      <w:proofErr w:type="spellEnd"/>
      <w:r w:rsidR="00A10F07" w:rsidRPr="009A3DAA">
        <w:t xml:space="preserve"> </w:t>
      </w:r>
      <w:proofErr w:type="spellStart"/>
      <w:r w:rsidR="00A10F07" w:rsidRPr="009A3DAA">
        <w:t>menggunakan</w:t>
      </w:r>
      <w:proofErr w:type="spellEnd"/>
      <w:r w:rsidR="00A10F07" w:rsidRPr="009A3DAA">
        <w:t xml:space="preserve"> </w:t>
      </w:r>
      <w:proofErr w:type="spellStart"/>
      <w:r w:rsidR="00A10F07" w:rsidRPr="009A3DAA">
        <w:t>datepicker</w:t>
      </w:r>
      <w:proofErr w:type="spellEnd"/>
      <w:r w:rsidR="00A10F07" w:rsidRPr="009A3DAA">
        <w:t xml:space="preserve">, </w:t>
      </w:r>
      <w:proofErr w:type="spellStart"/>
      <w:r w:rsidR="00A10F07" w:rsidRPr="009A3DAA">
        <w:t>ikuti</w:t>
      </w:r>
      <w:proofErr w:type="spellEnd"/>
      <w:r w:rsidR="00A10F07" w:rsidRPr="009A3DAA">
        <w:t xml:space="preserve"> </w:t>
      </w:r>
      <w:proofErr w:type="spellStart"/>
      <w:r w:rsidR="00A10F07" w:rsidRPr="009A3DAA">
        <w:t>langkah-langkah</w:t>
      </w:r>
      <w:proofErr w:type="spellEnd"/>
      <w:r w:rsidR="00A10F07" w:rsidRPr="009A3DAA">
        <w:t xml:space="preserve"> </w:t>
      </w:r>
      <w:proofErr w:type="spellStart"/>
      <w:r w:rsidR="00A10F07" w:rsidRPr="009A3DAA">
        <w:t>berikut</w:t>
      </w:r>
      <w:proofErr w:type="spellEnd"/>
      <w:r w:rsidR="00A10F07" w:rsidRPr="009A3DAA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A10F07" w14:paraId="1AF80590" w14:textId="77777777" w:rsidTr="00F82B34">
        <w:tc>
          <w:tcPr>
            <w:tcW w:w="1276" w:type="dxa"/>
          </w:tcPr>
          <w:p w14:paraId="52200B3F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5C5365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A10F07" w14:paraId="14E48522" w14:textId="77777777" w:rsidTr="00F82B34">
        <w:tc>
          <w:tcPr>
            <w:tcW w:w="1276" w:type="dxa"/>
            <w:vAlign w:val="center"/>
          </w:tcPr>
          <w:p w14:paraId="37FA1DCF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1566665" w14:textId="77777777" w:rsidR="00A10F07" w:rsidRDefault="00A10F07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AA2DC27" w14:textId="5F7B33D3" w:rsidR="00A10F07" w:rsidRPr="00942443" w:rsidRDefault="00602C19" w:rsidP="00F82B34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4A99D05" wp14:editId="7DD34655">
                      <wp:simplePos x="0" y="0"/>
                      <wp:positionH relativeFrom="column">
                        <wp:posOffset>2533015</wp:posOffset>
                      </wp:positionH>
                      <wp:positionV relativeFrom="paragraph">
                        <wp:posOffset>504190</wp:posOffset>
                      </wp:positionV>
                      <wp:extent cx="1336040" cy="93980"/>
                      <wp:effectExtent l="25400" t="0" r="10160" b="71120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040" cy="939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583A1" id="Straight Arrow Connector 65" o:spid="_x0000_s1026" type="#_x0000_t32" style="position:absolute;margin-left:199.45pt;margin-top:39.7pt;width:105.2pt;height:7.4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5092C1FB" wp14:editId="07689FC8">
                      <wp:simplePos x="0" y="0"/>
                      <wp:positionH relativeFrom="column">
                        <wp:posOffset>3868547</wp:posOffset>
                      </wp:positionH>
                      <wp:positionV relativeFrom="paragraph">
                        <wp:posOffset>401828</wp:posOffset>
                      </wp:positionV>
                      <wp:extent cx="1242695" cy="250190"/>
                      <wp:effectExtent l="0" t="0" r="14605" b="1651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50DD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92C1FB" id="Rectangle 64" o:spid="_x0000_s1043" style="position:absolute;left:0;text-align:left;margin-left:304.6pt;margin-top:31.65pt;width:97.85pt;height:19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4650DD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10F07">
              <w:rPr>
                <w:noProof/>
              </w:rPr>
              <w:drawing>
                <wp:inline distT="0" distB="0" distL="0" distR="0" wp14:anchorId="76E7BCC1" wp14:editId="5526C084">
                  <wp:extent cx="4619625" cy="2061187"/>
                  <wp:effectExtent l="0" t="0" r="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187" cy="2065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F07" w:rsidRPr="00397695" w14:paraId="66C3DE52" w14:textId="77777777" w:rsidTr="00F82B34">
        <w:tc>
          <w:tcPr>
            <w:tcW w:w="1276" w:type="dxa"/>
            <w:vAlign w:val="center"/>
          </w:tcPr>
          <w:p w14:paraId="1DD42F56" w14:textId="77777777" w:rsidR="00A10F07" w:rsidRPr="00397695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028C2BE" w14:textId="77777777" w:rsidR="00A10F07" w:rsidRPr="008B5702" w:rsidRDefault="00A10F07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A10F07" w:rsidRPr="00397695" w14:paraId="4D80BFDE" w14:textId="77777777" w:rsidTr="00F82B34">
        <w:tc>
          <w:tcPr>
            <w:tcW w:w="1276" w:type="dxa"/>
            <w:vAlign w:val="center"/>
          </w:tcPr>
          <w:p w14:paraId="0334CDD4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ECE471A" w14:textId="0562850A" w:rsidR="00A10F07" w:rsidRDefault="00A10F07" w:rsidP="00F82B34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5</w:t>
            </w:r>
            <w:r w:rsidRPr="00942443">
              <w:rPr>
                <w:color w:val="FF0000"/>
              </w:rPr>
              <w:t>)</w:t>
            </w:r>
          </w:p>
          <w:p w14:paraId="046CEB67" w14:textId="77777777" w:rsidR="00A10F07" w:rsidRDefault="00A10F07" w:rsidP="00F82B34">
            <w:pPr>
              <w:spacing w:line="276" w:lineRule="auto"/>
              <w:jc w:val="both"/>
            </w:pPr>
          </w:p>
          <w:p w14:paraId="618F7C6C" w14:textId="77777777" w:rsidR="00604388" w:rsidRDefault="00604388" w:rsidP="00F82B34">
            <w:pPr>
              <w:spacing w:line="276" w:lineRule="auto"/>
              <w:jc w:val="both"/>
            </w:pPr>
          </w:p>
          <w:p w14:paraId="359B51AC" w14:textId="77777777" w:rsidR="00494BD3" w:rsidRDefault="00494BD3" w:rsidP="00F82B34">
            <w:pPr>
              <w:spacing w:line="276" w:lineRule="auto"/>
              <w:jc w:val="both"/>
            </w:pPr>
          </w:p>
          <w:p w14:paraId="1A8A7A41" w14:textId="77777777" w:rsidR="00604388" w:rsidRDefault="00604388" w:rsidP="00F82B34">
            <w:pPr>
              <w:spacing w:line="276" w:lineRule="auto"/>
              <w:jc w:val="both"/>
            </w:pPr>
          </w:p>
        </w:tc>
      </w:tr>
    </w:tbl>
    <w:p w14:paraId="2998340B" w14:textId="77777777" w:rsidR="0055389A" w:rsidRDefault="0055389A" w:rsidP="008B67DA">
      <w:pPr>
        <w:spacing w:line="276" w:lineRule="auto"/>
        <w:jc w:val="both"/>
        <w:rPr>
          <w:b/>
          <w:u w:val="single"/>
        </w:rPr>
      </w:pPr>
    </w:p>
    <w:p w14:paraId="18FCFD6C" w14:textId="3C92E0FE" w:rsidR="008B67DA" w:rsidRDefault="00C43D18" w:rsidP="008B67DA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Accordion</w:t>
      </w:r>
    </w:p>
    <w:p w14:paraId="7C5001B2" w14:textId="0E39442D" w:rsidR="008B67DA" w:rsidRPr="008B67DA" w:rsidRDefault="008B67DA" w:rsidP="008B67DA">
      <w:pPr>
        <w:spacing w:line="276" w:lineRule="auto"/>
        <w:jc w:val="both"/>
      </w:pPr>
      <w:r>
        <w:t>Accordion</w:t>
      </w:r>
      <w:r w:rsidR="00CA487B">
        <w:t xml:space="preserve"> </w:t>
      </w:r>
      <w:proofErr w:type="spellStart"/>
      <w:r w:rsidR="00CA487B">
        <w:t>berfungsi</w:t>
      </w:r>
      <w:proofErr w:type="spellEnd"/>
      <w:r w:rsidR="00CA487B">
        <w:t xml:space="preserve"> </w:t>
      </w:r>
      <w:proofErr w:type="spellStart"/>
      <w:r w:rsidR="00CA487B">
        <w:t>mengelompokkan</w:t>
      </w:r>
      <w:proofErr w:type="spellEnd"/>
      <w:r w:rsidR="00CA487B">
        <w:t xml:space="preserve"> </w:t>
      </w:r>
      <w:proofErr w:type="spellStart"/>
      <w:r w:rsidR="00CA487B">
        <w:t>kont</w:t>
      </w:r>
      <w:r w:rsidR="00FB5C1A">
        <w:t>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anel-panel yang </w:t>
      </w:r>
      <w:proofErr w:type="spellStart"/>
      <w:r>
        <w:t>terpisah</w:t>
      </w:r>
      <w:proofErr w:type="spellEnd"/>
      <w:r>
        <w:t xml:space="preserve">. </w:t>
      </w:r>
      <w:proofErr w:type="spellStart"/>
      <w:r>
        <w:t>Pengunjung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dan </w:t>
      </w:r>
      <w:proofErr w:type="spellStart"/>
      <w:r>
        <w:t>menutup</w:t>
      </w:r>
      <w:proofErr w:type="spellEnd"/>
      <w:r>
        <w:t xml:space="preserve"> panel-panel yang </w:t>
      </w:r>
      <w:proofErr w:type="spellStart"/>
      <w:r>
        <w:t>diinginkan</w:t>
      </w:r>
      <w:proofErr w:type="spellEnd"/>
      <w:r w:rsidR="00942443">
        <w:t xml:space="preserve">. </w:t>
      </w:r>
      <w:proofErr w:type="spellStart"/>
      <w:r w:rsidR="00942443">
        <w:t>Ikuti</w:t>
      </w:r>
      <w:proofErr w:type="spellEnd"/>
      <w:r w:rsidR="00942443">
        <w:t xml:space="preserve"> </w:t>
      </w:r>
      <w:proofErr w:type="spellStart"/>
      <w:r w:rsidR="00942443">
        <w:t>langkah-langkah</w:t>
      </w:r>
      <w:proofErr w:type="spellEnd"/>
      <w:r w:rsidR="00942443">
        <w:t xml:space="preserve"> </w:t>
      </w:r>
      <w:proofErr w:type="spellStart"/>
      <w:r w:rsidR="00942443">
        <w:t>berikut</w:t>
      </w:r>
      <w:proofErr w:type="spellEnd"/>
      <w:r w:rsidR="00942443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942443" w14:paraId="388D7809" w14:textId="77777777" w:rsidTr="00F82B34">
        <w:tc>
          <w:tcPr>
            <w:tcW w:w="1276" w:type="dxa"/>
          </w:tcPr>
          <w:p w14:paraId="7EEA7BC1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49A8FDB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42443" w14:paraId="14BEED0C" w14:textId="77777777" w:rsidTr="00F82B34">
        <w:tc>
          <w:tcPr>
            <w:tcW w:w="1276" w:type="dxa"/>
            <w:vAlign w:val="center"/>
          </w:tcPr>
          <w:p w14:paraId="2642C2F1" w14:textId="77777777" w:rsidR="00942443" w:rsidRDefault="00942443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A3D70F0" w14:textId="662A8FEE" w:rsidR="00942443" w:rsidRDefault="00942443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06441F3" w14:textId="7F57AA07" w:rsidR="00942443" w:rsidRDefault="00602C19" w:rsidP="00494BD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D665D33" wp14:editId="40C4C91D">
                      <wp:simplePos x="0" y="0"/>
                      <wp:positionH relativeFrom="column">
                        <wp:posOffset>2339086</wp:posOffset>
                      </wp:positionH>
                      <wp:positionV relativeFrom="paragraph">
                        <wp:posOffset>273050</wp:posOffset>
                      </wp:positionV>
                      <wp:extent cx="1263904" cy="258572"/>
                      <wp:effectExtent l="25400" t="0" r="19050" b="59055"/>
                      <wp:wrapNone/>
                      <wp:docPr id="69" name="Straight Arrow Connector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D6404" id="Straight Arrow Connector 69" o:spid="_x0000_s1026" type="#_x0000_t32" style="position:absolute;margin-left:184.2pt;margin-top:21.5pt;width:99.5pt;height:20.3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0E4ABEA" wp14:editId="4A2583EB">
                      <wp:simplePos x="0" y="0"/>
                      <wp:positionH relativeFrom="column">
                        <wp:posOffset>3604133</wp:posOffset>
                      </wp:positionH>
                      <wp:positionV relativeFrom="paragraph">
                        <wp:posOffset>87630</wp:posOffset>
                      </wp:positionV>
                      <wp:extent cx="1242695" cy="250190"/>
                      <wp:effectExtent l="0" t="0" r="14605" b="1651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5F242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4ABEA" id="Rectangle 68" o:spid="_x0000_s1044" style="position:absolute;left:0;text-align:left;margin-left:283.8pt;margin-top:6.9pt;width:97.85pt;height:19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7E5F24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5CE83100" wp14:editId="38A0BC84">
                  <wp:extent cx="5047488" cy="3218180"/>
                  <wp:effectExtent l="0" t="0" r="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0532" cy="322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229BC6" w14:textId="06B03008" w:rsidR="00494BD3" w:rsidRPr="00942443" w:rsidRDefault="00494BD3" w:rsidP="00494BD3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302F53B0" wp14:editId="316B8F39">
                  <wp:extent cx="5533390" cy="1193165"/>
                  <wp:effectExtent l="0" t="0" r="0" b="6985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193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2443" w:rsidRPr="00397695" w14:paraId="1B15CD39" w14:textId="77777777" w:rsidTr="00F82B34">
        <w:tc>
          <w:tcPr>
            <w:tcW w:w="1276" w:type="dxa"/>
            <w:vAlign w:val="center"/>
          </w:tcPr>
          <w:p w14:paraId="7B98B155" w14:textId="12ECC9FE" w:rsidR="00942443" w:rsidRPr="00397695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2BD81120" w14:textId="0B5BDF2B" w:rsidR="00942443" w:rsidRPr="008B5702" w:rsidRDefault="00942443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</w:t>
            </w:r>
            <w:proofErr w:type="gram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942443" w:rsidRPr="00397695" w14:paraId="2C192653" w14:textId="77777777" w:rsidTr="00F82B34">
        <w:tc>
          <w:tcPr>
            <w:tcW w:w="1276" w:type="dxa"/>
            <w:vAlign w:val="center"/>
          </w:tcPr>
          <w:p w14:paraId="4690F8D9" w14:textId="5BE00196" w:rsidR="00942443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7D643FD2" w14:textId="5BC9D849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6)</w:t>
            </w:r>
          </w:p>
          <w:p w14:paraId="09F15D98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0BA03EE7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42A76D4E" w14:textId="389D1610" w:rsidR="00942443" w:rsidRDefault="00942443" w:rsidP="00F82B34">
            <w:pPr>
              <w:spacing w:line="276" w:lineRule="auto"/>
              <w:jc w:val="both"/>
            </w:pPr>
          </w:p>
        </w:tc>
      </w:tr>
    </w:tbl>
    <w:p w14:paraId="4A5A448B" w14:textId="31DA26B6" w:rsidR="00264894" w:rsidRDefault="00264894">
      <w:pPr>
        <w:rPr>
          <w:rFonts w:ascii="Times" w:hAnsi="Times"/>
          <w:sz w:val="22"/>
        </w:rPr>
      </w:pPr>
    </w:p>
    <w:p w14:paraId="149905CB" w14:textId="7C46717C" w:rsidR="009002D1" w:rsidRPr="00E510B4" w:rsidRDefault="00CF5FD4" w:rsidP="009002D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engenalan</w:t>
      </w:r>
      <w:proofErr w:type="spellEnd"/>
      <w:r w:rsidR="009002D1" w:rsidRPr="00E510B4">
        <w:rPr>
          <w:rFonts w:ascii="Times" w:hAnsi="Times"/>
          <w:b/>
        </w:rPr>
        <w:t xml:space="preserve"> AJAX</w:t>
      </w:r>
    </w:p>
    <w:p w14:paraId="3C45D1D3" w14:textId="613EA4D2" w:rsidR="001C3891" w:rsidRDefault="00E510B4" w:rsidP="00E510B4">
      <w:pPr>
        <w:tabs>
          <w:tab w:val="left" w:pos="2145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4A989B42" w14:textId="08EFF493" w:rsidR="00264894" w:rsidRDefault="00CF5FD4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 w:rsidRPr="00264894">
        <w:rPr>
          <w:rFonts w:ascii="Times" w:hAnsi="Times"/>
          <w:b/>
        </w:rPr>
        <w:t>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ingkata</w:t>
      </w:r>
      <w:r w:rsidR="0051648B">
        <w:rPr>
          <w:rFonts w:ascii="Times" w:hAnsi="Times"/>
        </w:rPr>
        <w:t>n</w:t>
      </w:r>
      <w:proofErr w:type="spellEnd"/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dari</w:t>
      </w:r>
      <w:proofErr w:type="spellEnd"/>
      <w:r w:rsidR="0051648B">
        <w:rPr>
          <w:rFonts w:ascii="Times" w:hAnsi="Times"/>
        </w:rPr>
        <w:t xml:space="preserve"> </w:t>
      </w:r>
      <w:r w:rsidR="0051648B" w:rsidRPr="00CF5FD4">
        <w:rPr>
          <w:rFonts w:ascii="Times" w:hAnsi="Times"/>
          <w:i/>
        </w:rPr>
        <w:t xml:space="preserve">Asynchronous </w:t>
      </w:r>
      <w:proofErr w:type="spellStart"/>
      <w:r w:rsidR="0051648B" w:rsidRPr="00CF5FD4">
        <w:rPr>
          <w:rFonts w:ascii="Times" w:hAnsi="Times"/>
          <w:i/>
        </w:rPr>
        <w:t>Javascript</w:t>
      </w:r>
      <w:proofErr w:type="spellEnd"/>
      <w:r w:rsidR="0051648B" w:rsidRPr="00CF5FD4">
        <w:rPr>
          <w:rFonts w:ascii="Times" w:hAnsi="Times"/>
          <w:i/>
        </w:rPr>
        <w:t xml:space="preserve"> a</w:t>
      </w:r>
      <w:r w:rsidRPr="00CF5FD4">
        <w:rPr>
          <w:rFonts w:ascii="Times" w:hAnsi="Times"/>
          <w:i/>
        </w:rPr>
        <w:t>nd Xml</w:t>
      </w:r>
      <w:r>
        <w:rPr>
          <w:rFonts w:ascii="Times" w:hAnsi="Times"/>
        </w:rPr>
        <w:t>. 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u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rupa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hasa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pemrograman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tetapi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dala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tekni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untu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mbuat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plikasi</w:t>
      </w:r>
      <w:proofErr w:type="spellEnd"/>
      <w:r w:rsidR="00E622B0">
        <w:rPr>
          <w:rFonts w:ascii="Times" w:hAnsi="Times"/>
        </w:rPr>
        <w:t xml:space="preserve"> web yang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ik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cepat</w:t>
      </w:r>
      <w:proofErr w:type="spellEnd"/>
      <w:r w:rsidR="00E622B0">
        <w:rPr>
          <w:rFonts w:ascii="Times" w:hAnsi="Times"/>
        </w:rPr>
        <w:t xml:space="preserve"> dan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interaktif</w:t>
      </w:r>
      <w:proofErr w:type="spellEnd"/>
      <w:r w:rsidR="00E622B0">
        <w:rPr>
          <w:rFonts w:ascii="Times" w:hAnsi="Times"/>
        </w:rPr>
        <w:t xml:space="preserve">. </w:t>
      </w:r>
      <w:proofErr w:type="spellStart"/>
      <w:r w:rsidR="00E622B0">
        <w:rPr>
          <w:rFonts w:ascii="Times" w:hAnsi="Times"/>
        </w:rPr>
        <w:t>Dengan</w:t>
      </w:r>
      <w:proofErr w:type="spellEnd"/>
      <w:r w:rsidR="00E622B0">
        <w:rPr>
          <w:rFonts w:ascii="Times" w:hAnsi="Times"/>
        </w:rPr>
        <w:t xml:space="preserve"> AJAX, JavaScript </w:t>
      </w:r>
      <w:proofErr w:type="spellStart"/>
      <w:r w:rsidR="00E622B0">
        <w:rPr>
          <w:rFonts w:ascii="Times" w:hAnsi="Times"/>
        </w:rPr>
        <w:t>dap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data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browser web </w:t>
      </w:r>
      <w:proofErr w:type="spellStart"/>
      <w:r w:rsidR="0051648B" w:rsidRPr="0051648B">
        <w:rPr>
          <w:rFonts w:ascii="Times" w:hAnsi="Times"/>
        </w:rPr>
        <w:t>tanp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ulang</w:t>
      </w:r>
      <w:proofErr w:type="spellEnd"/>
      <w:r w:rsidR="00286C75">
        <w:rPr>
          <w:rFonts w:ascii="Times" w:hAnsi="Times"/>
        </w:rPr>
        <w:t xml:space="preserve"> (refresh)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eluru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halaman</w:t>
      </w:r>
      <w:proofErr w:type="spellEnd"/>
      <w:r w:rsidR="0051648B" w:rsidRPr="0051648B">
        <w:rPr>
          <w:rFonts w:ascii="Times" w:hAnsi="Times"/>
        </w:rPr>
        <w:t>.</w:t>
      </w:r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A</w:t>
      </w:r>
      <w:r w:rsidR="0051648B" w:rsidRPr="0051648B">
        <w:rPr>
          <w:rFonts w:ascii="Times" w:hAnsi="Times"/>
        </w:rPr>
        <w:t>pa</w:t>
      </w:r>
      <w:proofErr w:type="spellEnd"/>
      <w:r w:rsidR="0051648B" w:rsidRPr="0051648B">
        <w:rPr>
          <w:rFonts w:ascii="Times" w:hAnsi="Times"/>
        </w:rPr>
        <w:t xml:space="preserve"> yang </w:t>
      </w:r>
      <w:proofErr w:type="spellStart"/>
      <w:r w:rsidR="0051648B" w:rsidRPr="0051648B">
        <w:rPr>
          <w:rFonts w:ascii="Times" w:hAnsi="Times"/>
        </w:rPr>
        <w:t>dilakukan</w:t>
      </w:r>
      <w:proofErr w:type="spellEnd"/>
      <w:r w:rsidR="0051648B" w:rsidRPr="0051648B">
        <w:rPr>
          <w:rFonts w:ascii="Times" w:hAnsi="Times"/>
        </w:rPr>
        <w:t xml:space="preserve"> A</w:t>
      </w:r>
      <w:r>
        <w:rPr>
          <w:rFonts w:ascii="Times" w:hAnsi="Times"/>
        </w:rPr>
        <w:t>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gunakan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obje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XMLHttpReques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berbasis</w:t>
      </w:r>
      <w:proofErr w:type="spellEnd"/>
      <w:r w:rsidR="0051648B" w:rsidRPr="0051648B">
        <w:rPr>
          <w:rFonts w:ascii="Times" w:hAnsi="Times"/>
        </w:rPr>
        <w:t xml:space="preserve"> JavaScript </w:t>
      </w:r>
      <w:proofErr w:type="spellStart"/>
      <w:r w:rsidR="0051648B" w:rsidRPr="0051648B">
        <w:rPr>
          <w:rFonts w:ascii="Times" w:hAnsi="Times"/>
        </w:rPr>
        <w:t>untu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irim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menerim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informasi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web</w:t>
      </w:r>
      <w:r w:rsidR="00264894">
        <w:rPr>
          <w:rFonts w:ascii="Times" w:hAnsi="Times"/>
        </w:rPr>
        <w:t>.</w:t>
      </w:r>
    </w:p>
    <w:p w14:paraId="73FA50CB" w14:textId="78946978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  <w:b/>
        </w:rPr>
      </w:pPr>
      <w:proofErr w:type="spellStart"/>
      <w:r w:rsidRPr="00264894">
        <w:rPr>
          <w:rFonts w:ascii="Times" w:hAnsi="Times"/>
          <w:b/>
        </w:rPr>
        <w:t>XMLHttpReque</w:t>
      </w:r>
      <w:r>
        <w:rPr>
          <w:rFonts w:ascii="Times" w:hAnsi="Times"/>
          <w:b/>
        </w:rPr>
        <w:t>st</w:t>
      </w:r>
      <w:proofErr w:type="spellEnd"/>
    </w:p>
    <w:p w14:paraId="300763B6" w14:textId="5F8CE56B" w:rsidR="00264894" w:rsidRDefault="00264894" w:rsidP="0058068D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264894">
        <w:rPr>
          <w:rFonts w:ascii="Times" w:hAnsi="Times"/>
        </w:rPr>
        <w:t>XMLHttpRequest</w:t>
      </w:r>
      <w:proofErr w:type="spellEnd"/>
      <w:r w:rsidRPr="00264894"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rup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JavaScript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ode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XMLHttpReques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58068D" w14:paraId="561886B7" w14:textId="77777777" w:rsidTr="00F82B34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EA9BA04" w14:textId="77777777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script language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” type=”text/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&gt;</w:t>
            </w:r>
          </w:p>
          <w:p w14:paraId="64B767D4" w14:textId="73331D0A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var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= new </w:t>
            </w:r>
            <w:proofErr w:type="spellStart"/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XMLHttpReques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);</w:t>
            </w:r>
          </w:p>
          <w:p w14:paraId="1D40B2D0" w14:textId="4AC3B9DF" w:rsidR="0058068D" w:rsidRPr="00470690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/script&gt;</w:t>
            </w:r>
          </w:p>
        </w:tc>
      </w:tr>
    </w:tbl>
    <w:p w14:paraId="1A1CD7BB" w14:textId="77777777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</w:p>
    <w:p w14:paraId="3B4A1476" w14:textId="3A705690" w:rsidR="00264894" w:rsidRDefault="00264894" w:rsidP="00264894">
      <w:pPr>
        <w:spacing w:after="240" w:line="276" w:lineRule="auto"/>
        <w:ind w:left="142" w:right="112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dan </w:t>
      </w:r>
      <w:proofErr w:type="spellStart"/>
      <w:r>
        <w:t>mengirim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>/</w:t>
      </w:r>
      <w:proofErr w:type="spellStart"/>
      <w:r>
        <w:t>ke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database </w:t>
      </w:r>
      <w:proofErr w:type="spellStart"/>
      <w:r>
        <w:t>atau</w:t>
      </w:r>
      <w:proofErr w:type="spellEnd"/>
      <w:r>
        <w:t xml:space="preserve"> file di server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HTML Form. Dan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submit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rim</w:t>
      </w:r>
      <w:proofErr w:type="spellEnd"/>
      <w:r>
        <w:t>/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menunggu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-load. Karena server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user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ubmit, </w:t>
      </w:r>
      <w:proofErr w:type="spellStart"/>
      <w:r>
        <w:t>aplikasi</w:t>
      </w:r>
      <w:proofErr w:type="spellEnd"/>
      <w:r>
        <w:t xml:space="preserve"> web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lambat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user-friendly.</w:t>
      </w:r>
    </w:p>
    <w:p w14:paraId="02B5B692" w14:textId="142C22F9" w:rsidR="00264894" w:rsidRP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>
        <w:t>Dengan</w:t>
      </w:r>
      <w:proofErr w:type="spellEnd"/>
      <w:r>
        <w:t xml:space="preserve"> Ajax,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erver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,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request </w:t>
      </w:r>
      <w:proofErr w:type="spellStart"/>
      <w:r>
        <w:t>ke</w:t>
      </w:r>
      <w:proofErr w:type="spellEnd"/>
      <w:r>
        <w:t xml:space="preserve">, dan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 web </w:t>
      </w:r>
      <w:proofErr w:type="spellStart"/>
      <w:r>
        <w:t>tanpa</w:t>
      </w:r>
      <w:proofErr w:type="spellEnd"/>
      <w:r>
        <w:t xml:space="preserve"> me-reload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. User </w:t>
      </w:r>
      <w:proofErr w:type="spellStart"/>
      <w:r>
        <w:t>akan</w:t>
      </w:r>
      <w:proofErr w:type="spellEnd"/>
      <w:r>
        <w:t xml:space="preserve"> pada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. </w:t>
      </w:r>
      <w:proofErr w:type="spellStart"/>
      <w:r>
        <w:t>Bahkan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dikirim</w:t>
      </w:r>
      <w:proofErr w:type="spellEnd"/>
      <w:r>
        <w:t xml:space="preserve"> dan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ta di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. </w:t>
      </w:r>
      <w:proofErr w:type="spellStart"/>
      <w:r>
        <w:t>Permintaan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r w:rsidRPr="00264894">
        <w:rPr>
          <w:i/>
        </w:rPr>
        <w:t>asynchronous</w:t>
      </w:r>
      <w:r>
        <w:t xml:space="preserve">, yang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JavaScript (dan </w:t>
      </w:r>
      <w:proofErr w:type="spellStart"/>
      <w:r>
        <w:t>pengguna</w:t>
      </w:r>
      <w:proofErr w:type="spellEnd"/>
      <w:r>
        <w:t xml:space="preserve">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unggu</w:t>
      </w:r>
      <w:proofErr w:type="spellEnd"/>
      <w:r>
        <w:t xml:space="preserve"> pada serv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spon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d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. Gambar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web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 dan web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nggunakan</w:t>
      </w:r>
      <w:proofErr w:type="spellEnd"/>
      <w:r>
        <w:t xml:space="preserve"> AJAX.</w:t>
      </w:r>
    </w:p>
    <w:p w14:paraId="73D7187A" w14:textId="0FD26637" w:rsidR="00264894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noProof/>
        </w:rPr>
        <w:lastRenderedPageBreak/>
        <w:drawing>
          <wp:inline distT="0" distB="0" distL="0" distR="0" wp14:anchorId="15A7F844" wp14:editId="0946B149">
            <wp:extent cx="2979614" cy="337185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998993" cy="339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5178B" w14:textId="5213D1BD" w:rsidR="0058068D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rFonts w:ascii="Times" w:hAnsi="Times"/>
        </w:rPr>
        <w:t xml:space="preserve">Gambar 1. </w:t>
      </w:r>
      <w:proofErr w:type="spellStart"/>
      <w:r>
        <w:rPr>
          <w:rFonts w:ascii="Times" w:hAnsi="Times"/>
        </w:rPr>
        <w:t>Perbandingan</w:t>
      </w:r>
      <w:proofErr w:type="spellEnd"/>
      <w:r>
        <w:rPr>
          <w:rFonts w:ascii="Times" w:hAnsi="Times"/>
        </w:rPr>
        <w:t xml:space="preserve"> web </w:t>
      </w:r>
      <w:proofErr w:type="spellStart"/>
      <w:r>
        <w:rPr>
          <w:rFonts w:ascii="Times" w:hAnsi="Times"/>
        </w:rPr>
        <w:t>aplika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radisional</w:t>
      </w:r>
      <w:proofErr w:type="spellEnd"/>
      <w:r>
        <w:rPr>
          <w:rFonts w:ascii="Times" w:hAnsi="Times"/>
        </w:rPr>
        <w:t xml:space="preserve"> dan AJAX</w:t>
      </w:r>
    </w:p>
    <w:p w14:paraId="0AEE06D1" w14:textId="77777777" w:rsidR="0058068D" w:rsidRDefault="0058068D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</w:p>
    <w:p w14:paraId="3EF82445" w14:textId="67A60C21" w:rsidR="00264894" w:rsidRPr="00E510B4" w:rsidRDefault="00264894" w:rsidP="00264894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. 1</w:t>
      </w:r>
      <w:r w:rsidR="0055389A">
        <w:rPr>
          <w:rFonts w:ascii="Times" w:hAnsi="Times"/>
          <w:b/>
        </w:rPr>
        <w:t>2</w:t>
      </w:r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AJAX</w:t>
      </w:r>
    </w:p>
    <w:p w14:paraId="1D87EB25" w14:textId="5B8918CE" w:rsidR="00286C75" w:rsidRDefault="0051648B" w:rsidP="00264894">
      <w:pPr>
        <w:spacing w:before="240" w:after="240" w:line="276" w:lineRule="auto"/>
        <w:ind w:left="142" w:right="112"/>
        <w:jc w:val="both"/>
        <w:rPr>
          <w:rFonts w:ascii="Times" w:hAnsi="Times"/>
        </w:rPr>
      </w:pPr>
      <w:r w:rsidRPr="0051648B">
        <w:rPr>
          <w:rFonts w:ascii="Times" w:hAnsi="Times"/>
        </w:rPr>
        <w:t>Brows</w:t>
      </w:r>
      <w:r w:rsidR="00CF5FD4">
        <w:rPr>
          <w:rFonts w:ascii="Times" w:hAnsi="Times"/>
        </w:rPr>
        <w:t xml:space="preserve">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menerapkan</w:t>
      </w:r>
      <w:proofErr w:type="spellEnd"/>
      <w:r w:rsidR="00CF5FD4">
        <w:rPr>
          <w:rFonts w:ascii="Times" w:hAnsi="Times"/>
        </w:rPr>
        <w:t xml:space="preserve"> AJAX </w:t>
      </w:r>
      <w:proofErr w:type="spellStart"/>
      <w:r w:rsidRPr="0051648B">
        <w:rPr>
          <w:rFonts w:ascii="Times" w:hAnsi="Times"/>
        </w:rPr>
        <w:t>secara</w:t>
      </w:r>
      <w:proofErr w:type="spellEnd"/>
      <w:r w:rsidRPr="0051648B">
        <w:rPr>
          <w:rFonts w:ascii="Times" w:hAnsi="Times"/>
        </w:rPr>
        <w:t xml:space="preserve"> </w:t>
      </w:r>
      <w:proofErr w:type="spellStart"/>
      <w:r w:rsidRPr="0051648B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Jika </w:t>
      </w:r>
      <w:proofErr w:type="spellStart"/>
      <w:r w:rsidR="00CF5FD4">
        <w:rPr>
          <w:rFonts w:ascii="Times" w:hAnsi="Times"/>
        </w:rPr>
        <w:t>mengadopsi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car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JavaSricpt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diperlukan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kode</w:t>
      </w:r>
      <w:proofErr w:type="spellEnd"/>
      <w:r w:rsidR="00CF5FD4">
        <w:rPr>
          <w:rFonts w:ascii="Times" w:hAnsi="Times"/>
        </w:rPr>
        <w:t xml:space="preserve">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brows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itu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J</w:t>
      </w:r>
      <w:r>
        <w:rPr>
          <w:rFonts w:ascii="Times" w:hAnsi="Times"/>
        </w:rPr>
        <w:t>Query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er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ol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nyederha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erap</w:t>
      </w:r>
      <w:r w:rsidR="00CF5FD4">
        <w:rPr>
          <w:rFonts w:ascii="Times" w:hAnsi="Times"/>
        </w:rPr>
        <w:t>an</w:t>
      </w:r>
      <w:proofErr w:type="spellEnd"/>
      <w:r w:rsidR="00CF5FD4">
        <w:rPr>
          <w:rFonts w:ascii="Times" w:hAnsi="Times"/>
        </w:rPr>
        <w:t xml:space="preserve"> AJAX</w:t>
      </w:r>
      <w:r>
        <w:rPr>
          <w:rFonts w:ascii="Times" w:hAnsi="Times"/>
        </w:rPr>
        <w:t xml:space="preserve"> agar </w:t>
      </w:r>
      <w:proofErr w:type="spellStart"/>
      <w:r>
        <w:rPr>
          <w:rFonts w:ascii="Times" w:hAnsi="Times"/>
        </w:rPr>
        <w:t>dap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di </w:t>
      </w:r>
      <w:proofErr w:type="spellStart"/>
      <w:r>
        <w:rPr>
          <w:rFonts w:ascii="Times" w:hAnsi="Times"/>
        </w:rPr>
        <w:t>lintas</w:t>
      </w:r>
      <w:proofErr w:type="spellEnd"/>
      <w:r>
        <w:rPr>
          <w:rFonts w:ascii="Times" w:hAnsi="Times"/>
        </w:rPr>
        <w:t xml:space="preserve"> browser.</w:t>
      </w:r>
    </w:p>
    <w:p w14:paraId="60BB7647" w14:textId="33D31880" w:rsidR="00E622B0" w:rsidRPr="00E622B0" w:rsidRDefault="00E622B0" w:rsidP="00E622B0">
      <w:pPr>
        <w:spacing w:line="276" w:lineRule="auto"/>
        <w:ind w:left="142" w:right="112"/>
        <w:jc w:val="both"/>
        <w:rPr>
          <w:rFonts w:ascii="Times" w:hAnsi="Times"/>
          <w:b/>
          <w:u w:val="single"/>
        </w:rPr>
      </w:pPr>
      <w:proofErr w:type="spellStart"/>
      <w:r>
        <w:rPr>
          <w:rFonts w:ascii="Times" w:hAnsi="Times"/>
          <w:b/>
          <w:u w:val="single"/>
        </w:rPr>
        <w:t>JQuery</w:t>
      </w:r>
      <w:proofErr w:type="spellEnd"/>
      <w:r>
        <w:rPr>
          <w:rFonts w:ascii="Times" w:hAnsi="Times"/>
          <w:b/>
          <w:u w:val="single"/>
        </w:rPr>
        <w:t xml:space="preserve"> </w:t>
      </w:r>
      <w:proofErr w:type="gramStart"/>
      <w:r w:rsidRPr="00E622B0">
        <w:rPr>
          <w:rFonts w:ascii="Courier New" w:hAnsi="Courier New" w:cs="Courier New"/>
          <w:b/>
          <w:sz w:val="22"/>
          <w:u w:val="single"/>
        </w:rPr>
        <w:t>Load(</w:t>
      </w:r>
      <w:proofErr w:type="gramEnd"/>
      <w:r w:rsidRPr="00E622B0">
        <w:rPr>
          <w:rFonts w:ascii="Courier New" w:hAnsi="Courier New" w:cs="Courier New"/>
          <w:b/>
          <w:sz w:val="22"/>
          <w:u w:val="single"/>
        </w:rPr>
        <w:t>)</w:t>
      </w:r>
    </w:p>
    <w:p w14:paraId="6C42C3DE" w14:textId="0854585A" w:rsidR="00A26635" w:rsidRDefault="00286C75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Salah </w:t>
      </w:r>
      <w:proofErr w:type="spellStart"/>
      <w:r>
        <w:rPr>
          <w:rFonts w:ascii="Times" w:hAnsi="Times"/>
        </w:rPr>
        <w:t>sat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jQuery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>).</w:t>
      </w:r>
      <w:r w:rsidRPr="00CF5FD4">
        <w:rPr>
          <w:rFonts w:ascii="Times" w:hAnsi="Times"/>
          <w:sz w:val="22"/>
        </w:rPr>
        <w:t xml:space="preserve"> </w:t>
      </w:r>
      <w:r>
        <w:rPr>
          <w:rFonts w:ascii="Times" w:hAnsi="Times"/>
        </w:rPr>
        <w:t xml:space="preserve">Method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 xml:space="preserve">)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uat</w:t>
      </w:r>
      <w:proofErr w:type="spellEnd"/>
      <w:r>
        <w:rPr>
          <w:rFonts w:ascii="Times" w:hAnsi="Times"/>
        </w:rPr>
        <w:t xml:space="preserve"> (load) data </w:t>
      </w:r>
      <w:proofErr w:type="spellStart"/>
      <w:r>
        <w:rPr>
          <w:rFonts w:ascii="Times" w:hAnsi="Times"/>
        </w:rPr>
        <w:t>dari</w:t>
      </w:r>
      <w:proofErr w:type="spellEnd"/>
      <w:r>
        <w:rPr>
          <w:rFonts w:ascii="Times" w:hAnsi="Times"/>
        </w:rPr>
        <w:t xml:space="preserve"> server dan </w:t>
      </w:r>
      <w:proofErr w:type="spellStart"/>
      <w:r>
        <w:rPr>
          <w:rFonts w:ascii="Times" w:hAnsi="Times"/>
        </w:rPr>
        <w:t>menempatkan</w:t>
      </w:r>
      <w:proofErr w:type="spellEnd"/>
      <w:r>
        <w:rPr>
          <w:rFonts w:ascii="Times" w:hAnsi="Times"/>
        </w:rPr>
        <w:t xml:space="preserve"> HTML yang </w:t>
      </w:r>
      <w:proofErr w:type="spellStart"/>
      <w:r>
        <w:rPr>
          <w:rFonts w:ascii="Times" w:hAnsi="Times"/>
        </w:rPr>
        <w:t>dikembal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method </w:t>
      </w:r>
      <w:proofErr w:type="gramStart"/>
      <w:r w:rsidRPr="00CF5FD4">
        <w:rPr>
          <w:rFonts w:ascii="Courier New" w:hAnsi="Courier New" w:cs="Courier New"/>
          <w:sz w:val="22"/>
        </w:rPr>
        <w:t>load(</w:t>
      </w:r>
      <w:proofErr w:type="gramEnd"/>
      <w:r w:rsidRPr="00CF5FD4">
        <w:rPr>
          <w:rFonts w:ascii="Courier New" w:hAnsi="Courier New" w:cs="Courier New"/>
          <w:sz w:val="22"/>
        </w:rPr>
        <w:t>)</w:t>
      </w:r>
      <w:r w:rsidRPr="00CF5FD4">
        <w:rPr>
          <w:rFonts w:ascii="Times" w:hAnsi="Times"/>
          <w:sz w:val="22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286C75" w14:paraId="382FD5CB" w14:textId="77777777" w:rsidTr="00494BD3">
        <w:trPr>
          <w:trHeight w:val="440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70EA72A" w14:textId="3FAAED67" w:rsidR="00286C75" w:rsidRPr="00470690" w:rsidRDefault="00286C75" w:rsidP="00286C75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selector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).load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(URL, data, complete);</w:t>
            </w:r>
          </w:p>
        </w:tc>
      </w:tr>
    </w:tbl>
    <w:p w14:paraId="56F13456" w14:textId="619F377A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URL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lam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ta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nama</w:t>
      </w:r>
      <w:proofErr w:type="spellEnd"/>
      <w:r>
        <w:rPr>
          <w:rFonts w:ascii="Times" w:hAnsi="Times"/>
        </w:rPr>
        <w:t xml:space="preserve"> file di server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proofErr w:type="gramStart"/>
      <w:r>
        <w:rPr>
          <w:rFonts w:ascii="Times" w:hAnsi="Times"/>
        </w:rPr>
        <w:t>diambil</w:t>
      </w:r>
      <w:proofErr w:type="spellEnd"/>
      <w:proofErr w:type="gramEnd"/>
    </w:p>
    <w:p w14:paraId="34201ECF" w14:textId="31AFD0E6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Data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asangan</w:t>
      </w:r>
      <w:proofErr w:type="spellEnd"/>
      <w:r>
        <w:rPr>
          <w:rFonts w:ascii="Times" w:hAnsi="Times"/>
        </w:rPr>
        <w:t xml:space="preserve"> key dan value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kirim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server</w:t>
      </w:r>
    </w:p>
    <w:p w14:paraId="799DB182" w14:textId="31384262" w:rsidR="00286C75" w:rsidRP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Complete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eksek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tika</w:t>
      </w:r>
      <w:proofErr w:type="spellEnd"/>
      <w:r>
        <w:rPr>
          <w:rFonts w:ascii="Times" w:hAnsi="Times"/>
        </w:rPr>
        <w:t xml:space="preserve"> data </w:t>
      </w:r>
      <w:proofErr w:type="spellStart"/>
      <w:r>
        <w:rPr>
          <w:rFonts w:ascii="Times" w:hAnsi="Times"/>
        </w:rPr>
        <w:t>diambil</w:t>
      </w:r>
      <w:proofErr w:type="spellEnd"/>
      <w:r>
        <w:rPr>
          <w:rFonts w:ascii="Times" w:hAnsi="Times"/>
        </w:rPr>
        <w:t>.</w:t>
      </w:r>
    </w:p>
    <w:p w14:paraId="1580FF92" w14:textId="10D93439" w:rsidR="00752016" w:rsidRDefault="00752016" w:rsidP="00752016">
      <w:pPr>
        <w:spacing w:before="240" w:line="276" w:lineRule="auto"/>
        <w:ind w:left="142" w:right="112"/>
        <w:jc w:val="both"/>
        <w:rPr>
          <w:rFonts w:ascii="Times" w:hAnsi="Times"/>
        </w:rPr>
      </w:pPr>
      <w:proofErr w:type="spellStart"/>
      <w:r w:rsidRPr="00752016">
        <w:rPr>
          <w:rFonts w:ascii="Times" w:hAnsi="Times"/>
        </w:rPr>
        <w:t>Untuk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memaham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fungsi</w:t>
      </w:r>
      <w:proofErr w:type="spellEnd"/>
      <w:r w:rsidRPr="00752016">
        <w:rPr>
          <w:rFonts w:ascii="Times" w:hAnsi="Times"/>
        </w:rPr>
        <w:t xml:space="preserve"> </w:t>
      </w:r>
      <w:proofErr w:type="gramStart"/>
      <w:r w:rsidRPr="00752016">
        <w:rPr>
          <w:rFonts w:ascii="Courier New" w:hAnsi="Courier New" w:cs="Courier New"/>
          <w:sz w:val="22"/>
        </w:rPr>
        <w:t>load(</w:t>
      </w:r>
      <w:proofErr w:type="gramEnd"/>
      <w:r w:rsidRPr="00752016">
        <w:rPr>
          <w:rFonts w:ascii="Courier New" w:hAnsi="Courier New" w:cs="Courier New"/>
          <w:sz w:val="22"/>
        </w:rPr>
        <w:t>)</w:t>
      </w:r>
      <w:r>
        <w:rPr>
          <w:rFonts w:ascii="Times" w:hAnsi="Times"/>
          <w:sz w:val="22"/>
        </w:rPr>
        <w:t xml:space="preserve"> </w:t>
      </w:r>
      <w:proofErr w:type="spellStart"/>
      <w:r w:rsidRPr="00752016">
        <w:rPr>
          <w:rFonts w:ascii="Times" w:hAnsi="Times"/>
        </w:rPr>
        <w:t>ikut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langkah-langkah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berikut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ini</w:t>
      </w:r>
      <w:proofErr w:type="spellEnd"/>
      <w:r w:rsidRPr="00752016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752016" w14:paraId="392458A2" w14:textId="77777777" w:rsidTr="00494BD3">
        <w:tc>
          <w:tcPr>
            <w:tcW w:w="1276" w:type="dxa"/>
          </w:tcPr>
          <w:p w14:paraId="68B39EBA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DDD2D6C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:rsidRPr="00397695" w14:paraId="55A5C675" w14:textId="77777777" w:rsidTr="00494BD3">
        <w:tc>
          <w:tcPr>
            <w:tcW w:w="1276" w:type="dxa"/>
            <w:vAlign w:val="center"/>
          </w:tcPr>
          <w:p w14:paraId="426914DF" w14:textId="384938C5" w:rsidR="00494BD3" w:rsidRPr="00397695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3B3404B7" w14:textId="2797154E" w:rsidR="00494BD3" w:rsidRPr="00180446" w:rsidRDefault="00494BD3" w:rsidP="008B5702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Ambil 1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494BD3" w:rsidRPr="00397695" w14:paraId="619C8AA9" w14:textId="77777777" w:rsidTr="00494BD3">
        <w:tc>
          <w:tcPr>
            <w:tcW w:w="1276" w:type="dxa"/>
            <w:vAlign w:val="center"/>
          </w:tcPr>
          <w:p w14:paraId="05566F90" w14:textId="47C3ECBE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E197E33" w14:textId="77777777" w:rsidR="00494BD3" w:rsidRDefault="00494BD3" w:rsidP="00494BD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eng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nama</w:t>
            </w:r>
            <w:proofErr w:type="spellEnd"/>
            <w:r>
              <w:rPr>
                <w:rFonts w:ascii="Times" w:hAnsi="Times"/>
              </w:rP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 xml:space="preserve">test-content.html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002AC65" w14:textId="230B32D6" w:rsidR="00494BD3" w:rsidRDefault="00494BD3" w:rsidP="00494BD3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687991D0" wp14:editId="070C2F02">
                  <wp:extent cx="2958229" cy="1171575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642" cy="1173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141A215B" w14:textId="77777777" w:rsidTr="00494BD3">
        <w:tc>
          <w:tcPr>
            <w:tcW w:w="1276" w:type="dxa"/>
            <w:vAlign w:val="center"/>
          </w:tcPr>
          <w:p w14:paraId="4F0A95BB" w14:textId="36D0A73C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5B8196E4" w14:textId="5B1D25CD" w:rsidR="00494BD3" w:rsidRDefault="00602C19" w:rsidP="008B5702">
            <w:pPr>
              <w:spacing w:line="276" w:lineRule="auto"/>
              <w:jc w:val="both"/>
              <w:rPr>
                <w:rFonts w:ascii="Times" w:hAnsi="Times"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C2A70A2" wp14:editId="67D6FE4F">
                      <wp:simplePos x="0" y="0"/>
                      <wp:positionH relativeFrom="column">
                        <wp:posOffset>3287268</wp:posOffset>
                      </wp:positionH>
                      <wp:positionV relativeFrom="paragraph">
                        <wp:posOffset>142240</wp:posOffset>
                      </wp:positionV>
                      <wp:extent cx="1242695" cy="250190"/>
                      <wp:effectExtent l="0" t="0" r="14605" b="1651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8861B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2A70A2" id="Rectangle 70" o:spid="_x0000_s1045" style="position:absolute;left:0;text-align:left;margin-left:258.85pt;margin-top:11.2pt;width:97.85pt;height:19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318861B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 dengan versi terakhi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494BD3">
              <w:rPr>
                <w:rFonts w:ascii="Times" w:hAnsi="Times"/>
              </w:rPr>
              <w:t>Buat</w:t>
            </w:r>
            <w:proofErr w:type="spellEnd"/>
            <w:r w:rsidR="00494BD3">
              <w:rPr>
                <w:rFonts w:ascii="Times" w:hAnsi="Times"/>
              </w:rPr>
              <w:t xml:space="preserve"> file HTML </w:t>
            </w:r>
            <w:proofErr w:type="spellStart"/>
            <w:r w:rsidR="00494BD3">
              <w:rPr>
                <w:rFonts w:ascii="Times" w:hAnsi="Times"/>
              </w:rPr>
              <w:t>baru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mudi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tikk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ode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berikut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ini</w:t>
            </w:r>
            <w:proofErr w:type="spellEnd"/>
            <w:r w:rsidR="00494BD3">
              <w:rPr>
                <w:rFonts w:ascii="Times" w:hAnsi="Times"/>
              </w:rPr>
              <w:t>:</w:t>
            </w:r>
          </w:p>
          <w:p w14:paraId="641EFE99" w14:textId="14AA0F64" w:rsidR="00494BD3" w:rsidRPr="00752016" w:rsidRDefault="00602C19" w:rsidP="00752016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B3AF56D" wp14:editId="640DB574">
                      <wp:simplePos x="0" y="0"/>
                      <wp:positionH relativeFrom="column">
                        <wp:posOffset>2022348</wp:posOffset>
                      </wp:positionH>
                      <wp:positionV relativeFrom="paragraph">
                        <wp:posOffset>125095</wp:posOffset>
                      </wp:positionV>
                      <wp:extent cx="1263904" cy="258572"/>
                      <wp:effectExtent l="25400" t="0" r="19050" b="59055"/>
                      <wp:wrapNone/>
                      <wp:docPr id="71" name="Straight Arrow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C58E9" id="Straight Arrow Connector 71" o:spid="_x0000_s1026" type="#_x0000_t32" style="position:absolute;margin-left:159.25pt;margin-top:9.85pt;width:99.5pt;height:20.35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63D1317B" wp14:editId="1B19823F">
                  <wp:extent cx="4943475" cy="2326508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6865" cy="2328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37390397" w14:textId="77777777" w:rsidTr="00494BD3">
        <w:tc>
          <w:tcPr>
            <w:tcW w:w="1276" w:type="dxa"/>
            <w:vAlign w:val="center"/>
          </w:tcPr>
          <w:p w14:paraId="011F79C9" w14:textId="60F2C511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930" w:type="dxa"/>
          </w:tcPr>
          <w:p w14:paraId="0F699406" w14:textId="7A2D02C6" w:rsidR="00494BD3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2F8FB5AA" w14:textId="60605BB5" w:rsidR="00494BD3" w:rsidRDefault="00494BD3" w:rsidP="00752016">
            <w:pPr>
              <w:spacing w:line="276" w:lineRule="auto"/>
              <w:jc w:val="both"/>
              <w:rPr>
                <w:rFonts w:ascii="Times" w:hAnsi="Times"/>
              </w:rPr>
            </w:pPr>
            <w:r>
              <w:t>*</w:t>
            </w:r>
            <w:proofErr w:type="gramStart"/>
            <w:r>
              <w:t>note</w:t>
            </w:r>
            <w:proofErr w:type="gramEnd"/>
            <w:r>
              <w:t xml:space="preserve">: </w:t>
            </w:r>
            <w:proofErr w:type="spellStart"/>
            <w:r>
              <w:t>nama</w:t>
            </w:r>
            <w:proofErr w:type="spellEnd"/>
            <w:r>
              <w:t xml:space="preserve"> file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html </w:t>
            </w:r>
            <w:proofErr w:type="spellStart"/>
            <w:r>
              <w:t>langkah</w:t>
            </w:r>
            <w:proofErr w:type="spellEnd"/>
            <w:r>
              <w:t xml:space="preserve"> ke-4</w:t>
            </w:r>
          </w:p>
        </w:tc>
      </w:tr>
      <w:tr w:rsidR="00494BD3" w:rsidRPr="00397695" w14:paraId="7BDAB00C" w14:textId="77777777" w:rsidTr="00494BD3">
        <w:trPr>
          <w:trHeight w:val="990"/>
        </w:trPr>
        <w:tc>
          <w:tcPr>
            <w:tcW w:w="1276" w:type="dxa"/>
            <w:vAlign w:val="center"/>
          </w:tcPr>
          <w:p w14:paraId="53BB5882" w14:textId="1BD45CA0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553F638B" w14:textId="315C5D22" w:rsidR="00494BD3" w:rsidRDefault="00494BD3" w:rsidP="008B5702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494BD3" w:rsidRPr="00397695" w14:paraId="38235326" w14:textId="77777777" w:rsidTr="00494BD3">
        <w:trPr>
          <w:trHeight w:val="794"/>
        </w:trPr>
        <w:tc>
          <w:tcPr>
            <w:tcW w:w="1276" w:type="dxa"/>
            <w:vAlign w:val="center"/>
          </w:tcPr>
          <w:p w14:paraId="0FA0B36C" w14:textId="6CCD79D6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100A5752" w14:textId="47F4C458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7</w:t>
            </w:r>
            <w:r w:rsidRPr="00E53245">
              <w:rPr>
                <w:color w:val="FF0000"/>
              </w:rPr>
              <w:t>)</w:t>
            </w:r>
          </w:p>
          <w:p w14:paraId="77C4AB5E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EEF396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A79C87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231001D7" w14:textId="21C7FB8F" w:rsidR="00494BD3" w:rsidRPr="00876F0E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4D1EE630" w14:textId="77777777" w:rsidR="00752016" w:rsidRDefault="00752016" w:rsidP="00752016">
      <w:pPr>
        <w:spacing w:line="276" w:lineRule="auto"/>
        <w:ind w:left="142" w:right="112"/>
        <w:jc w:val="both"/>
        <w:rPr>
          <w:rFonts w:ascii="Times" w:hAnsi="Times"/>
        </w:rPr>
      </w:pPr>
    </w:p>
    <w:p w14:paraId="18B306AB" w14:textId="77777777" w:rsidR="0055389A" w:rsidRPr="00494BD3" w:rsidRDefault="0055389A" w:rsidP="00AF4BAA">
      <w:pPr>
        <w:jc w:val="both"/>
        <w:rPr>
          <w:b/>
        </w:rPr>
      </w:pPr>
    </w:p>
    <w:p w14:paraId="54FC08A7" w14:textId="270D00AF" w:rsidR="00520E4F" w:rsidRPr="00494BD3" w:rsidRDefault="00B52EB9" w:rsidP="00AF4BAA">
      <w:pPr>
        <w:jc w:val="both"/>
        <w:rPr>
          <w:b/>
        </w:rPr>
      </w:pPr>
      <w:proofErr w:type="spellStart"/>
      <w:proofErr w:type="gramStart"/>
      <w:r w:rsidRPr="00494BD3">
        <w:rPr>
          <w:b/>
        </w:rPr>
        <w:t>Referensi</w:t>
      </w:r>
      <w:proofErr w:type="spellEnd"/>
      <w:r w:rsidRPr="00494BD3">
        <w:rPr>
          <w:b/>
        </w:rPr>
        <w:t xml:space="preserve"> :</w:t>
      </w:r>
      <w:proofErr w:type="gramEnd"/>
    </w:p>
    <w:p w14:paraId="43EAF02E" w14:textId="2B0C6130" w:rsidR="00B52EB9" w:rsidRDefault="00BC4EAF" w:rsidP="00B52EB9">
      <w:pPr>
        <w:numPr>
          <w:ilvl w:val="0"/>
          <w:numId w:val="13"/>
        </w:numPr>
        <w:ind w:left="567" w:hanging="425"/>
      </w:pPr>
      <w:r>
        <w:t xml:space="preserve">Duckett, John. 2014. </w:t>
      </w:r>
      <w:proofErr w:type="spellStart"/>
      <w:r>
        <w:t>Javascript</w:t>
      </w:r>
      <w:proofErr w:type="spellEnd"/>
      <w:r>
        <w:t xml:space="preserve"> &amp; </w:t>
      </w:r>
      <w:proofErr w:type="spellStart"/>
      <w:r>
        <w:t>JQuery</w:t>
      </w:r>
      <w:proofErr w:type="spellEnd"/>
      <w:r>
        <w:t>: Interactive Front-end Web Development. John Wiley &amp; Sons, Inc: Indiana, USA.</w:t>
      </w:r>
    </w:p>
    <w:p w14:paraId="729EF785" w14:textId="65222129" w:rsidR="00B151CC" w:rsidRPr="00626B1F" w:rsidRDefault="00B00591" w:rsidP="00B24D00">
      <w:pPr>
        <w:numPr>
          <w:ilvl w:val="0"/>
          <w:numId w:val="13"/>
        </w:numPr>
        <w:ind w:left="567" w:hanging="425"/>
      </w:pPr>
      <w:r>
        <w:t xml:space="preserve">Chaffer, J &amp; </w:t>
      </w:r>
      <w:proofErr w:type="spellStart"/>
      <w:r>
        <w:t>Swedberg</w:t>
      </w:r>
      <w:proofErr w:type="spellEnd"/>
      <w:r>
        <w:t>, K. 2013. Learning jQuery 4</w:t>
      </w:r>
      <w:r w:rsidRPr="00B00591">
        <w:rPr>
          <w:vertAlign w:val="superscript"/>
        </w:rPr>
        <w:t>th</w:t>
      </w:r>
      <w:r>
        <w:t xml:space="preserve"> Edition: Better Interaction, Design, </w:t>
      </w:r>
      <w:proofErr w:type="gramStart"/>
      <w:r>
        <w:t>and,</w:t>
      </w:r>
      <w:proofErr w:type="gramEnd"/>
      <w:r>
        <w:t xml:space="preserve"> Web Development with Simple JavaScript Techniques. Birmingham: </w:t>
      </w:r>
      <w:proofErr w:type="spellStart"/>
      <w:r>
        <w:t>Packt</w:t>
      </w:r>
      <w:proofErr w:type="spellEnd"/>
      <w:r>
        <w:t xml:space="preserve"> Publishing Ltd.</w:t>
      </w:r>
      <w:r w:rsidR="00B24D00" w:rsidRPr="00626B1F">
        <w:t xml:space="preserve"> </w:t>
      </w:r>
    </w:p>
    <w:sectPr w:rsidR="00B151CC" w:rsidRPr="00626B1F" w:rsidSect="0044166C">
      <w:footerReference w:type="even" r:id="rId54"/>
      <w:footerReference w:type="default" r:id="rId55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44674" w14:textId="77777777" w:rsidR="00DC4B22" w:rsidRDefault="00DC4B22" w:rsidP="00462815">
      <w:r>
        <w:separator/>
      </w:r>
    </w:p>
  </w:endnote>
  <w:endnote w:type="continuationSeparator" w:id="0">
    <w:p w14:paraId="25574E2B" w14:textId="77777777" w:rsidR="00DC4B22" w:rsidRDefault="00DC4B22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B0604020202020204"/>
    <w:charset w:val="00"/>
    <w:family w:val="roman"/>
    <w:pitch w:val="variable"/>
    <w:sig w:usb0="00002A87" w:usb1="80000000" w:usb2="00000008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374D41" w:rsidRDefault="00374D41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374D41" w:rsidRDefault="00374D41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374D41" w:rsidRDefault="00374D41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374D41" w:rsidRDefault="00374D41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978C2" w14:textId="77777777" w:rsidR="00DC4B22" w:rsidRDefault="00DC4B22" w:rsidP="00462815">
      <w:r>
        <w:separator/>
      </w:r>
    </w:p>
  </w:footnote>
  <w:footnote w:type="continuationSeparator" w:id="0">
    <w:p w14:paraId="11EE1DDE" w14:textId="77777777" w:rsidR="00DC4B22" w:rsidRDefault="00DC4B22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146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3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6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9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635797181">
    <w:abstractNumId w:val="24"/>
  </w:num>
  <w:num w:numId="2" w16cid:durableId="367879756">
    <w:abstractNumId w:val="17"/>
  </w:num>
  <w:num w:numId="3" w16cid:durableId="1427767532">
    <w:abstractNumId w:val="0"/>
  </w:num>
  <w:num w:numId="4" w16cid:durableId="1132097758">
    <w:abstractNumId w:val="9"/>
  </w:num>
  <w:num w:numId="5" w16cid:durableId="101540836">
    <w:abstractNumId w:val="3"/>
  </w:num>
  <w:num w:numId="6" w16cid:durableId="1477145183">
    <w:abstractNumId w:val="32"/>
  </w:num>
  <w:num w:numId="7" w16cid:durableId="787965799">
    <w:abstractNumId w:val="16"/>
  </w:num>
  <w:num w:numId="8" w16cid:durableId="271515667">
    <w:abstractNumId w:val="28"/>
  </w:num>
  <w:num w:numId="9" w16cid:durableId="1093167238">
    <w:abstractNumId w:val="22"/>
  </w:num>
  <w:num w:numId="10" w16cid:durableId="517281629">
    <w:abstractNumId w:val="13"/>
  </w:num>
  <w:num w:numId="11" w16cid:durableId="1059133133">
    <w:abstractNumId w:val="19"/>
  </w:num>
  <w:num w:numId="12" w16cid:durableId="599677249">
    <w:abstractNumId w:val="15"/>
  </w:num>
  <w:num w:numId="13" w16cid:durableId="1060637438">
    <w:abstractNumId w:val="23"/>
  </w:num>
  <w:num w:numId="14" w16cid:durableId="1073812725">
    <w:abstractNumId w:val="14"/>
  </w:num>
  <w:num w:numId="15" w16cid:durableId="1686786592">
    <w:abstractNumId w:val="2"/>
  </w:num>
  <w:num w:numId="16" w16cid:durableId="706174783">
    <w:abstractNumId w:val="18"/>
  </w:num>
  <w:num w:numId="17" w16cid:durableId="1681857022">
    <w:abstractNumId w:val="25"/>
  </w:num>
  <w:num w:numId="18" w16cid:durableId="821850836">
    <w:abstractNumId w:val="29"/>
  </w:num>
  <w:num w:numId="19" w16cid:durableId="1756704473">
    <w:abstractNumId w:val="10"/>
  </w:num>
  <w:num w:numId="20" w16cid:durableId="2111385696">
    <w:abstractNumId w:val="1"/>
  </w:num>
  <w:num w:numId="21" w16cid:durableId="1791630816">
    <w:abstractNumId w:val="26"/>
  </w:num>
  <w:num w:numId="22" w16cid:durableId="859508406">
    <w:abstractNumId w:val="7"/>
  </w:num>
  <w:num w:numId="23" w16cid:durableId="326329026">
    <w:abstractNumId w:val="11"/>
  </w:num>
  <w:num w:numId="24" w16cid:durableId="396588517">
    <w:abstractNumId w:val="12"/>
  </w:num>
  <w:num w:numId="25" w16cid:durableId="631247693">
    <w:abstractNumId w:val="5"/>
  </w:num>
  <w:num w:numId="26" w16cid:durableId="232277924">
    <w:abstractNumId w:val="31"/>
  </w:num>
  <w:num w:numId="27" w16cid:durableId="1955289009">
    <w:abstractNumId w:val="30"/>
  </w:num>
  <w:num w:numId="28" w16cid:durableId="1144080946">
    <w:abstractNumId w:val="6"/>
  </w:num>
  <w:num w:numId="29" w16cid:durableId="344552579">
    <w:abstractNumId w:val="4"/>
  </w:num>
  <w:num w:numId="30" w16cid:durableId="1824856579">
    <w:abstractNumId w:val="21"/>
  </w:num>
  <w:num w:numId="31" w16cid:durableId="92407320">
    <w:abstractNumId w:val="33"/>
  </w:num>
  <w:num w:numId="32" w16cid:durableId="173958407">
    <w:abstractNumId w:val="27"/>
  </w:num>
  <w:num w:numId="33" w16cid:durableId="31077098">
    <w:abstractNumId w:val="8"/>
  </w:num>
  <w:num w:numId="34" w16cid:durableId="2007970761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zczNDA1MjY0tbBU0lEKTi0uzszPAykwrAUASx4EpSwAAAA="/>
  </w:docVars>
  <w:rsids>
    <w:rsidRoot w:val="002765DD"/>
    <w:rsid w:val="000009AD"/>
    <w:rsid w:val="000053CA"/>
    <w:rsid w:val="00007512"/>
    <w:rsid w:val="00010003"/>
    <w:rsid w:val="00016911"/>
    <w:rsid w:val="00016C51"/>
    <w:rsid w:val="0002022F"/>
    <w:rsid w:val="00024CE3"/>
    <w:rsid w:val="00026E6A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654EF"/>
    <w:rsid w:val="000727AD"/>
    <w:rsid w:val="000727B9"/>
    <w:rsid w:val="000732BA"/>
    <w:rsid w:val="0007568D"/>
    <w:rsid w:val="00077AF4"/>
    <w:rsid w:val="00080D03"/>
    <w:rsid w:val="00080DF7"/>
    <w:rsid w:val="00081C90"/>
    <w:rsid w:val="00085D75"/>
    <w:rsid w:val="00093057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3E48"/>
    <w:rsid w:val="001070A6"/>
    <w:rsid w:val="00110B10"/>
    <w:rsid w:val="00112248"/>
    <w:rsid w:val="0011707A"/>
    <w:rsid w:val="0012205F"/>
    <w:rsid w:val="0012315A"/>
    <w:rsid w:val="00136037"/>
    <w:rsid w:val="00136099"/>
    <w:rsid w:val="00137854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891"/>
    <w:rsid w:val="001C5A04"/>
    <w:rsid w:val="001C6A66"/>
    <w:rsid w:val="001D0000"/>
    <w:rsid w:val="001D0DD5"/>
    <w:rsid w:val="001D0E90"/>
    <w:rsid w:val="001D28F4"/>
    <w:rsid w:val="001E3EB8"/>
    <w:rsid w:val="001E42CB"/>
    <w:rsid w:val="001E76E5"/>
    <w:rsid w:val="001E7D4B"/>
    <w:rsid w:val="001F1750"/>
    <w:rsid w:val="001F69D4"/>
    <w:rsid w:val="001F7372"/>
    <w:rsid w:val="00200B59"/>
    <w:rsid w:val="00204948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B0510"/>
    <w:rsid w:val="002B17E9"/>
    <w:rsid w:val="002B4615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E10"/>
    <w:rsid w:val="0035689B"/>
    <w:rsid w:val="00356EF8"/>
    <w:rsid w:val="003629F2"/>
    <w:rsid w:val="00367116"/>
    <w:rsid w:val="00367FBA"/>
    <w:rsid w:val="00370486"/>
    <w:rsid w:val="00370516"/>
    <w:rsid w:val="00371582"/>
    <w:rsid w:val="00371BDE"/>
    <w:rsid w:val="0037289A"/>
    <w:rsid w:val="00374797"/>
    <w:rsid w:val="00374930"/>
    <w:rsid w:val="00374D41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5F8D"/>
    <w:rsid w:val="003C6159"/>
    <w:rsid w:val="003C69D2"/>
    <w:rsid w:val="003C7E12"/>
    <w:rsid w:val="003D7143"/>
    <w:rsid w:val="003D7409"/>
    <w:rsid w:val="003D7470"/>
    <w:rsid w:val="003E2C2D"/>
    <w:rsid w:val="003E6391"/>
    <w:rsid w:val="003E63EA"/>
    <w:rsid w:val="003F1903"/>
    <w:rsid w:val="003F4EC0"/>
    <w:rsid w:val="003F6FD7"/>
    <w:rsid w:val="00400100"/>
    <w:rsid w:val="004133C7"/>
    <w:rsid w:val="0041348C"/>
    <w:rsid w:val="00414F94"/>
    <w:rsid w:val="00415DDF"/>
    <w:rsid w:val="00416F79"/>
    <w:rsid w:val="004209CC"/>
    <w:rsid w:val="00423578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70690"/>
    <w:rsid w:val="0047187F"/>
    <w:rsid w:val="0047270E"/>
    <w:rsid w:val="00474BAC"/>
    <w:rsid w:val="004851A9"/>
    <w:rsid w:val="0049356A"/>
    <w:rsid w:val="00494BD1"/>
    <w:rsid w:val="00494BD3"/>
    <w:rsid w:val="00495061"/>
    <w:rsid w:val="00496AB5"/>
    <w:rsid w:val="00497081"/>
    <w:rsid w:val="0049740B"/>
    <w:rsid w:val="004A231E"/>
    <w:rsid w:val="004A2EA8"/>
    <w:rsid w:val="004B0EF2"/>
    <w:rsid w:val="004B5B92"/>
    <w:rsid w:val="004B62AB"/>
    <w:rsid w:val="004B7A17"/>
    <w:rsid w:val="004C3093"/>
    <w:rsid w:val="004C3C4E"/>
    <w:rsid w:val="004C5E8E"/>
    <w:rsid w:val="004D165A"/>
    <w:rsid w:val="004D23C5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0F5D"/>
    <w:rsid w:val="00504022"/>
    <w:rsid w:val="005040F8"/>
    <w:rsid w:val="0050537D"/>
    <w:rsid w:val="00506C61"/>
    <w:rsid w:val="00507690"/>
    <w:rsid w:val="00510694"/>
    <w:rsid w:val="00510B40"/>
    <w:rsid w:val="0051394E"/>
    <w:rsid w:val="0051599A"/>
    <w:rsid w:val="0051648B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60FBF"/>
    <w:rsid w:val="00563B6B"/>
    <w:rsid w:val="005722CD"/>
    <w:rsid w:val="0058068D"/>
    <w:rsid w:val="005808DB"/>
    <w:rsid w:val="005818E9"/>
    <w:rsid w:val="005830BA"/>
    <w:rsid w:val="0059672E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A32"/>
    <w:rsid w:val="005D0EB0"/>
    <w:rsid w:val="005D14A8"/>
    <w:rsid w:val="005D25B8"/>
    <w:rsid w:val="005D2883"/>
    <w:rsid w:val="005D32EF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60048F"/>
    <w:rsid w:val="0060062E"/>
    <w:rsid w:val="00600BC9"/>
    <w:rsid w:val="00602C1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5227"/>
    <w:rsid w:val="00626B1F"/>
    <w:rsid w:val="0063336A"/>
    <w:rsid w:val="006353A5"/>
    <w:rsid w:val="00636618"/>
    <w:rsid w:val="00640236"/>
    <w:rsid w:val="00643868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41BC"/>
    <w:rsid w:val="00684670"/>
    <w:rsid w:val="00687768"/>
    <w:rsid w:val="006966B8"/>
    <w:rsid w:val="006A4430"/>
    <w:rsid w:val="006B249F"/>
    <w:rsid w:val="006B5B2F"/>
    <w:rsid w:val="006B62DD"/>
    <w:rsid w:val="006C38EA"/>
    <w:rsid w:val="006C574D"/>
    <w:rsid w:val="006D17E5"/>
    <w:rsid w:val="006E1098"/>
    <w:rsid w:val="006E4C12"/>
    <w:rsid w:val="006E78DB"/>
    <w:rsid w:val="006F1ADA"/>
    <w:rsid w:val="006F2842"/>
    <w:rsid w:val="006F556B"/>
    <w:rsid w:val="00702D48"/>
    <w:rsid w:val="0070605B"/>
    <w:rsid w:val="00707494"/>
    <w:rsid w:val="007076BF"/>
    <w:rsid w:val="00711056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0EDF"/>
    <w:rsid w:val="00752016"/>
    <w:rsid w:val="00753AEB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7180"/>
    <w:rsid w:val="007C114F"/>
    <w:rsid w:val="007C18F2"/>
    <w:rsid w:val="007C4C3C"/>
    <w:rsid w:val="007C79B3"/>
    <w:rsid w:val="007D082B"/>
    <w:rsid w:val="007D0879"/>
    <w:rsid w:val="007D5647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37A0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D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71202"/>
    <w:rsid w:val="008712D1"/>
    <w:rsid w:val="00871D68"/>
    <w:rsid w:val="0087432C"/>
    <w:rsid w:val="00875AAA"/>
    <w:rsid w:val="00876D1F"/>
    <w:rsid w:val="00876F0E"/>
    <w:rsid w:val="008775B6"/>
    <w:rsid w:val="00880501"/>
    <w:rsid w:val="00881573"/>
    <w:rsid w:val="00881767"/>
    <w:rsid w:val="00884324"/>
    <w:rsid w:val="00886AB5"/>
    <w:rsid w:val="008932B5"/>
    <w:rsid w:val="008943B6"/>
    <w:rsid w:val="008A4BDA"/>
    <w:rsid w:val="008B5702"/>
    <w:rsid w:val="008B6171"/>
    <w:rsid w:val="008B67DA"/>
    <w:rsid w:val="008C0628"/>
    <w:rsid w:val="008C31C5"/>
    <w:rsid w:val="008C5E36"/>
    <w:rsid w:val="008C7DC3"/>
    <w:rsid w:val="008D1424"/>
    <w:rsid w:val="008D2C89"/>
    <w:rsid w:val="008D34C2"/>
    <w:rsid w:val="008D3558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C0DC2"/>
    <w:rsid w:val="009C3338"/>
    <w:rsid w:val="009C3679"/>
    <w:rsid w:val="009C5DF4"/>
    <w:rsid w:val="009C7AD9"/>
    <w:rsid w:val="009D5BF9"/>
    <w:rsid w:val="009D62EE"/>
    <w:rsid w:val="009D7C22"/>
    <w:rsid w:val="009E1F79"/>
    <w:rsid w:val="009E3FB3"/>
    <w:rsid w:val="009E43F4"/>
    <w:rsid w:val="009F17DE"/>
    <w:rsid w:val="009F45B2"/>
    <w:rsid w:val="009F4AD4"/>
    <w:rsid w:val="00A10F07"/>
    <w:rsid w:val="00A1136D"/>
    <w:rsid w:val="00A12792"/>
    <w:rsid w:val="00A13F6C"/>
    <w:rsid w:val="00A245E1"/>
    <w:rsid w:val="00A26635"/>
    <w:rsid w:val="00A274A1"/>
    <w:rsid w:val="00A3470A"/>
    <w:rsid w:val="00A4134E"/>
    <w:rsid w:val="00A43A74"/>
    <w:rsid w:val="00A44F5C"/>
    <w:rsid w:val="00A47BA9"/>
    <w:rsid w:val="00A529A0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A03FF"/>
    <w:rsid w:val="00AA1FFF"/>
    <w:rsid w:val="00AA40FE"/>
    <w:rsid w:val="00AA4665"/>
    <w:rsid w:val="00AA5085"/>
    <w:rsid w:val="00AA588B"/>
    <w:rsid w:val="00AA5BA5"/>
    <w:rsid w:val="00AA781F"/>
    <w:rsid w:val="00AB1141"/>
    <w:rsid w:val="00AB3406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6644"/>
    <w:rsid w:val="00B217DD"/>
    <w:rsid w:val="00B22C51"/>
    <w:rsid w:val="00B23119"/>
    <w:rsid w:val="00B24D00"/>
    <w:rsid w:val="00B26CD6"/>
    <w:rsid w:val="00B40001"/>
    <w:rsid w:val="00B432B5"/>
    <w:rsid w:val="00B47008"/>
    <w:rsid w:val="00B47D4E"/>
    <w:rsid w:val="00B508C2"/>
    <w:rsid w:val="00B52398"/>
    <w:rsid w:val="00B52EB9"/>
    <w:rsid w:val="00B54615"/>
    <w:rsid w:val="00B57B42"/>
    <w:rsid w:val="00B636DF"/>
    <w:rsid w:val="00B73128"/>
    <w:rsid w:val="00B748A0"/>
    <w:rsid w:val="00B80E81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C003D9"/>
    <w:rsid w:val="00C00600"/>
    <w:rsid w:val="00C02639"/>
    <w:rsid w:val="00C03653"/>
    <w:rsid w:val="00C118FC"/>
    <w:rsid w:val="00C129F3"/>
    <w:rsid w:val="00C13AC6"/>
    <w:rsid w:val="00C262E9"/>
    <w:rsid w:val="00C3614C"/>
    <w:rsid w:val="00C36B4E"/>
    <w:rsid w:val="00C373D8"/>
    <w:rsid w:val="00C43721"/>
    <w:rsid w:val="00C43D18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6374"/>
    <w:rsid w:val="00CB04DC"/>
    <w:rsid w:val="00CB08E2"/>
    <w:rsid w:val="00CD05EC"/>
    <w:rsid w:val="00CD1D88"/>
    <w:rsid w:val="00CD3E12"/>
    <w:rsid w:val="00CD43A6"/>
    <w:rsid w:val="00CE0876"/>
    <w:rsid w:val="00CE1270"/>
    <w:rsid w:val="00CE5414"/>
    <w:rsid w:val="00CF5FD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795E"/>
    <w:rsid w:val="00D42A1B"/>
    <w:rsid w:val="00D45689"/>
    <w:rsid w:val="00D51045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70859"/>
    <w:rsid w:val="00D77BDE"/>
    <w:rsid w:val="00D77E42"/>
    <w:rsid w:val="00D82DEC"/>
    <w:rsid w:val="00D83104"/>
    <w:rsid w:val="00D83DC2"/>
    <w:rsid w:val="00D9119A"/>
    <w:rsid w:val="00D97649"/>
    <w:rsid w:val="00DA1C86"/>
    <w:rsid w:val="00DA2D9D"/>
    <w:rsid w:val="00DA4EA0"/>
    <w:rsid w:val="00DA5B99"/>
    <w:rsid w:val="00DA5C86"/>
    <w:rsid w:val="00DC4B22"/>
    <w:rsid w:val="00DD6003"/>
    <w:rsid w:val="00DD728B"/>
    <w:rsid w:val="00DE2B7B"/>
    <w:rsid w:val="00DE2CDB"/>
    <w:rsid w:val="00DE357F"/>
    <w:rsid w:val="00DE3B21"/>
    <w:rsid w:val="00DE52E0"/>
    <w:rsid w:val="00DE72B1"/>
    <w:rsid w:val="00DF0395"/>
    <w:rsid w:val="00DF33B5"/>
    <w:rsid w:val="00DF361D"/>
    <w:rsid w:val="00DF7C33"/>
    <w:rsid w:val="00E04533"/>
    <w:rsid w:val="00E07538"/>
    <w:rsid w:val="00E10724"/>
    <w:rsid w:val="00E11D78"/>
    <w:rsid w:val="00E12045"/>
    <w:rsid w:val="00E1575C"/>
    <w:rsid w:val="00E2083A"/>
    <w:rsid w:val="00E20975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5B10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C3AF5"/>
    <w:rsid w:val="00EC4B26"/>
    <w:rsid w:val="00ED205C"/>
    <w:rsid w:val="00ED6015"/>
    <w:rsid w:val="00ED7C48"/>
    <w:rsid w:val="00EE0A9C"/>
    <w:rsid w:val="00EE3DF0"/>
    <w:rsid w:val="00EE4EF3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D3BE6"/>
    <w:rsid w:val="00FD56BB"/>
    <w:rsid w:val="00FD63EF"/>
    <w:rsid w:val="00FE0AB1"/>
    <w:rsid w:val="00FE1A6C"/>
    <w:rsid w:val="00FF0D9B"/>
    <w:rsid w:val="00FF1154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hyperlink" Target="http://jqueryui.com/download/" TargetMode="External"/><Relationship Id="rId53" Type="http://schemas.openxmlformats.org/officeDocument/2006/relationships/image" Target="media/image44.png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://jquery.com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39.png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7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0.png"/><Relationship Id="rId57" Type="http://schemas.openxmlformats.org/officeDocument/2006/relationships/theme" Target="theme/theme1.xml"/><Relationship Id="rId10" Type="http://schemas.openxmlformats.org/officeDocument/2006/relationships/image" Target="media/image2.jpe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FC711-4FFB-C344-8CE5-A6E790ABA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23</Pages>
  <Words>3708</Words>
  <Characters>21137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elok hamdana</cp:lastModifiedBy>
  <cp:revision>9</cp:revision>
  <cp:lastPrinted>2020-10-03T23:45:00Z</cp:lastPrinted>
  <dcterms:created xsi:type="dcterms:W3CDTF">2020-10-03T23:46:00Z</dcterms:created>
  <dcterms:modified xsi:type="dcterms:W3CDTF">2023-09-24T23:15:00Z</dcterms:modified>
</cp:coreProperties>
</file>